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2D940D" w14:textId="77777777" w:rsidR="00F457AB" w:rsidRPr="00F457AB" w:rsidRDefault="00F457AB" w:rsidP="00F457AB">
      <w:pPr>
        <w:bidi/>
        <w:jc w:val="center"/>
        <w:rPr>
          <w:rFonts w:ascii="Faruma" w:hAnsi="Faruma" w:cs="Faruma"/>
          <w:b/>
          <w:bCs/>
          <w:sz w:val="20"/>
          <w:szCs w:val="20"/>
          <w:u w:val="single"/>
          <w:rtl/>
          <w:lang w:bidi="dv-MV"/>
        </w:rPr>
      </w:pPr>
    </w:p>
    <w:sdt>
      <w:sdtPr>
        <w:rPr>
          <w:rFonts w:ascii="Faruma" w:hAnsi="Faruma" w:cs="Faruma" w:hint="cs"/>
          <w:b/>
          <w:bCs/>
          <w:sz w:val="36"/>
          <w:szCs w:val="36"/>
          <w:u w:val="single"/>
          <w:rtl/>
          <w:lang w:bidi="dv-MV"/>
        </w:rPr>
        <w:id w:val="973881089"/>
        <w:lock w:val="contentLocked"/>
        <w:placeholder>
          <w:docPart w:val="5B8DD4378151427D958883255C8617A6"/>
        </w:placeholder>
        <w:group/>
      </w:sdtPr>
      <w:sdtEndPr/>
      <w:sdtContent>
        <w:p w14:paraId="57C85264" w14:textId="1C47ABAB" w:rsidR="00F457AB" w:rsidRDefault="00F457AB" w:rsidP="00F457AB">
          <w:pPr>
            <w:bidi/>
            <w:jc w:val="center"/>
            <w:rPr>
              <w:rFonts w:ascii="Faruma" w:hAnsi="Faruma" w:cs="Faruma"/>
              <w:b/>
              <w:bCs/>
              <w:sz w:val="36"/>
              <w:szCs w:val="36"/>
              <w:u w:val="single"/>
              <w:lang w:bidi="dv-MV"/>
            </w:rPr>
          </w:pPr>
          <w:r>
            <w:rPr>
              <w:rFonts w:ascii="Faruma" w:hAnsi="Faruma" w:cs="Faruma" w:hint="cs"/>
              <w:b/>
              <w:bCs/>
              <w:sz w:val="32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 xml:space="preserve">މައްސަލައިގެ ޖަވާބު </w:t>
          </w:r>
          <w:r w:rsidRPr="00B00CE3">
            <w:rPr>
              <w:rFonts w:ascii="Faruma" w:hAnsi="Faruma" w:cs="Faruma" w:hint="cs"/>
              <w:b/>
              <w:bCs/>
              <w:sz w:val="32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ފޯމ</w:t>
          </w:r>
          <w:r>
            <w:rPr>
              <w:rFonts w:ascii="Faruma" w:hAnsi="Faruma" w:cs="Faruma" w:hint="cs"/>
              <w:b/>
              <w:bCs/>
              <w:sz w:val="32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ު</w:t>
          </w:r>
        </w:p>
      </w:sdtContent>
    </w:sdt>
    <w:p w14:paraId="47087AC5" w14:textId="694FF73D" w:rsidR="009460EE" w:rsidRDefault="009460EE" w:rsidP="009460EE">
      <w:pPr>
        <w:bidi/>
        <w:rPr>
          <w:rtl/>
        </w:rPr>
      </w:pPr>
    </w:p>
    <w:tbl>
      <w:tblPr>
        <w:tblStyle w:val="TableGrid"/>
        <w:bidiVisual/>
        <w:tblW w:w="92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25"/>
        <w:gridCol w:w="2889"/>
        <w:gridCol w:w="354"/>
        <w:gridCol w:w="6"/>
        <w:gridCol w:w="1342"/>
        <w:gridCol w:w="2068"/>
        <w:gridCol w:w="6"/>
      </w:tblGrid>
      <w:tr w:rsidR="00BC2220" w:rsidRPr="00641952" w14:paraId="53711C24" w14:textId="77777777" w:rsidTr="003A7F36">
        <w:trPr>
          <w:gridAfter w:val="1"/>
          <w:wAfter w:w="6" w:type="dxa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u w:val="single"/>
              <w:rtl/>
              <w:lang w:bidi="dv-MV"/>
            </w:rPr>
            <w:id w:val="1411586820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9284" w:type="dxa"/>
                <w:gridSpan w:val="6"/>
              </w:tcPr>
              <w:p w14:paraId="2B5ABF7E" w14:textId="12AD9DD4" w:rsidR="00BC2220" w:rsidRPr="00641952" w:rsidRDefault="00BC2220" w:rsidP="00ED054B">
                <w:pPr>
                  <w:pStyle w:val="ListParagraph"/>
                  <w:numPr>
                    <w:ilvl w:val="0"/>
                    <w:numId w:val="17"/>
                  </w:numPr>
                  <w:bidi/>
                  <w:spacing w:before="120"/>
                  <w:ind w:left="360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lang w:val="en-US" w:bidi="dv-MV"/>
                  </w:rPr>
                </w:pPr>
                <w:r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ޖަވާބު ހުށަހަޅާ ޤަޟިއްޔާގެ މަޢުލޫމާތު</w:t>
                </w:r>
              </w:p>
            </w:tc>
          </w:sdtContent>
        </w:sdt>
      </w:tr>
      <w:tr w:rsidR="00BC2220" w:rsidRPr="00641952" w14:paraId="01DE25FB" w14:textId="77777777" w:rsidTr="003A7F36">
        <w:tc>
          <w:tcPr>
            <w:tcW w:w="2625" w:type="dxa"/>
          </w:tcPr>
          <w:sdt>
            <w:sdtPr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id w:val="-552163427"/>
              <w:lock w:val="sdtContentLocked"/>
              <w:placeholder>
                <w:docPart w:val="E37BE57615E741108E4E06C8D63E4FD6"/>
              </w:placeholder>
              <w:text/>
            </w:sdtPr>
            <w:sdtEndPr/>
            <w:sdtContent>
              <w:p w14:paraId="355162FA" w14:textId="7639C9BB" w:rsidR="00BC2220" w:rsidRPr="00641952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</w:pPr>
                <w:r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ޤަޟިއްޔާ ނަންބަރު:</w:t>
                </w:r>
              </w:p>
            </w:sdtContent>
          </w:sdt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306988596"/>
            <w:lock w:val="sdtLocked"/>
            <w:placeholder>
              <w:docPart w:val="9A970286FBB34ADE8D9880F586FF28FE"/>
            </w:placeholder>
            <w:showingPlcHdr/>
          </w:sdtPr>
          <w:sdtEndPr/>
          <w:sdtContent>
            <w:tc>
              <w:tcPr>
                <w:tcW w:w="6665" w:type="dxa"/>
                <w:gridSpan w:val="6"/>
              </w:tcPr>
              <w:p w14:paraId="0E4ED8C1" w14:textId="037AA695" w:rsidR="00BC2220" w:rsidRPr="00641952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641952" w14:paraId="60A2E77B" w14:textId="77777777" w:rsidTr="003A7F36"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-1894571327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625" w:type="dxa"/>
              </w:tcPr>
              <w:p w14:paraId="4263B4B2" w14:textId="39D23038" w:rsidR="00BC2220" w:rsidRPr="00641952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</w:pPr>
                <w:r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ރަޖިސްޓްރީ ކުރި ތާރީޚު:</w:t>
                </w:r>
              </w:p>
            </w:tc>
          </w:sdtContent>
        </w:sdt>
        <w:tc>
          <w:tcPr>
            <w:tcW w:w="6665" w:type="dxa"/>
            <w:gridSpan w:val="6"/>
          </w:tcPr>
          <w:p w14:paraId="0617F872" w14:textId="1D33B20B" w:rsidR="00BC2220" w:rsidRPr="00641952" w:rsidRDefault="00641952" w:rsidP="00C35FA6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rtl/>
              </w:rPr>
            </w:pPr>
            <w:sdt>
              <w:sdtPr>
                <w:rPr>
                  <w:rFonts w:ascii="Faruma" w:hAnsi="Faruma" w:cs="Faruma"/>
                  <w:sz w:val="22"/>
                  <w:szCs w:val="22"/>
                  <w:rtl/>
                  <w:lang w:bidi="dv-MV"/>
                </w:rPr>
                <w:alias w:val="ޚިޔާރުކުރައްވާ"/>
                <w:tag w:val="ޚިޔާރުކުރައްވާ"/>
                <w:id w:val="1581487006"/>
                <w:lock w:val="sdtLocked"/>
                <w:placeholder>
                  <w:docPart w:val="DF89CE309F7C4B809D03CB3506E8E3A6"/>
                </w:placeholder>
                <w:showingPlcHdr/>
                <w:date w:fullDate="2019-12-22T00:00:00Z">
                  <w:dateFormat w:val="dd MMM yyyy"/>
                  <w:lid w:val="dv-MV"/>
                  <w:storeMappedDataAs w:val="dateTime"/>
                  <w:calendar w:val="gregorian"/>
                </w:date>
              </w:sdtPr>
              <w:sdtEndPr/>
              <w:sdtContent>
                <w:r w:rsidR="00BC2220"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އިޚްތިޔާރު ކުރައްވާ!</w:t>
                </w:r>
              </w:sdtContent>
            </w:sdt>
          </w:p>
        </w:tc>
      </w:tr>
      <w:tr w:rsidR="00BC2220" w:rsidRPr="00641952" w14:paraId="273551E6" w14:textId="77777777" w:rsidTr="003A7F36"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-1547525097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625" w:type="dxa"/>
              </w:tcPr>
              <w:p w14:paraId="6497511E" w14:textId="0770B72A" w:rsidR="00BC2220" w:rsidRPr="00641952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މައްސަލަ ހުށަހެޅި ފަރާތ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2062625793"/>
            <w:lock w:val="sdtLocked"/>
            <w:placeholder>
              <w:docPart w:val="8E547538E7B34716A4E3FE37F5762E15"/>
            </w:placeholder>
            <w:showingPlcHdr/>
          </w:sdtPr>
          <w:sdtEndPr/>
          <w:sdtContent>
            <w:tc>
              <w:tcPr>
                <w:tcW w:w="6665" w:type="dxa"/>
                <w:gridSpan w:val="6"/>
              </w:tcPr>
              <w:p w14:paraId="1C0FDA45" w14:textId="20A19A3A" w:rsidR="00BC2220" w:rsidRPr="00641952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641952" w14:paraId="480A4C1A" w14:textId="77777777" w:rsidTr="003A7F36"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1550029163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625" w:type="dxa"/>
              </w:tcPr>
              <w:p w14:paraId="4393AD4F" w14:textId="37F5EF9E" w:rsidR="00BC2220" w:rsidRPr="00641952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 xml:space="preserve">މައްސަލަ ރައްދުވާ ފަރާތް: 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813254611"/>
            <w:lock w:val="sdtLocked"/>
            <w:placeholder>
              <w:docPart w:val="348C1F5E774348EC8A97FE5E84DA679F"/>
            </w:placeholder>
            <w:showingPlcHdr/>
          </w:sdtPr>
          <w:sdtEndPr/>
          <w:sdtContent>
            <w:tc>
              <w:tcPr>
                <w:tcW w:w="6665" w:type="dxa"/>
                <w:gridSpan w:val="6"/>
              </w:tcPr>
              <w:p w14:paraId="136C97DA" w14:textId="57F2F0BC" w:rsidR="00BC2220" w:rsidRPr="00641952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641952" w14:paraId="4D6D9206" w14:textId="77777777" w:rsidTr="003A7F36">
        <w:trPr>
          <w:gridAfter w:val="1"/>
          <w:wAfter w:w="6" w:type="dxa"/>
        </w:trPr>
        <w:sdt>
          <w:sdtPr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u w:val="single"/>
              <w:rtl/>
              <w:lang w:val="en-US" w:bidi="dv-MV"/>
            </w:rPr>
            <w:id w:val="1886292208"/>
            <w:lock w:val="sdtContentLocked"/>
            <w:placeholder>
              <w:docPart w:val="3CDF0C05F06C442E87F31F4748A5DC27"/>
            </w:placeholder>
            <w:text/>
          </w:sdtPr>
          <w:sdtEndPr/>
          <w:sdtContent>
            <w:tc>
              <w:tcPr>
                <w:tcW w:w="9284" w:type="dxa"/>
                <w:gridSpan w:val="6"/>
              </w:tcPr>
              <w:p w14:paraId="4E166D57" w14:textId="7880EE7C" w:rsidR="00BC2220" w:rsidRPr="00641952" w:rsidRDefault="009D4F3F" w:rsidP="00713936">
                <w:pPr>
                  <w:pStyle w:val="ListParagraph"/>
                  <w:numPr>
                    <w:ilvl w:val="0"/>
                    <w:numId w:val="17"/>
                  </w:numPr>
                  <w:bidi/>
                  <w:spacing w:before="120"/>
                  <w:ind w:left="360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</w:pPr>
                <w:r w:rsidRPr="00641952">
                  <w:rPr>
                    <w:rFonts w:ascii="Faruma" w:hAnsi="Faruma" w:cs="Faruma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val="en-US" w:bidi="dv-MV"/>
                  </w:rPr>
                  <w:t xml:space="preserve">މައްސަލަ ރައްދުވާ </w:t>
                </w:r>
                <w:r w:rsidR="00BC2220" w:rsidRPr="00641952">
                  <w:rPr>
                    <w:rFonts w:ascii="Faruma" w:hAnsi="Faruma" w:cs="Faruma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val="en-US" w:bidi="dv-MV"/>
                  </w:rPr>
                  <w:t>ފަރާތުގެ މަޢުލޫމާތު</w:t>
                </w:r>
              </w:p>
            </w:tc>
          </w:sdtContent>
        </w:sdt>
      </w:tr>
      <w:tr w:rsidR="00BC2220" w:rsidRPr="00641952" w14:paraId="0259F44D" w14:textId="77777777" w:rsidTr="003A7F36">
        <w:tc>
          <w:tcPr>
            <w:tcW w:w="2625" w:type="dxa"/>
          </w:tcPr>
          <w:p w14:paraId="7F87CDD6" w14:textId="0433B6D1" w:rsidR="00BC2220" w:rsidRPr="00641952" w:rsidRDefault="00641952" w:rsidP="00C35FA6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sdt>
              <w:sdtPr>
                <w:rPr>
                  <w:rFonts w:ascii="Faruma" w:hAnsi="Faruma" w:cs="Faruma"/>
                  <w:b/>
                  <w:bCs/>
                  <w:sz w:val="22"/>
                  <w:szCs w:val="22"/>
                  <w:rtl/>
                </w:rPr>
                <w:id w:val="-1610037598"/>
                <w:lock w:val="sdtContentLocked"/>
                <w:placeholder>
                  <w:docPart w:val="D3E50A0D86E14C0F8DF26AC69AC331D4"/>
                </w:placeholder>
                <w:text/>
              </w:sdtPr>
              <w:sdtEndPr/>
              <w:sdtContent>
                <w:r w:rsidR="00BC2220"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val="en-US" w:bidi="dv-MV"/>
                  </w:rPr>
                  <w:t>ފުރިހަމަ ނަން:</w:t>
                </w:r>
              </w:sdtContent>
            </w:sdt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986011806"/>
            <w:lock w:val="sdtLocked"/>
            <w:placeholder>
              <w:docPart w:val="1B19513B16F84706856E7183B6784158"/>
            </w:placeholder>
            <w:showingPlcHdr/>
          </w:sdtPr>
          <w:sdtEndPr/>
          <w:sdtContent>
            <w:tc>
              <w:tcPr>
                <w:tcW w:w="6665" w:type="dxa"/>
                <w:gridSpan w:val="6"/>
              </w:tcPr>
              <w:p w14:paraId="17F08CE5" w14:textId="265316D3" w:rsidR="00BC2220" w:rsidRPr="00641952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641952" w14:paraId="2A7F6312" w14:textId="77777777" w:rsidTr="003A7F36"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1976944847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625" w:type="dxa"/>
              </w:tcPr>
              <w:p w14:paraId="4FFDEFE9" w14:textId="78A2EF28" w:rsidR="00BC2220" w:rsidRPr="00641952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ޢާންމު ނަނ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156607287"/>
            <w:lock w:val="sdtLocked"/>
            <w:placeholder>
              <w:docPart w:val="CD46E942AD8F4A36BBE20B0EBADA3529"/>
            </w:placeholder>
            <w:showingPlcHdr/>
          </w:sdtPr>
          <w:sdtEndPr/>
          <w:sdtContent>
            <w:tc>
              <w:tcPr>
                <w:tcW w:w="6665" w:type="dxa"/>
                <w:gridSpan w:val="6"/>
              </w:tcPr>
              <w:p w14:paraId="5BE9917E" w14:textId="584B6408" w:rsidR="00BC2220" w:rsidRPr="00641952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641952" w14:paraId="55BCBFBC" w14:textId="77777777" w:rsidTr="003A7F36">
        <w:tc>
          <w:tcPr>
            <w:tcW w:w="2625" w:type="dxa"/>
          </w:tcPr>
          <w:sdt>
            <w:sdtPr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id w:val="208917491"/>
              <w:lock w:val="sdtContentLocked"/>
              <w:placeholder>
                <w:docPart w:val="E37BE57615E741108E4E06C8D63E4FD6"/>
              </w:placeholder>
              <w:text/>
            </w:sdtPr>
            <w:sdtEndPr/>
            <w:sdtContent>
              <w:p w14:paraId="74086A46" w14:textId="3CCB4F42" w:rsidR="00BC2220" w:rsidRPr="00641952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އައި.ޑީ ކާޑު ނަންބަރު:</w:t>
                </w:r>
              </w:p>
            </w:sdtContent>
          </w:sdt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432948522"/>
            <w:lock w:val="sdtLocked"/>
            <w:placeholder>
              <w:docPart w:val="F494BD7EA0FF47548EF0F15515480462"/>
            </w:placeholder>
            <w:showingPlcHdr/>
          </w:sdtPr>
          <w:sdtEndPr/>
          <w:sdtContent>
            <w:tc>
              <w:tcPr>
                <w:tcW w:w="6665" w:type="dxa"/>
                <w:gridSpan w:val="6"/>
              </w:tcPr>
              <w:p w14:paraId="01E1FD3D" w14:textId="5F89C300" w:rsidR="00BC2220" w:rsidRPr="00641952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lang w:val="en-US"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641952" w14:paraId="3F940CA6" w14:textId="77777777" w:rsidTr="003A7F36"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-1927497245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625" w:type="dxa"/>
              </w:tcPr>
              <w:p w14:paraId="45148071" w14:textId="4E270765" w:rsidR="00BC2220" w:rsidRPr="00641952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ޢުމުރ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383678796"/>
            <w:lock w:val="sdtLocked"/>
            <w:placeholder>
              <w:docPart w:val="AD210CD027B14A718FD7C0EDECFEEBDA"/>
            </w:placeholder>
            <w:showingPlcHdr/>
          </w:sdtPr>
          <w:sdtEndPr/>
          <w:sdtContent>
            <w:tc>
              <w:tcPr>
                <w:tcW w:w="6665" w:type="dxa"/>
                <w:gridSpan w:val="6"/>
              </w:tcPr>
              <w:p w14:paraId="3E90442B" w14:textId="6AC3AE32" w:rsidR="00BC2220" w:rsidRPr="00641952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641952" w14:paraId="5C4468FA" w14:textId="77777777" w:rsidTr="003A7F36">
        <w:tc>
          <w:tcPr>
            <w:tcW w:w="2625" w:type="dxa"/>
          </w:tcPr>
          <w:p w14:paraId="2DB60CC7" w14:textId="77777777" w:rsidR="00BC2220" w:rsidRPr="00641952" w:rsidRDefault="00BC2220" w:rsidP="00BC2220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</w:rPr>
            </w:pPr>
          </w:p>
        </w:tc>
        <w:tc>
          <w:tcPr>
            <w:tcW w:w="3249" w:type="dxa"/>
            <w:gridSpan w:val="3"/>
          </w:tcPr>
          <w:sdt>
            <w:sdtPr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</w:rPr>
              <w:id w:val="-1181661324"/>
              <w:lock w:val="sdtContentLocked"/>
              <w:placeholder>
                <w:docPart w:val="9BF3D06CC2C645209428094F2239E4B6"/>
              </w:placeholder>
              <w:text/>
            </w:sdtPr>
            <w:sdtEndPr/>
            <w:sdtContent>
              <w:p w14:paraId="3C150B48" w14:textId="274110DD" w:rsidR="00BC2220" w:rsidRPr="00641952" w:rsidRDefault="00BC2220" w:rsidP="00F457AB">
                <w:pPr>
                  <w:bidi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</w:rPr>
                </w:pPr>
                <w:r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val="en-US" w:bidi="dv-MV"/>
                  </w:rPr>
                  <w:t>ދާއިމީ އެޑްރެސް</w:t>
                </w:r>
              </w:p>
            </w:sdtContent>
          </w:sdt>
        </w:tc>
        <w:tc>
          <w:tcPr>
            <w:tcW w:w="3416" w:type="dxa"/>
            <w:gridSpan w:val="3"/>
          </w:tcPr>
          <w:p w14:paraId="0E5E8C98" w14:textId="77777777" w:rsidR="00BC2220" w:rsidRPr="00641952" w:rsidRDefault="00BC2220" w:rsidP="00F457AB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</w:pPr>
            <w:r w:rsidRPr="00641952"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  <w:t>މިހާރު އުޅޭ އެޑްރެސް</w:t>
            </w:r>
          </w:p>
        </w:tc>
      </w:tr>
      <w:tr w:rsidR="00BC2220" w:rsidRPr="00641952" w14:paraId="238DFA0E" w14:textId="77777777" w:rsidTr="003A7F36"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-743188237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625" w:type="dxa"/>
              </w:tcPr>
              <w:p w14:paraId="477C1CC8" w14:textId="0AC935F6" w:rsidR="00BC2220" w:rsidRPr="00641952" w:rsidRDefault="00BC2220" w:rsidP="00D21A8C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އެޑްރެސ</w:t>
                </w:r>
                <w:r w:rsidR="00D21A8C"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ް</w:t>
                </w:r>
                <w:r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 xml:space="preserve"> (އަތޮޅާއި ރަށާއެކު)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2147464185"/>
            <w:lock w:val="sdtLocked"/>
            <w:placeholder>
              <w:docPart w:val="19A3AE75D2984772B30536B289B0EFC8"/>
            </w:placeholder>
            <w:showingPlcHdr/>
          </w:sdtPr>
          <w:sdtEndPr/>
          <w:sdtContent>
            <w:tc>
              <w:tcPr>
                <w:tcW w:w="3249" w:type="dxa"/>
                <w:gridSpan w:val="3"/>
              </w:tcPr>
              <w:p w14:paraId="7F68F5F3" w14:textId="6C0FBBB6" w:rsidR="00BC2220" w:rsidRPr="00641952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283693126"/>
            <w:placeholder>
              <w:docPart w:val="8EC567356D1A419AB0268FFC08B4685B"/>
            </w:placeholder>
            <w:showingPlcHdr/>
          </w:sdtPr>
          <w:sdtEndPr/>
          <w:sdtContent>
            <w:tc>
              <w:tcPr>
                <w:tcW w:w="3416" w:type="dxa"/>
                <w:gridSpan w:val="3"/>
              </w:tcPr>
              <w:p w14:paraId="78B06E8C" w14:textId="45516D67" w:rsidR="00BC2220" w:rsidRPr="00641952" w:rsidRDefault="0005263D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641952" w14:paraId="0BE4D13F" w14:textId="77777777" w:rsidTr="003A7F36"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1451755147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625" w:type="dxa"/>
              </w:tcPr>
              <w:p w14:paraId="18BEB50B" w14:textId="3963BC84" w:rsidR="00BC2220" w:rsidRPr="00641952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</w:pPr>
                <w:r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މަގުގެ ނަނ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917203129"/>
            <w:placeholder>
              <w:docPart w:val="BCCE307DC8F14449BC7B6F24D0476D74"/>
            </w:placeholder>
            <w:showingPlcHdr/>
          </w:sdtPr>
          <w:sdtEndPr/>
          <w:sdtContent>
            <w:tc>
              <w:tcPr>
                <w:tcW w:w="3249" w:type="dxa"/>
                <w:gridSpan w:val="3"/>
              </w:tcPr>
              <w:p w14:paraId="6734252F" w14:textId="5EC31C24" w:rsidR="00BC2220" w:rsidRPr="00641952" w:rsidRDefault="0005263D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751584074"/>
            <w:placeholder>
              <w:docPart w:val="56147C6E72E34A12B14C767F00871C76"/>
            </w:placeholder>
            <w:showingPlcHdr/>
          </w:sdtPr>
          <w:sdtEndPr/>
          <w:sdtContent>
            <w:tc>
              <w:tcPr>
                <w:tcW w:w="3416" w:type="dxa"/>
                <w:gridSpan w:val="3"/>
              </w:tcPr>
              <w:p w14:paraId="56837322" w14:textId="4825090C" w:rsidR="00BC2220" w:rsidRPr="00641952" w:rsidRDefault="0005263D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05263D" w:rsidRPr="00641952" w14:paraId="02E0443A" w14:textId="77777777" w:rsidTr="003A7F36"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47127253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625" w:type="dxa"/>
              </w:tcPr>
              <w:p w14:paraId="643C14F5" w14:textId="04F14184" w:rsidR="0005263D" w:rsidRPr="00641952" w:rsidRDefault="0005263D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ޕޯސްޓަލް ކޯޑ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267355304"/>
            <w:placeholder>
              <w:docPart w:val="0D95132727034E8A8A0B9146C652EB75"/>
            </w:placeholder>
            <w:showingPlcHdr/>
          </w:sdtPr>
          <w:sdtEndPr/>
          <w:sdtContent>
            <w:tc>
              <w:tcPr>
                <w:tcW w:w="3249" w:type="dxa"/>
                <w:gridSpan w:val="3"/>
              </w:tcPr>
              <w:p w14:paraId="6FFCE83F" w14:textId="70438635" w:rsidR="0005263D" w:rsidRPr="00641952" w:rsidRDefault="0005263D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993297376"/>
            <w:placeholder>
              <w:docPart w:val="A280740BB371414C81B4457D4A813C5C"/>
            </w:placeholder>
            <w:showingPlcHdr/>
          </w:sdtPr>
          <w:sdtEndPr/>
          <w:sdtContent>
            <w:tc>
              <w:tcPr>
                <w:tcW w:w="3416" w:type="dxa"/>
                <w:gridSpan w:val="3"/>
              </w:tcPr>
              <w:p w14:paraId="5466B2A5" w14:textId="37784B25" w:rsidR="0005263D" w:rsidRPr="00641952" w:rsidRDefault="0005263D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641952" w14:paraId="4CBD0902" w14:textId="77777777" w:rsidTr="003A7F36"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1244377265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625" w:type="dxa"/>
              </w:tcPr>
              <w:p w14:paraId="70A62834" w14:textId="67B9BD4D" w:rsidR="00BC2220" w:rsidRPr="00641952" w:rsidRDefault="00D21A8C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</w:pPr>
                <w:r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 xml:space="preserve">އެޕާޓްމަންޓް </w:t>
                </w:r>
                <w:r w:rsidR="00BC2220"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ނަންބަރ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735046867"/>
            <w:placeholder>
              <w:docPart w:val="F2816B2E2642475F8D6DE419135C6B8F"/>
            </w:placeholder>
            <w:showingPlcHdr/>
          </w:sdtPr>
          <w:sdtEndPr/>
          <w:sdtContent>
            <w:tc>
              <w:tcPr>
                <w:tcW w:w="3249" w:type="dxa"/>
                <w:gridSpan w:val="3"/>
              </w:tcPr>
              <w:p w14:paraId="31614981" w14:textId="5BBAB882" w:rsidR="00BC2220" w:rsidRPr="00641952" w:rsidRDefault="0005263D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836191373"/>
            <w:lock w:val="sdtLocked"/>
            <w:placeholder>
              <w:docPart w:val="77328871DF934E0FB6447E01C53E7DFA"/>
            </w:placeholder>
            <w:showingPlcHdr/>
          </w:sdtPr>
          <w:sdtEndPr/>
          <w:sdtContent>
            <w:tc>
              <w:tcPr>
                <w:tcW w:w="3416" w:type="dxa"/>
                <w:gridSpan w:val="3"/>
              </w:tcPr>
              <w:p w14:paraId="7C4DB8F2" w14:textId="1A3A6C54" w:rsidR="00BC2220" w:rsidRPr="00641952" w:rsidRDefault="0005263D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641952" w14:paraId="2591CE2C" w14:textId="77777777" w:rsidTr="003A7F36"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-633176462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625" w:type="dxa"/>
              </w:tcPr>
              <w:p w14:paraId="0B0F7D8D" w14:textId="626940A9" w:rsidR="00BC2220" w:rsidRPr="00641952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</w:pPr>
                <w:r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ފަންގިފިލާ ނަންބަރ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594386633"/>
            <w:placeholder>
              <w:docPart w:val="B562C97B26284E9CBFF5511AB470F1CD"/>
            </w:placeholder>
            <w:showingPlcHdr/>
          </w:sdtPr>
          <w:sdtEndPr/>
          <w:sdtContent>
            <w:tc>
              <w:tcPr>
                <w:tcW w:w="3249" w:type="dxa"/>
                <w:gridSpan w:val="3"/>
              </w:tcPr>
              <w:p w14:paraId="6C504C4F" w14:textId="1B5F5FCD" w:rsidR="00BC2220" w:rsidRPr="00641952" w:rsidRDefault="0005263D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857933686"/>
            <w:placeholder>
              <w:docPart w:val="4BAEC457113F470CBDD63A75A0FF2E21"/>
            </w:placeholder>
            <w:showingPlcHdr/>
          </w:sdtPr>
          <w:sdtEndPr/>
          <w:sdtContent>
            <w:tc>
              <w:tcPr>
                <w:tcW w:w="3416" w:type="dxa"/>
                <w:gridSpan w:val="3"/>
              </w:tcPr>
              <w:p w14:paraId="5F8C547B" w14:textId="7D6E08F6" w:rsidR="00BC2220" w:rsidRPr="00641952" w:rsidRDefault="0005263D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641952" w14:paraId="6B38B436" w14:textId="77777777" w:rsidTr="00641952">
        <w:trPr>
          <w:trHeight w:val="612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616101141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625" w:type="dxa"/>
              </w:tcPr>
              <w:p w14:paraId="659F3F81" w14:textId="6A41CD6E" w:rsidR="00BC2220" w:rsidRPr="00641952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</w:pPr>
                <w:r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ފޯން ނަންބަރ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2089767081"/>
            <w:placeholder>
              <w:docPart w:val="46C5BDE369A14E4E966003650FA39D5E"/>
            </w:placeholder>
            <w:showingPlcHdr/>
          </w:sdtPr>
          <w:sdtEndPr/>
          <w:sdtContent>
            <w:tc>
              <w:tcPr>
                <w:tcW w:w="3249" w:type="dxa"/>
                <w:gridSpan w:val="3"/>
              </w:tcPr>
              <w:p w14:paraId="295429AE" w14:textId="152B75D4" w:rsidR="00BC2220" w:rsidRPr="00641952" w:rsidRDefault="0005263D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72266629"/>
            <w:placeholder>
              <w:docPart w:val="677CD6C3B01D4C5D842C120E10427721"/>
            </w:placeholder>
            <w:showingPlcHdr/>
          </w:sdtPr>
          <w:sdtEndPr/>
          <w:sdtContent>
            <w:tc>
              <w:tcPr>
                <w:tcW w:w="3416" w:type="dxa"/>
                <w:gridSpan w:val="3"/>
              </w:tcPr>
              <w:p w14:paraId="1CCFCEAE" w14:textId="2F2599B3" w:rsidR="00BC2220" w:rsidRPr="00641952" w:rsidRDefault="0005263D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203233" w:rsidRPr="00641952" w14:paraId="3EA3E42E" w14:textId="77777777" w:rsidTr="003A7F36">
        <w:trPr>
          <w:gridAfter w:val="1"/>
          <w:wAfter w:w="6" w:type="dxa"/>
        </w:trPr>
        <w:tc>
          <w:tcPr>
            <w:tcW w:w="9284" w:type="dxa"/>
            <w:gridSpan w:val="6"/>
          </w:tcPr>
          <w:sdt>
            <w:sdtPr>
              <w:rPr>
                <w:rFonts w:ascii="Faruma" w:hAnsi="Faruma" w:cs="Faruma"/>
                <w:b/>
                <w:bCs/>
                <w:color w:val="000000" w:themeColor="text1"/>
                <w:sz w:val="22"/>
                <w:szCs w:val="22"/>
                <w:u w:val="single"/>
                <w:rtl/>
                <w:lang w:bidi="dv-MV"/>
              </w:rPr>
              <w:id w:val="447123346"/>
              <w:placeholder>
                <w:docPart w:val="DefaultPlaceholder_-1854013440"/>
              </w:placeholder>
            </w:sdtPr>
            <w:sdtEndPr>
              <w:rPr>
                <w:b w:val="0"/>
                <w:bCs w:val="0"/>
                <w:u w:val="none"/>
              </w:rPr>
            </w:sdtEndPr>
            <w:sdtContent>
              <w:p w14:paraId="6D38FF37" w14:textId="52E6E30E" w:rsidR="00203233" w:rsidRPr="00641952" w:rsidRDefault="00203233" w:rsidP="000803C1">
                <w:pPr>
                  <w:bidi/>
                  <w:spacing w:line="276" w:lineRule="auto"/>
                  <w:rPr>
                    <w:rFonts w:ascii="Faruma" w:hAnsi="Faruma" w:cs="Faruma"/>
                    <w:color w:val="000000" w:themeColor="text1"/>
                    <w:sz w:val="22"/>
                    <w:szCs w:val="22"/>
                    <w:rtl/>
                  </w:rPr>
                </w:pPr>
                <w:r w:rsidRPr="00641952">
                  <w:rPr>
                    <w:rFonts w:ascii="Faruma" w:hAnsi="Faruma" w:cs="Faruma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bidi="dv-MV"/>
                  </w:rPr>
                  <w:t>ކޯޓަށް ހާޒިރުވ</w:t>
                </w:r>
                <w:r w:rsidR="00641827" w:rsidRPr="00641952">
                  <w:rPr>
                    <w:rFonts w:ascii="Faruma" w:hAnsi="Faruma" w:cs="Faruma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bidi="dv-MV"/>
                  </w:rPr>
                  <w:t>ު</w:t>
                </w:r>
                <w:r w:rsidRPr="00641952">
                  <w:rPr>
                    <w:rFonts w:ascii="Faruma" w:hAnsi="Faruma" w:cs="Faruma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bidi="dv-MV"/>
                  </w:rPr>
                  <w:t xml:space="preserve">މުގެ އަމުރު </w:t>
                </w:r>
                <w:r w:rsidR="00595DFC" w:rsidRPr="00641952">
                  <w:rPr>
                    <w:rFonts w:ascii="Faruma" w:hAnsi="Faruma" w:cs="Faruma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bidi="dv-MV"/>
                  </w:rPr>
                  <w:t xml:space="preserve">އަދި ލިޔުންތައް </w:t>
                </w:r>
                <w:r w:rsidRPr="00641952">
                  <w:rPr>
                    <w:rFonts w:ascii="Faruma" w:hAnsi="Faruma" w:cs="Faruma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bidi="dv-MV"/>
                  </w:rPr>
                  <w:t xml:space="preserve">ފޮނުވަންވީ ފަރާތް </w:t>
                </w:r>
                <w:r w:rsidRPr="00641952">
                  <w:rPr>
                    <w:rFonts w:ascii="Faruma" w:hAnsi="Faruma" w:cs="Faruma"/>
                    <w:color w:val="000000" w:themeColor="text1"/>
                    <w:sz w:val="22"/>
                    <w:szCs w:val="22"/>
                    <w:rtl/>
                    <w:lang w:bidi="dv-MV"/>
                  </w:rPr>
                  <w:t>(ބޭނުންވާ ދިމާގައިވާ ގޮޅީގައި</w:t>
                </w:r>
                <w:r w:rsidRPr="00641952">
                  <w:rPr>
                    <w:rFonts w:ascii="Faruma" w:hAnsi="Faruma" w:cs="Faruma"/>
                    <w:b/>
                    <w:bCs/>
                    <w:color w:val="000000" w:themeColor="text1"/>
                    <w:sz w:val="22"/>
                    <w:szCs w:val="22"/>
                    <w:rtl/>
                    <w:lang w:bidi="dv-MV"/>
                  </w:rPr>
                  <w:t xml:space="preserve"> </w:t>
                </w:r>
                <w:sdt>
                  <w:sdtPr>
                    <w:rPr>
                      <w:rFonts w:ascii="Faruma" w:hAnsi="Faruma" w:cs="Faruma"/>
                      <w:b/>
                      <w:bCs/>
                      <w:color w:val="000000" w:themeColor="text1"/>
                      <w:sz w:val="22"/>
                      <w:szCs w:val="22"/>
                      <w:rtl/>
                      <w:lang w:bidi="dv-MV"/>
                    </w:rPr>
                    <w:id w:val="1064367402"/>
                    <w:lock w:val="sdtContentLocked"/>
                    <w14:checkbox>
                      <w14:checked w14:val="1"/>
                      <w14:checkedState w14:val="0052" w14:font="Wingdings 2"/>
                      <w14:uncheckedState w14:val="2610" w14:font="MS Gothic"/>
                    </w14:checkbox>
                  </w:sdtPr>
                  <w:sdtEndPr/>
                  <w:sdtContent>
                    <w:r w:rsidR="00553D44" w:rsidRPr="00641952">
                      <w:rPr>
                        <w:rFonts w:ascii="Faruma" w:hAnsi="Faruma" w:cs="Faruma"/>
                        <w:b/>
                        <w:bCs/>
                        <w:color w:val="000000" w:themeColor="text1"/>
                        <w:sz w:val="22"/>
                        <w:szCs w:val="22"/>
                        <w:lang w:bidi="dv-MV"/>
                      </w:rPr>
                      <w:sym w:font="Wingdings 2" w:char="F052"/>
                    </w:r>
                  </w:sdtContent>
                </w:sdt>
                <w:r w:rsidRPr="00641952">
                  <w:rPr>
                    <w:rFonts w:ascii="Faruma" w:hAnsi="Faruma" w:cs="Faruma"/>
                    <w:b/>
                    <w:bCs/>
                    <w:color w:val="000000" w:themeColor="text1"/>
                    <w:sz w:val="22"/>
                    <w:szCs w:val="22"/>
                    <w:rtl/>
                    <w:lang w:bidi="dv-MV"/>
                  </w:rPr>
                  <w:t xml:space="preserve"> </w:t>
                </w:r>
                <w:r w:rsidRPr="00641952">
                  <w:rPr>
                    <w:rFonts w:ascii="Faruma" w:hAnsi="Faruma" w:cs="Faruma"/>
                    <w:color w:val="000000" w:themeColor="text1"/>
                    <w:sz w:val="22"/>
                    <w:szCs w:val="22"/>
                    <w:rtl/>
                    <w:lang w:bidi="dv-MV"/>
                  </w:rPr>
                  <w:t>ފާހަގަޖައްސަވާ!)</w:t>
                </w:r>
              </w:p>
            </w:sdtContent>
          </w:sdt>
        </w:tc>
      </w:tr>
      <w:tr w:rsidR="00203233" w:rsidRPr="00641952" w14:paraId="78CC0C39" w14:textId="77777777" w:rsidTr="003A7F36">
        <w:trPr>
          <w:gridAfter w:val="1"/>
          <w:wAfter w:w="6" w:type="dxa"/>
        </w:trPr>
        <w:tc>
          <w:tcPr>
            <w:tcW w:w="5868" w:type="dxa"/>
            <w:gridSpan w:val="3"/>
          </w:tcPr>
          <w:p w14:paraId="1A14F5F1" w14:textId="3F36EB89" w:rsidR="00203233" w:rsidRPr="00641952" w:rsidRDefault="00641952" w:rsidP="00203233">
            <w:pPr>
              <w:bidi/>
              <w:spacing w:line="276" w:lineRule="auto"/>
              <w:rPr>
                <w:rFonts w:ascii="Faruma" w:hAnsi="Faruma" w:cs="Faruma"/>
                <w:color w:val="000000" w:themeColor="text1"/>
                <w:sz w:val="22"/>
                <w:szCs w:val="22"/>
                <w:rtl/>
              </w:rPr>
            </w:pPr>
            <w:sdt>
              <w:sdtPr>
                <w:rPr>
                  <w:rFonts w:ascii="Faruma" w:hAnsi="Faruma" w:cs="Faruma"/>
                  <w:b/>
                  <w:bCs/>
                  <w:color w:val="000000" w:themeColor="text1"/>
                  <w:sz w:val="22"/>
                  <w:szCs w:val="22"/>
                  <w:rtl/>
                  <w:lang w:bidi="dv-MV"/>
                </w:rPr>
                <w:id w:val="160281354"/>
                <w:lock w:val="sdtContentLocked"/>
                <w:placeholder>
                  <w:docPart w:val="E97F66B058194F50A84483A9FC4E82BA"/>
                </w:placeholder>
                <w:text/>
              </w:sdtPr>
              <w:sdtEndPr/>
              <w:sdtContent>
                <w:r w:rsidR="00595DFC" w:rsidRPr="00641952">
                  <w:rPr>
                    <w:rFonts w:ascii="Faruma" w:hAnsi="Faruma" w:cs="Faruma"/>
                    <w:b/>
                    <w:bCs/>
                    <w:color w:val="000000" w:themeColor="text1"/>
                    <w:sz w:val="22"/>
                    <w:szCs w:val="22"/>
                    <w:rtl/>
                    <w:lang w:bidi="dv-MV"/>
                  </w:rPr>
                  <w:t>މައްސަލަ ރައްދުވާ</w:t>
                </w:r>
                <w:r w:rsidR="00203233" w:rsidRPr="00641952">
                  <w:rPr>
                    <w:rFonts w:ascii="Faruma" w:hAnsi="Faruma" w:cs="Faruma"/>
                    <w:b/>
                    <w:bCs/>
                    <w:color w:val="000000" w:themeColor="text1"/>
                    <w:sz w:val="22"/>
                    <w:szCs w:val="22"/>
                    <w:rtl/>
                    <w:lang w:bidi="dv-MV"/>
                  </w:rPr>
                  <w:t xml:space="preserve"> ފަރާތަށް:</w:t>
                </w:r>
              </w:sdtContent>
            </w:sdt>
          </w:p>
        </w:tc>
        <w:sdt>
          <w:sdtPr>
            <w:rPr>
              <w:rFonts w:ascii="Faruma" w:hAnsi="Faruma" w:cs="Faruma"/>
              <w:color w:val="000000" w:themeColor="text1"/>
              <w:sz w:val="22"/>
              <w:szCs w:val="22"/>
              <w:rtl/>
            </w:rPr>
            <w:id w:val="1958137621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3416" w:type="dxa"/>
                <w:gridSpan w:val="3"/>
              </w:tcPr>
              <w:p w14:paraId="312BCFB4" w14:textId="3FB2EECB" w:rsidR="00203233" w:rsidRPr="00641952" w:rsidRDefault="00541EAF" w:rsidP="00C35FA6">
                <w:pPr>
                  <w:bidi/>
                  <w:spacing w:line="276" w:lineRule="auto"/>
                  <w:rPr>
                    <w:rFonts w:ascii="Faruma" w:hAnsi="Faruma" w:cs="Faruma"/>
                    <w:color w:val="000000" w:themeColor="text1"/>
                    <w:sz w:val="22"/>
                    <w:szCs w:val="22"/>
                    <w:rtl/>
                  </w:rPr>
                </w:pPr>
                <w:r w:rsidRPr="00641952">
                  <w:rPr>
                    <w:rFonts w:ascii="Segoe UI Symbol" w:eastAsia="MS Gothic" w:hAnsi="Segoe UI Symbol" w:cs="Segoe UI Symbol" w:hint="cs"/>
                    <w:color w:val="000000" w:themeColor="text1"/>
                    <w:sz w:val="22"/>
                    <w:szCs w:val="22"/>
                    <w:rtl/>
                  </w:rPr>
                  <w:t>☐</w:t>
                </w:r>
              </w:p>
            </w:tc>
          </w:sdtContent>
        </w:sdt>
      </w:tr>
      <w:tr w:rsidR="00203233" w:rsidRPr="00641952" w14:paraId="121698EC" w14:textId="77777777" w:rsidTr="00641952">
        <w:trPr>
          <w:gridAfter w:val="1"/>
          <w:wAfter w:w="6" w:type="dxa"/>
          <w:trHeight w:val="648"/>
        </w:trPr>
        <w:tc>
          <w:tcPr>
            <w:tcW w:w="5868" w:type="dxa"/>
            <w:gridSpan w:val="3"/>
          </w:tcPr>
          <w:p w14:paraId="3A193BF4" w14:textId="432AB45A" w:rsidR="00203233" w:rsidRPr="00641952" w:rsidRDefault="00641952" w:rsidP="00F17AFD">
            <w:pPr>
              <w:bidi/>
              <w:spacing w:line="276" w:lineRule="auto"/>
              <w:rPr>
                <w:rFonts w:ascii="Faruma" w:hAnsi="Faruma" w:cs="Faruma"/>
                <w:color w:val="000000" w:themeColor="text1"/>
                <w:sz w:val="22"/>
                <w:szCs w:val="22"/>
                <w:rtl/>
              </w:rPr>
            </w:pPr>
            <w:sdt>
              <w:sdtPr>
                <w:rPr>
                  <w:rFonts w:ascii="Faruma" w:hAnsi="Faruma" w:cs="Faruma"/>
                  <w:b/>
                  <w:bCs/>
                  <w:color w:val="000000" w:themeColor="text1"/>
                  <w:sz w:val="22"/>
                  <w:szCs w:val="22"/>
                  <w:rtl/>
                  <w:lang w:bidi="dv-MV"/>
                </w:rPr>
                <w:id w:val="-914634583"/>
                <w:lock w:val="sdtContentLocked"/>
                <w:placeholder>
                  <w:docPart w:val="37B197EB46594F4AA3BD5728CE0E8C71"/>
                </w:placeholder>
                <w:text/>
              </w:sdtPr>
              <w:sdtEndPr/>
              <w:sdtContent>
                <w:r w:rsidR="00F17AFD" w:rsidRPr="00641952">
                  <w:rPr>
                    <w:rFonts w:ascii="Faruma" w:hAnsi="Faruma" w:cs="Faruma"/>
                    <w:b/>
                    <w:bCs/>
                    <w:color w:val="000000" w:themeColor="text1"/>
                    <w:sz w:val="22"/>
                    <w:szCs w:val="22"/>
                    <w:rtl/>
                    <w:lang w:bidi="dv-MV"/>
                  </w:rPr>
                  <w:t xml:space="preserve">މައްސަލަ ރައްދުވާފަރާތް ތަމްސީލުކުރުމަށް ހަމަޖައްސާފައިވާ </w:t>
                </w:r>
                <w:r w:rsidR="00203233" w:rsidRPr="00641952">
                  <w:rPr>
                    <w:rFonts w:ascii="Faruma" w:hAnsi="Faruma" w:cs="Faruma"/>
                    <w:b/>
                    <w:bCs/>
                    <w:color w:val="000000" w:themeColor="text1"/>
                    <w:sz w:val="22"/>
                    <w:szCs w:val="22"/>
                    <w:rtl/>
                    <w:lang w:bidi="dv-MV"/>
                  </w:rPr>
                  <w:t>ފަރާތަށް:</w:t>
                </w:r>
              </w:sdtContent>
            </w:sdt>
          </w:p>
        </w:tc>
        <w:sdt>
          <w:sdtPr>
            <w:rPr>
              <w:rFonts w:ascii="Faruma" w:hAnsi="Faruma" w:cs="Faruma"/>
              <w:color w:val="000000" w:themeColor="text1"/>
              <w:sz w:val="22"/>
              <w:szCs w:val="22"/>
              <w:rtl/>
            </w:rPr>
            <w:id w:val="949593996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3416" w:type="dxa"/>
                <w:gridSpan w:val="3"/>
              </w:tcPr>
              <w:p w14:paraId="751DC4DF" w14:textId="179C8706" w:rsidR="00203233" w:rsidRPr="00641952" w:rsidRDefault="00541EAF" w:rsidP="00C35FA6">
                <w:pPr>
                  <w:bidi/>
                  <w:spacing w:line="276" w:lineRule="auto"/>
                  <w:rPr>
                    <w:rFonts w:ascii="Faruma" w:hAnsi="Faruma" w:cs="Faruma"/>
                    <w:color w:val="000000" w:themeColor="text1"/>
                    <w:sz w:val="22"/>
                    <w:szCs w:val="22"/>
                    <w:rtl/>
                  </w:rPr>
                </w:pPr>
                <w:r w:rsidRPr="00641952">
                  <w:rPr>
                    <w:rFonts w:ascii="Segoe UI Symbol" w:eastAsia="MS Gothic" w:hAnsi="Segoe UI Symbol" w:cs="Segoe UI Symbol" w:hint="cs"/>
                    <w:color w:val="000000" w:themeColor="text1"/>
                    <w:sz w:val="22"/>
                    <w:szCs w:val="22"/>
                    <w:rtl/>
                  </w:rPr>
                  <w:t>☐</w:t>
                </w:r>
              </w:p>
            </w:tc>
          </w:sdtContent>
        </w:sdt>
      </w:tr>
      <w:tr w:rsidR="00BC2220" w:rsidRPr="00641952" w14:paraId="6AA364BA" w14:textId="77777777" w:rsidTr="003A7F36">
        <w:trPr>
          <w:gridAfter w:val="1"/>
          <w:wAfter w:w="6" w:type="dxa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u w:val="single"/>
              <w:rtl/>
              <w:lang w:bidi="dv-MV"/>
            </w:rPr>
            <w:id w:val="-2001189153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9284" w:type="dxa"/>
                <w:gridSpan w:val="6"/>
              </w:tcPr>
              <w:p w14:paraId="796674FF" w14:textId="2D03B9FF" w:rsidR="00BC2220" w:rsidRPr="00641952" w:rsidRDefault="00BC2220" w:rsidP="00BC2220">
                <w:pPr>
                  <w:bidi/>
                  <w:spacing w:before="120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ކޯޓު އަމުރު</w:t>
                </w:r>
                <w:r w:rsidR="00595DFC"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="00595DFC" w:rsidRPr="00641952">
                  <w:rPr>
                    <w:rFonts w:ascii="Faruma" w:hAnsi="Faruma" w:cs="Faruma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bidi="dv-MV"/>
                  </w:rPr>
                  <w:t>އަދި ލިޔުންތައް</w:t>
                </w:r>
                <w:r w:rsidRPr="00641952">
                  <w:rPr>
                    <w:rFonts w:ascii="Faruma" w:hAnsi="Faruma" w:cs="Faruma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bidi="dv-MV"/>
                  </w:rPr>
                  <w:t xml:space="preserve"> ފ</w:t>
                </w:r>
                <w:r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ޮނުވަންވީ ތަނުގެ މަޢުލޫމާތު</w:t>
                </w:r>
              </w:p>
            </w:tc>
          </w:sdtContent>
        </w:sdt>
      </w:tr>
      <w:tr w:rsidR="00BC2220" w:rsidRPr="00641952" w14:paraId="3DCD28F0" w14:textId="77777777" w:rsidTr="003A7F36"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-1186749940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625" w:type="dxa"/>
              </w:tcPr>
              <w:p w14:paraId="195C2AC9" w14:textId="212BE8F0" w:rsidR="00BC2220" w:rsidRPr="00641952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އެޑްރެސް (އަތޮޅާއި ރަށާއެކު)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20714178"/>
            <w:placeholder>
              <w:docPart w:val="78BD432445184603BA72915A30629C83"/>
            </w:placeholder>
            <w:showingPlcHdr/>
          </w:sdtPr>
          <w:sdtEndPr/>
          <w:sdtContent>
            <w:tc>
              <w:tcPr>
                <w:tcW w:w="2889" w:type="dxa"/>
              </w:tcPr>
              <w:p w14:paraId="7FE2141E" w14:textId="2AD6468B" w:rsidR="00BC2220" w:rsidRPr="00641952" w:rsidRDefault="0005263D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897861830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1702" w:type="dxa"/>
                <w:gridSpan w:val="3"/>
              </w:tcPr>
              <w:p w14:paraId="1F2ABE75" w14:textId="31BF66EC" w:rsidR="00BC2220" w:rsidRPr="00641952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</w:pPr>
                <w:r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އެޕާޓްމަންޓް ނަންބަރ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882218535"/>
            <w:placeholder>
              <w:docPart w:val="E85A2CFE550A4B8D888EA4B23FF34540"/>
            </w:placeholder>
            <w:showingPlcHdr/>
          </w:sdtPr>
          <w:sdtEndPr/>
          <w:sdtContent>
            <w:tc>
              <w:tcPr>
                <w:tcW w:w="2074" w:type="dxa"/>
                <w:gridSpan w:val="2"/>
              </w:tcPr>
              <w:p w14:paraId="45D95636" w14:textId="10A47F9F" w:rsidR="00BC2220" w:rsidRPr="00641952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641952" w14:paraId="22628BC3" w14:textId="77777777" w:rsidTr="003A7F36"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-125230959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625" w:type="dxa"/>
              </w:tcPr>
              <w:p w14:paraId="02A8586E" w14:textId="5586D59C" w:rsidR="00BC2220" w:rsidRPr="00641952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</w:pPr>
                <w:r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މަގުގެ ނަނ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560790045"/>
            <w:placeholder>
              <w:docPart w:val="822321CCF5DA45CFAEBB13AFE998B554"/>
            </w:placeholder>
            <w:showingPlcHdr/>
          </w:sdtPr>
          <w:sdtEndPr/>
          <w:sdtContent>
            <w:tc>
              <w:tcPr>
                <w:tcW w:w="2889" w:type="dxa"/>
              </w:tcPr>
              <w:p w14:paraId="0F553441" w14:textId="3815A3CC" w:rsidR="00BC2220" w:rsidRPr="00641952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402187347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1702" w:type="dxa"/>
                <w:gridSpan w:val="3"/>
              </w:tcPr>
              <w:p w14:paraId="52C24F3F" w14:textId="28EB44C3" w:rsidR="00BC2220" w:rsidRPr="00641952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</w:pPr>
                <w:r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ފަންގިފިލާ ނަންބަރ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575204449"/>
            <w:placeholder>
              <w:docPart w:val="1363D09B78D3442B916D7F1C1669617D"/>
            </w:placeholder>
            <w:showingPlcHdr/>
          </w:sdtPr>
          <w:sdtEndPr/>
          <w:sdtContent>
            <w:tc>
              <w:tcPr>
                <w:tcW w:w="2074" w:type="dxa"/>
                <w:gridSpan w:val="2"/>
              </w:tcPr>
              <w:p w14:paraId="0367061F" w14:textId="6FA596B1" w:rsidR="00BC2220" w:rsidRPr="00641952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641952" w14:paraId="11BF00B6" w14:textId="77777777" w:rsidTr="003A7F36">
        <w:trPr>
          <w:trHeight w:val="1493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-1295363063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625" w:type="dxa"/>
              </w:tcPr>
              <w:p w14:paraId="399869AB" w14:textId="54074807" w:rsidR="00BC2220" w:rsidRPr="00641952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އީ-މެއިލް އެޑްރެސ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047340225"/>
            <w:placeholder>
              <w:docPart w:val="505AABDC42B84750AB210B807258FF7C"/>
            </w:placeholder>
            <w:showingPlcHdr/>
          </w:sdtPr>
          <w:sdtEndPr/>
          <w:sdtContent>
            <w:tc>
              <w:tcPr>
                <w:tcW w:w="2889" w:type="dxa"/>
              </w:tcPr>
              <w:p w14:paraId="271A96F2" w14:textId="4BD133F5" w:rsidR="00BC2220" w:rsidRPr="00641952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-1584910462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1702" w:type="dxa"/>
                <w:gridSpan w:val="3"/>
              </w:tcPr>
              <w:p w14:paraId="421D82E1" w14:textId="2E4CAD25" w:rsidR="00BC2220" w:rsidRPr="00641952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ފޯން ނަންބަރ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781384083"/>
            <w:placeholder>
              <w:docPart w:val="4A4DBA83044B48938122930D2CADDBCC"/>
            </w:placeholder>
            <w:showingPlcHdr/>
          </w:sdtPr>
          <w:sdtEndPr/>
          <w:sdtContent>
            <w:tc>
              <w:tcPr>
                <w:tcW w:w="2074" w:type="dxa"/>
                <w:gridSpan w:val="2"/>
              </w:tcPr>
              <w:p w14:paraId="0132B7BA" w14:textId="1B95E048" w:rsidR="00BC2220" w:rsidRPr="00641952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lang w:val="en-US" w:bidi="dv-MV"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641952" w14:paraId="5C33DB42" w14:textId="77777777" w:rsidTr="003A7F36">
        <w:trPr>
          <w:gridAfter w:val="1"/>
          <w:wAfter w:w="6" w:type="dxa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u w:val="single"/>
              <w:rtl/>
              <w:lang w:val="en-US" w:bidi="dv-MV"/>
            </w:rPr>
            <w:id w:val="1229733715"/>
            <w:lock w:val="sdtContentLocked"/>
            <w:placeholder>
              <w:docPart w:val="E61FCDBEC0F148929FC40FAB2F02DC81"/>
            </w:placeholder>
            <w:text/>
          </w:sdtPr>
          <w:sdtEndPr/>
          <w:sdtContent>
            <w:tc>
              <w:tcPr>
                <w:tcW w:w="9284" w:type="dxa"/>
                <w:gridSpan w:val="6"/>
              </w:tcPr>
              <w:p w14:paraId="678B0B0D" w14:textId="3FE8E8B0" w:rsidR="00BC2220" w:rsidRPr="00641952" w:rsidRDefault="00BC2220" w:rsidP="00ED054B">
                <w:pPr>
                  <w:pStyle w:val="ListParagraph"/>
                  <w:numPr>
                    <w:ilvl w:val="0"/>
                    <w:numId w:val="17"/>
                  </w:numPr>
                  <w:bidi/>
                  <w:spacing w:before="120"/>
                  <w:ind w:left="360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</w:rPr>
                </w:pPr>
                <w:r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val="en-US" w:bidi="dv-MV"/>
                  </w:rPr>
                  <w:t>މައްސަލަ</w:t>
                </w:r>
                <w:r w:rsidR="006E15F0"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val="en-US" w:bidi="dv-MV"/>
                  </w:rPr>
                  <w:t xml:space="preserve"> ހުށަހެޅި</w:t>
                </w:r>
                <w:r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val="en-US" w:bidi="dv-MV"/>
                  </w:rPr>
                  <w:t xml:space="preserve"> ފަރާތުގެ މަޢުލޫމާތު</w:t>
                </w:r>
              </w:p>
            </w:tc>
          </w:sdtContent>
        </w:sdt>
      </w:tr>
      <w:tr w:rsidR="00BC2220" w:rsidRPr="00641952" w14:paraId="4BFF8CD6" w14:textId="77777777" w:rsidTr="003A7F36">
        <w:tc>
          <w:tcPr>
            <w:tcW w:w="2625" w:type="dxa"/>
          </w:tcPr>
          <w:p w14:paraId="4C6F59ED" w14:textId="2A961251" w:rsidR="00BC2220" w:rsidRPr="00641952" w:rsidRDefault="00641952" w:rsidP="00C35FA6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sdt>
              <w:sdtPr>
                <w:rPr>
                  <w:rFonts w:ascii="Faruma" w:hAnsi="Faruma" w:cs="Faruma"/>
                  <w:b/>
                  <w:bCs/>
                  <w:sz w:val="22"/>
                  <w:szCs w:val="22"/>
                  <w:rtl/>
                </w:rPr>
                <w:id w:val="-1660915932"/>
                <w:lock w:val="sdtContentLocked"/>
                <w:placeholder>
                  <w:docPart w:val="33F2A063C732408D972755CF3017C88B"/>
                </w:placeholder>
                <w:text/>
              </w:sdtPr>
              <w:sdtEndPr/>
              <w:sdtContent>
                <w:r w:rsidR="00BC2220"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val="en-US" w:bidi="dv-MV"/>
                  </w:rPr>
                  <w:t>ފުރިހަމަ ނަން:</w:t>
                </w:r>
              </w:sdtContent>
            </w:sdt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857549523"/>
            <w:placeholder>
              <w:docPart w:val="EEA1222BE25948F9B50057AE30E2CB46"/>
            </w:placeholder>
            <w:showingPlcHdr/>
          </w:sdtPr>
          <w:sdtEndPr/>
          <w:sdtContent>
            <w:tc>
              <w:tcPr>
                <w:tcW w:w="6665" w:type="dxa"/>
                <w:gridSpan w:val="6"/>
              </w:tcPr>
              <w:p w14:paraId="66D9C8F7" w14:textId="49CA3A2D" w:rsidR="00BC2220" w:rsidRPr="00641952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641952" w14:paraId="21C54B1F" w14:textId="77777777" w:rsidTr="003A7F36"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-596629842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625" w:type="dxa"/>
              </w:tcPr>
              <w:p w14:paraId="25CAD72B" w14:textId="1BABA42E" w:rsidR="00BC2220" w:rsidRPr="00641952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ޢާންމު ނަނ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357634973"/>
            <w:placeholder>
              <w:docPart w:val="B269721AC6444FE8867608AD6AEFBCD5"/>
            </w:placeholder>
            <w:showingPlcHdr/>
          </w:sdtPr>
          <w:sdtEndPr/>
          <w:sdtContent>
            <w:tc>
              <w:tcPr>
                <w:tcW w:w="6665" w:type="dxa"/>
                <w:gridSpan w:val="6"/>
              </w:tcPr>
              <w:p w14:paraId="71AD55E6" w14:textId="550A6CDA" w:rsidR="00BC2220" w:rsidRPr="00641952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641952" w14:paraId="024AEC61" w14:textId="77777777" w:rsidTr="003A7F36"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673075344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625" w:type="dxa"/>
              </w:tcPr>
              <w:p w14:paraId="28DFB3C3" w14:textId="503983E9" w:rsidR="00BC2220" w:rsidRPr="00641952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ދާއިމީ އެޑްރެސ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574174186"/>
            <w:placeholder>
              <w:docPart w:val="87510448A5584BD8AEB228FDF9741155"/>
            </w:placeholder>
            <w:showingPlcHdr/>
          </w:sdtPr>
          <w:sdtEndPr/>
          <w:sdtContent>
            <w:tc>
              <w:tcPr>
                <w:tcW w:w="6665" w:type="dxa"/>
                <w:gridSpan w:val="6"/>
              </w:tcPr>
              <w:p w14:paraId="29000EF7" w14:textId="5F6F93FD" w:rsidR="00BC2220" w:rsidRPr="00641952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641952" w14:paraId="4CA610FD" w14:textId="77777777" w:rsidTr="003A7F36"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86129909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625" w:type="dxa"/>
              </w:tcPr>
              <w:p w14:paraId="0F5B0621" w14:textId="510C350A" w:rsidR="00BC2220" w:rsidRPr="00641952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އައި.ޑީ ކާޑު ނަންބަރ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328979708"/>
            <w:placeholder>
              <w:docPart w:val="9A77EE7BE0E14CAB9AA1A4AED5CC22FD"/>
            </w:placeholder>
            <w:showingPlcHdr/>
          </w:sdtPr>
          <w:sdtEndPr/>
          <w:sdtContent>
            <w:tc>
              <w:tcPr>
                <w:tcW w:w="6665" w:type="dxa"/>
                <w:gridSpan w:val="6"/>
              </w:tcPr>
              <w:p w14:paraId="3206DF02" w14:textId="364D5013" w:rsidR="00BC2220" w:rsidRPr="00641952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641952" w14:paraId="7AA190EC" w14:textId="77777777" w:rsidTr="003A7F36"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-601501124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625" w:type="dxa"/>
              </w:tcPr>
              <w:p w14:paraId="19E69BC5" w14:textId="0A123542" w:rsidR="00BC2220" w:rsidRPr="00641952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ޢުމުރ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75743558"/>
            <w:placeholder>
              <w:docPart w:val="BA076E6767C649C2B0EDE7A3492C5C64"/>
            </w:placeholder>
            <w:showingPlcHdr/>
          </w:sdtPr>
          <w:sdtEndPr/>
          <w:sdtContent>
            <w:tc>
              <w:tcPr>
                <w:tcW w:w="6665" w:type="dxa"/>
                <w:gridSpan w:val="6"/>
              </w:tcPr>
              <w:p w14:paraId="3EF29096" w14:textId="0C4E0646" w:rsidR="00BC2220" w:rsidRPr="00641952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</w:tbl>
    <w:p w14:paraId="283F3302" w14:textId="77777777" w:rsidR="001A1A6B" w:rsidRDefault="001A1A6B" w:rsidP="001A1A6B">
      <w:pPr>
        <w:bidi/>
      </w:pPr>
    </w:p>
    <w:tbl>
      <w:tblPr>
        <w:tblStyle w:val="TableGrid"/>
        <w:bidiVisual/>
        <w:tblW w:w="10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5"/>
        <w:gridCol w:w="6574"/>
      </w:tblGrid>
      <w:tr w:rsidR="00BC2220" w:rsidRPr="00641952" w14:paraId="2E16306A" w14:textId="77777777" w:rsidTr="003A7F36">
        <w:tc>
          <w:tcPr>
            <w:tcW w:w="10009" w:type="dxa"/>
            <w:gridSpan w:val="2"/>
          </w:tcPr>
          <w:sdt>
            <w:sdtPr>
              <w:rPr>
                <w:rFonts w:ascii="Faruma" w:hAnsi="Faruma" w:cs="Faruma"/>
                <w:b/>
                <w:bCs/>
                <w:color w:val="000000" w:themeColor="text1"/>
                <w:sz w:val="22"/>
                <w:szCs w:val="22"/>
                <w:u w:val="single"/>
                <w:rtl/>
                <w:lang w:bidi="dv-MV"/>
              </w:rPr>
              <w:id w:val="-924726280"/>
              <w:lock w:val="sdtContentLocked"/>
              <w:placeholder>
                <w:docPart w:val="05E1A4D6DF6D405F89E4FC08561BA960"/>
              </w:placeholder>
              <w:text/>
            </w:sdtPr>
            <w:sdtEndPr/>
            <w:sdtContent>
              <w:p w14:paraId="4ABD21BD" w14:textId="68315E47" w:rsidR="00203233" w:rsidRPr="00641952" w:rsidRDefault="001A1A5E" w:rsidP="002C08BE">
                <w:pPr>
                  <w:pStyle w:val="ListParagraph"/>
                  <w:numPr>
                    <w:ilvl w:val="0"/>
                    <w:numId w:val="17"/>
                  </w:numPr>
                  <w:bidi/>
                  <w:spacing w:before="120"/>
                  <w:ind w:left="360"/>
                  <w:rPr>
                    <w:rFonts w:ascii="Faruma" w:hAnsi="Faruma" w:cs="Faruma"/>
                    <w:b/>
                    <w:bCs/>
                    <w:color w:val="000000" w:themeColor="text1"/>
                    <w:sz w:val="22"/>
                    <w:szCs w:val="22"/>
                    <w:u w:val="single"/>
                    <w:lang w:val="en-US" w:bidi="dv-MV"/>
                  </w:rPr>
                </w:pPr>
                <w:r w:rsidRPr="00641952">
                  <w:rPr>
                    <w:rFonts w:ascii="Faruma" w:hAnsi="Faruma" w:cs="Faruma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bidi="dv-MV"/>
                  </w:rPr>
                  <w:t>އިސްތިއުނާފު ކުރުމުގެ ހުއްދައަށް އެދޭ މައްސަލައިގައި ކަންހިނގާފައިވާގޮތް</w:t>
                </w:r>
              </w:p>
            </w:sdtContent>
          </w:sdt>
          <w:sdt>
            <w:sdtPr>
              <w:rPr>
                <w:rFonts w:ascii="Faruma" w:hAnsi="Faruma" w:cs="Faruma"/>
                <w:sz w:val="22"/>
                <w:szCs w:val="22"/>
                <w:rtl/>
              </w:rPr>
              <w:alias w:val="ޞީޣާ ލިޔުއްވާ!"/>
              <w:tag w:val="ޞީޣާ ލިޔުއްވާ!"/>
              <w:id w:val="-1862268171"/>
              <w:placeholder>
                <w:docPart w:val="FE99FF47C24D4114B8DA770809BFE1D4"/>
              </w:placeholder>
              <w:showingPlcHdr/>
            </w:sdtPr>
            <w:sdtEndPr/>
            <w:sdtContent>
              <w:p w14:paraId="13236CF4" w14:textId="0D304D37" w:rsidR="00203233" w:rsidRPr="00641952" w:rsidRDefault="00203233" w:rsidP="00203233">
                <w:pPr>
                  <w:pStyle w:val="ListParagraph"/>
                  <w:bidi/>
                  <w:spacing w:before="120"/>
                  <w:ind w:left="360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lang w:val="en-US" w:bidi="dv-MV"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sdtContent>
          </w:sdt>
          <w:p w14:paraId="1B94949E" w14:textId="50172508" w:rsidR="00BC2220" w:rsidRPr="00641952" w:rsidRDefault="00BC2220" w:rsidP="00D21A8C">
            <w:pPr>
              <w:pStyle w:val="ListParagraph"/>
              <w:bidi/>
              <w:spacing w:before="120"/>
              <w:ind w:left="360"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val="en-US" w:bidi="dv-MV"/>
              </w:rPr>
            </w:pPr>
          </w:p>
        </w:tc>
      </w:tr>
      <w:tr w:rsidR="00D21A8C" w:rsidRPr="00641952" w14:paraId="395AD04E" w14:textId="77777777" w:rsidTr="003A7F36">
        <w:tc>
          <w:tcPr>
            <w:tcW w:w="10009" w:type="dxa"/>
            <w:gridSpan w:val="2"/>
          </w:tcPr>
          <w:sdt>
            <w:sdtPr>
              <w:rPr>
                <w:rFonts w:ascii="Faruma" w:hAnsi="Faruma" w:cs="Faruma"/>
                <w:b/>
                <w:bCs/>
                <w:color w:val="000000" w:themeColor="text1"/>
                <w:sz w:val="22"/>
                <w:szCs w:val="22"/>
                <w:u w:val="single"/>
                <w:rtl/>
                <w:lang w:bidi="dv-MV"/>
              </w:rPr>
              <w:id w:val="1457608640"/>
              <w:lock w:val="sdtContentLocked"/>
              <w:placeholder>
                <w:docPart w:val="1DB3184F90964DFD9FC7DFED61035CF1"/>
              </w:placeholder>
              <w:text/>
            </w:sdtPr>
            <w:sdtEndPr/>
            <w:sdtContent>
              <w:p w14:paraId="2C5E511F" w14:textId="0E52A7B4" w:rsidR="00D21A8C" w:rsidRPr="00641952" w:rsidRDefault="00D21A8C" w:rsidP="00D21A8C">
                <w:pPr>
                  <w:pStyle w:val="ListParagraph"/>
                  <w:numPr>
                    <w:ilvl w:val="0"/>
                    <w:numId w:val="17"/>
                  </w:numPr>
                  <w:bidi/>
                  <w:spacing w:before="120"/>
                  <w:ind w:left="360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val="en-US" w:bidi="dv-MV"/>
                  </w:rPr>
                </w:pPr>
                <w:r w:rsidRPr="00641952">
                  <w:rPr>
                    <w:rFonts w:ascii="Faruma" w:hAnsi="Faruma" w:cs="Faruma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bidi="dv-MV"/>
                  </w:rPr>
                  <w:t>އިސްތިއުނާފު ކުރުމުގެ ހުއްދައަށް އެދޭ މައްސަލައިގެ ފަސްފަހަތް</w:t>
                </w:r>
              </w:p>
            </w:sdtContent>
          </w:sdt>
        </w:tc>
      </w:tr>
      <w:tr w:rsidR="00B3177C" w:rsidRPr="00641952" w14:paraId="7A8A7921" w14:textId="77777777" w:rsidTr="003A7F36">
        <w:tc>
          <w:tcPr>
            <w:tcW w:w="10009" w:type="dxa"/>
            <w:gridSpan w:val="2"/>
          </w:tcPr>
          <w:sdt>
            <w:sdtPr>
              <w:rPr>
                <w:rFonts w:ascii="Faruma" w:hAnsi="Faruma" w:cs="Faruma"/>
                <w:sz w:val="22"/>
                <w:szCs w:val="22"/>
                <w:rtl/>
              </w:rPr>
              <w:alias w:val="ޞީޣާ ލިޔުއްވާ!"/>
              <w:tag w:val="ޞީޣާ ލިޔުއްވާ!"/>
              <w:id w:val="-672493398"/>
              <w:placeholder>
                <w:docPart w:val="4DB007C88C1F4EAF857B91F98BCD18BE"/>
              </w:placeholder>
              <w:showingPlcHdr/>
            </w:sdtPr>
            <w:sdtEndPr/>
            <w:sdtContent>
              <w:p w14:paraId="54667B06" w14:textId="30CA3402" w:rsidR="00B3177C" w:rsidRPr="00641952" w:rsidRDefault="00B3177C" w:rsidP="00B3177C">
                <w:pPr>
                  <w:pStyle w:val="ListParagraph"/>
                  <w:bidi/>
                  <w:spacing w:before="120"/>
                  <w:ind w:left="360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sdtContent>
          </w:sdt>
        </w:tc>
      </w:tr>
      <w:tr w:rsidR="00B3177C" w:rsidRPr="00641952" w14:paraId="259A42F8" w14:textId="77777777" w:rsidTr="003A7F36">
        <w:tc>
          <w:tcPr>
            <w:tcW w:w="10009" w:type="dxa"/>
            <w:gridSpan w:val="2"/>
          </w:tcPr>
          <w:p w14:paraId="3165B33F" w14:textId="18D6FC6B" w:rsidR="00B3177C" w:rsidRPr="00641952" w:rsidRDefault="00641952" w:rsidP="00D12B3B">
            <w:pPr>
              <w:pStyle w:val="ListParagraph"/>
              <w:numPr>
                <w:ilvl w:val="0"/>
                <w:numId w:val="17"/>
              </w:numPr>
              <w:bidi/>
              <w:spacing w:before="120"/>
              <w:ind w:left="360"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</w:pPr>
            <w:sdt>
              <w:sdtPr>
                <w:rPr>
                  <w:rFonts w:ascii="Faruma" w:hAnsi="Faruma" w:cs="Faruma"/>
                  <w:b/>
                  <w:bCs/>
                  <w:sz w:val="22"/>
                  <w:szCs w:val="22"/>
                  <w:u w:val="single"/>
                  <w:rtl/>
                  <w:lang w:bidi="dv-MV"/>
                </w:rPr>
                <w:id w:val="-407610664"/>
                <w:lock w:val="sdtContentLocked"/>
                <w:placeholder>
                  <w:docPart w:val="DefaultPlaceholder_-1854013440"/>
                </w:placeholder>
              </w:sdtPr>
              <w:sdtEndPr/>
              <w:sdtContent>
                <w:r w:rsidR="00B3177C"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އިސްތިއުނާފު ކުރުމަށް އެދޭ މައްސަލަ ނިމިފައވަނީ ޝަރުޢީ ނުވަތަ ޤާނޫނީ އުޞޫލަކާ ޚިލާފަށް ކަމަށް ބުނެ ހުށަހަޅާފައިވާ ނުކުތާ ތަކުގެ ޖަވާބު:-</w:t>
                </w:r>
              </w:sdtContent>
            </w:sdt>
            <w:r w:rsidR="00B3177C" w:rsidRPr="00641952"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  <w:t xml:space="preserve"> </w:t>
            </w:r>
            <w:sdt>
              <w:sdtPr>
                <w:rPr>
                  <w:rFonts w:ascii="Faruma" w:hAnsi="Faruma" w:cs="Faruma"/>
                  <w:b/>
                  <w:bCs/>
                  <w:sz w:val="22"/>
                  <w:szCs w:val="22"/>
                  <w:u w:val="single"/>
                  <w:rtl/>
                  <w:lang w:bidi="dv-MV"/>
                </w:rPr>
                <w:id w:val="-975366105"/>
                <w:placeholder>
                  <w:docPart w:val="DefaultPlaceholder_-1854013440"/>
                </w:placeholder>
              </w:sdtPr>
              <w:sdtEndPr>
                <w:rPr>
                  <w:b w:val="0"/>
                  <w:bCs w:val="0"/>
                  <w:u w:val="none"/>
                </w:rPr>
              </w:sdtEndPr>
              <w:sdtContent>
                <w:r w:rsidR="00B3177C" w:rsidRPr="00641952"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  <w:t>(ޖަވާބު ލިޔާނީ</w:t>
                </w:r>
                <w:r w:rsidR="00B3177C" w:rsidRPr="00641952">
                  <w:rPr>
                    <w:rFonts w:ascii="Faruma" w:hAnsi="Faruma" w:cs="Faruma"/>
                    <w:sz w:val="22"/>
                    <w:szCs w:val="22"/>
                    <w:rtl/>
                  </w:rPr>
                  <w:t>،</w:t>
                </w:r>
                <w:r w:rsidR="00B3177C" w:rsidRPr="00641952"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  <w:t xml:space="preserve"> ނުކުތާތަކަށް ބަހާލައިގެން</w:t>
                </w:r>
                <w:r w:rsidR="00B3177C" w:rsidRPr="00641952">
                  <w:rPr>
                    <w:rFonts w:ascii="Faruma" w:hAnsi="Faruma" w:cs="Faruma"/>
                    <w:sz w:val="22"/>
                    <w:szCs w:val="22"/>
                    <w:rtl/>
                  </w:rPr>
                  <w:t>،</w:t>
                </w:r>
                <w:r w:rsidR="00B3177C" w:rsidRPr="00641952"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  <w:t xml:space="preserve"> މައްސަލަ ހުށަހެޅި ފޯމްގައިވާ ނުކުތާތަކަށް ޙަވާލާދީއެވެ.)</w:t>
                </w:r>
              </w:sdtContent>
            </w:sdt>
          </w:p>
        </w:tc>
      </w:tr>
      <w:tr w:rsidR="00BC2220" w:rsidRPr="00641952" w14:paraId="69F33333" w14:textId="77777777" w:rsidTr="003A7F36">
        <w:sdt>
          <w:sdtPr>
            <w:rPr>
              <w:rFonts w:ascii="Faruma" w:hAnsi="Faruma" w:cs="Faruma"/>
              <w:sz w:val="22"/>
              <w:szCs w:val="22"/>
              <w:rtl/>
            </w:rPr>
            <w:alias w:val="ސަބަބުތައް ލިޔުއްވާ!"/>
            <w:tag w:val="ސަބަބުތައް ލިޔުއްވާ!"/>
            <w:id w:val="1298957352"/>
            <w:placeholder>
              <w:docPart w:val="881AE0A702394BB5923C5FF542D0EDAC"/>
            </w:placeholder>
          </w:sdtPr>
          <w:sdtEndPr/>
          <w:sdtContent>
            <w:tc>
              <w:tcPr>
                <w:tcW w:w="10009" w:type="dxa"/>
                <w:gridSpan w:val="2"/>
              </w:tcPr>
              <w:p w14:paraId="244C2322" w14:textId="77777777" w:rsidR="00BC2220" w:rsidRPr="00641952" w:rsidRDefault="00BC2220" w:rsidP="00BC2220">
                <w:pPr>
                  <w:pStyle w:val="ListParagraph"/>
                  <w:numPr>
                    <w:ilvl w:val="0"/>
                    <w:numId w:val="19"/>
                  </w:numPr>
                  <w:bidi/>
                  <w:rPr>
                    <w:rFonts w:ascii="Faruma" w:hAnsi="Faruma" w:cs="Faruma"/>
                    <w:sz w:val="22"/>
                    <w:szCs w:val="22"/>
                    <w:lang w:bidi="dv-MV"/>
                  </w:rPr>
                </w:pPr>
              </w:p>
              <w:p w14:paraId="17EC93EA" w14:textId="3755D923" w:rsidR="00BC2220" w:rsidRPr="00641952" w:rsidRDefault="00BC2220" w:rsidP="00BC2220">
                <w:pPr>
                  <w:pStyle w:val="ListParagraph"/>
                  <w:numPr>
                    <w:ilvl w:val="0"/>
                    <w:numId w:val="19"/>
                  </w:num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</w:p>
            </w:tc>
          </w:sdtContent>
        </w:sdt>
      </w:tr>
      <w:tr w:rsidR="00BC2220" w:rsidRPr="00641952" w14:paraId="48B4D7F9" w14:textId="77777777" w:rsidTr="003A7F36">
        <w:sdt>
          <w:sdtPr>
            <w:rPr>
              <w:rFonts w:ascii="Faruma" w:hAnsi="Faruma" w:cs="Faruma"/>
              <w:b/>
              <w:bCs/>
              <w:sz w:val="22"/>
              <w:szCs w:val="22"/>
              <w:u w:val="single"/>
              <w:rtl/>
              <w:lang w:bidi="dv-MV"/>
            </w:rPr>
            <w:id w:val="1088428203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10009" w:type="dxa"/>
                <w:gridSpan w:val="2"/>
              </w:tcPr>
              <w:p w14:paraId="32001866" w14:textId="3343BEA3" w:rsidR="00BC2220" w:rsidRPr="00641952" w:rsidRDefault="00E76723" w:rsidP="00ED054B">
                <w:pPr>
                  <w:pStyle w:val="ListParagraph"/>
                  <w:numPr>
                    <w:ilvl w:val="0"/>
                    <w:numId w:val="17"/>
                  </w:numPr>
                  <w:bidi/>
                  <w:spacing w:before="120"/>
                  <w:ind w:left="360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ޖަވާބު ހުށަހަޅާ ފަރާތުން</w:t>
                </w:r>
                <w:r w:rsidR="00BC2220"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އެދޭ ގޮތް</w:t>
                </w:r>
              </w:p>
            </w:tc>
          </w:sdtContent>
        </w:sdt>
      </w:tr>
      <w:tr w:rsidR="00BC2220" w:rsidRPr="00641952" w14:paraId="32D7322B" w14:textId="77777777" w:rsidTr="003A7F36">
        <w:sdt>
          <w:sdtPr>
            <w:rPr>
              <w:rFonts w:ascii="Faruma" w:hAnsi="Faruma" w:cs="Faruma"/>
              <w:sz w:val="22"/>
              <w:szCs w:val="22"/>
              <w:rtl/>
            </w:rPr>
            <w:alias w:val="ސަބަބުތައް ލިޔުއްވާ!"/>
            <w:tag w:val="ސަބަބުތައް ލިޔުއްވާ!"/>
            <w:id w:val="1883592383"/>
            <w:placeholder>
              <w:docPart w:val="894FCEEB5091473085B85CC94C05175F"/>
            </w:placeholder>
          </w:sdtPr>
          <w:sdtEndPr/>
          <w:sdtContent>
            <w:tc>
              <w:tcPr>
                <w:tcW w:w="10009" w:type="dxa"/>
                <w:gridSpan w:val="2"/>
              </w:tcPr>
              <w:p w14:paraId="5CCE39E8" w14:textId="77777777" w:rsidR="00BC2220" w:rsidRPr="00641952" w:rsidRDefault="00BC2220" w:rsidP="00BC2220">
                <w:pPr>
                  <w:pStyle w:val="ListParagraph"/>
                  <w:numPr>
                    <w:ilvl w:val="0"/>
                    <w:numId w:val="20"/>
                  </w:numPr>
                  <w:bidi/>
                  <w:rPr>
                    <w:rFonts w:ascii="Faruma" w:hAnsi="Faruma" w:cs="Faruma"/>
                    <w:sz w:val="22"/>
                    <w:szCs w:val="22"/>
                    <w:lang w:bidi="dv-MV"/>
                  </w:rPr>
                </w:pPr>
              </w:p>
              <w:p w14:paraId="6E9059F0" w14:textId="414CB831" w:rsidR="00BC2220" w:rsidRPr="00641952" w:rsidRDefault="00BC2220" w:rsidP="00BC2220">
                <w:pPr>
                  <w:pStyle w:val="ListParagraph"/>
                  <w:numPr>
                    <w:ilvl w:val="0"/>
                    <w:numId w:val="20"/>
                  </w:num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</w:p>
            </w:tc>
          </w:sdtContent>
        </w:sdt>
      </w:tr>
      <w:tr w:rsidR="00E76723" w:rsidRPr="00641952" w14:paraId="629F7587" w14:textId="77777777" w:rsidTr="003A7F36">
        <w:tc>
          <w:tcPr>
            <w:tcW w:w="10009" w:type="dxa"/>
            <w:gridSpan w:val="2"/>
          </w:tcPr>
          <w:p w14:paraId="04AC5758" w14:textId="6597EB65" w:rsidR="00E76723" w:rsidRPr="00641952" w:rsidRDefault="00641952" w:rsidP="00ED054B">
            <w:pPr>
              <w:pStyle w:val="ListParagraph"/>
              <w:numPr>
                <w:ilvl w:val="0"/>
                <w:numId w:val="17"/>
              </w:numPr>
              <w:bidi/>
              <w:spacing w:before="120"/>
              <w:ind w:left="360"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</w:pPr>
            <w:sdt>
              <w:sdtPr>
                <w:rPr>
                  <w:rFonts w:ascii="Faruma" w:hAnsi="Faruma" w:cs="Faruma"/>
                  <w:b/>
                  <w:bCs/>
                  <w:sz w:val="22"/>
                  <w:szCs w:val="22"/>
                  <w:u w:val="single"/>
                  <w:rtl/>
                  <w:lang w:bidi="dv-MV"/>
                </w:rPr>
                <w:id w:val="689505741"/>
                <w:lock w:val="sdtContentLocked"/>
                <w:placeholder>
                  <w:docPart w:val="DC4A9B836FD14222A94A49A39B76E7C4"/>
                </w:placeholder>
                <w:text/>
              </w:sdtPr>
              <w:sdtEndPr/>
              <w:sdtContent>
                <w:r w:rsidR="00E76723"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ޖަވާބު ހުށަހަޅާ ފަރާތުން ހުށަހަޅަން ބޭނުންވާ ލިޔެކިޔުންތައް</w:t>
                </w:r>
              </w:sdtContent>
            </w:sdt>
          </w:p>
        </w:tc>
      </w:tr>
      <w:tr w:rsidR="00E76723" w:rsidRPr="00641952" w14:paraId="65907BB2" w14:textId="77777777" w:rsidTr="003A7F36">
        <w:trPr>
          <w:trHeight w:val="1007"/>
        </w:trPr>
        <w:sdt>
          <w:sdtPr>
            <w:rPr>
              <w:rFonts w:ascii="Faruma" w:hAnsi="Faruma" w:cs="Faruma"/>
              <w:sz w:val="22"/>
              <w:szCs w:val="22"/>
              <w:rtl/>
            </w:rPr>
            <w:alias w:val="ސަބަބުތައް ލިޔުއްވާ!"/>
            <w:tag w:val="ސަބަބުތައް ލިޔުއްވާ!"/>
            <w:id w:val="-966429435"/>
            <w:placeholder>
              <w:docPart w:val="BA0AEBE3FBC14C598A11B90572B584A8"/>
            </w:placeholder>
          </w:sdtPr>
          <w:sdtEndPr/>
          <w:sdtContent>
            <w:tc>
              <w:tcPr>
                <w:tcW w:w="10009" w:type="dxa"/>
                <w:gridSpan w:val="2"/>
              </w:tcPr>
              <w:p w14:paraId="1A6C9C7A" w14:textId="77777777" w:rsidR="00E76723" w:rsidRPr="00641952" w:rsidRDefault="00E76723" w:rsidP="00E76723">
                <w:pPr>
                  <w:pStyle w:val="ListParagraph"/>
                  <w:numPr>
                    <w:ilvl w:val="0"/>
                    <w:numId w:val="21"/>
                  </w:numPr>
                  <w:bidi/>
                  <w:rPr>
                    <w:rFonts w:ascii="Faruma" w:hAnsi="Faruma" w:cs="Faruma"/>
                    <w:sz w:val="22"/>
                    <w:szCs w:val="22"/>
                    <w:lang w:bidi="dv-MV"/>
                  </w:rPr>
                </w:pPr>
              </w:p>
              <w:p w14:paraId="53BBC564" w14:textId="124A3A04" w:rsidR="00E76723" w:rsidRPr="00641952" w:rsidRDefault="00E76723" w:rsidP="00E76723">
                <w:pPr>
                  <w:pStyle w:val="ListParagraph"/>
                  <w:numPr>
                    <w:ilvl w:val="0"/>
                    <w:numId w:val="21"/>
                  </w:num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</w:p>
            </w:tc>
          </w:sdtContent>
        </w:sdt>
      </w:tr>
      <w:tr w:rsidR="003A7F36" w:rsidRPr="00641952" w14:paraId="116B8076" w14:textId="77777777" w:rsidTr="003A7F36">
        <w:trPr>
          <w:trHeight w:val="638"/>
        </w:trPr>
        <w:tc>
          <w:tcPr>
            <w:tcW w:w="10009" w:type="dxa"/>
            <w:gridSpan w:val="2"/>
          </w:tcPr>
          <w:p w14:paraId="261F14BE" w14:textId="0C517B16" w:rsidR="003A7F36" w:rsidRPr="00641952" w:rsidRDefault="00641952" w:rsidP="003A7F36">
            <w:pPr>
              <w:pStyle w:val="ListParagraph"/>
              <w:numPr>
                <w:ilvl w:val="0"/>
                <w:numId w:val="17"/>
              </w:numPr>
              <w:bidi/>
              <w:spacing w:line="276" w:lineRule="auto"/>
              <w:ind w:hanging="450"/>
              <w:rPr>
                <w:rFonts w:ascii="Faruma" w:hAnsi="Faruma" w:cs="Faruma"/>
                <w:sz w:val="22"/>
                <w:szCs w:val="22"/>
                <w:rtl/>
              </w:rPr>
            </w:pPr>
            <w:sdt>
              <w:sdtPr>
                <w:rPr>
                  <w:rFonts w:ascii="Faruma" w:hAnsi="Faruma" w:cs="Faruma"/>
                  <w:sz w:val="22"/>
                  <w:szCs w:val="22"/>
                  <w:rtl/>
                  <w:lang w:val="en-US" w:bidi="dv-MV"/>
                </w:rPr>
                <w:id w:val="-1770536793"/>
                <w:placeholder>
                  <w:docPart w:val="38A73CB60756449F8EB1AEF6D4E0253D"/>
                </w:placeholder>
                <w:text/>
              </w:sdtPr>
              <w:sdtEndPr/>
              <w:sdtContent>
                <w:r w:rsidR="003A7F36"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val="en-US" w:bidi="dv-MV"/>
                  </w:rPr>
                  <w:t>ކޯޓުން ކޮންމެހެން ގުޅަންޖެހިއްޖެ ޙާލަތެއްގައި</w:t>
                </w:r>
                <w:r w:rsidR="003A7F36"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lang w:val="en-US" w:bidi="dv-MV"/>
                  </w:rPr>
                  <w:t xml:space="preserve"> </w:t>
                </w:r>
                <w:r w:rsidR="003A7F36"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val="en-US" w:bidi="dv-MV"/>
                  </w:rPr>
                  <w:t>ގުޅޭނެ ފަރާތުގެ މަޢުލޫމާތު</w:t>
                </w:r>
              </w:sdtContent>
            </w:sdt>
          </w:p>
        </w:tc>
      </w:tr>
      <w:tr w:rsidR="003A7F36" w:rsidRPr="00641952" w14:paraId="13E9D5E6" w14:textId="77777777" w:rsidTr="003A7F36">
        <w:tc>
          <w:tcPr>
            <w:tcW w:w="3435" w:type="dxa"/>
          </w:tcPr>
          <w:p w14:paraId="4079BA57" w14:textId="680B425B" w:rsidR="003A7F36" w:rsidRPr="00641952" w:rsidRDefault="00641952" w:rsidP="003A7F36">
            <w:pPr>
              <w:bidi/>
              <w:rPr>
                <w:rFonts w:ascii="Faruma" w:hAnsi="Faruma" w:cs="Faruma"/>
                <w:sz w:val="22"/>
                <w:szCs w:val="22"/>
                <w:rtl/>
              </w:rPr>
            </w:pPr>
            <w:sdt>
              <w:sdtPr>
                <w:rPr>
                  <w:rFonts w:ascii="Faruma" w:hAnsi="Faruma" w:cs="Faruma"/>
                  <w:b/>
                  <w:bCs/>
                  <w:sz w:val="22"/>
                  <w:szCs w:val="22"/>
                  <w:rtl/>
                </w:rPr>
                <w:id w:val="435865182"/>
                <w:lock w:val="contentLocked"/>
                <w:placeholder>
                  <w:docPart w:val="863336421182400DB4CB32BB43D6CA54"/>
                </w:placeholder>
                <w:text/>
              </w:sdtPr>
              <w:sdtEndPr/>
              <w:sdtContent>
                <w:r w:rsidR="003A7F36"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val="en-US" w:bidi="dv-MV"/>
                  </w:rPr>
                  <w:t>ފުރިހަމަ ނަން:</w:t>
                </w:r>
              </w:sdtContent>
            </w:sdt>
          </w:p>
        </w:tc>
        <w:tc>
          <w:tcPr>
            <w:tcW w:w="6574" w:type="dxa"/>
          </w:tcPr>
          <w:sdt>
            <w:sdtPr>
              <w:rPr>
                <w:rFonts w:ascii="Faruma" w:hAnsi="Faruma" w:cs="Faruma"/>
                <w:sz w:val="22"/>
                <w:szCs w:val="22"/>
                <w:rtl/>
              </w:rPr>
              <w:alias w:val="ފުރިހަމަ ކުރައްވާ!"/>
              <w:tag w:val="ފުރިހަމަ ކުރައްވާ!"/>
              <w:id w:val="2109075228"/>
              <w:placeholder>
                <w:docPart w:val="026AFC8CCA994ED9B182FAA87D2E17F7"/>
              </w:placeholder>
              <w:showingPlcHdr/>
            </w:sdtPr>
            <w:sdtEndPr/>
            <w:sdtContent>
              <w:p w14:paraId="0BCB5E35" w14:textId="37DD0ACB" w:rsidR="003A7F36" w:rsidRPr="00641952" w:rsidRDefault="003A7F36" w:rsidP="003A7F36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sdtContent>
          </w:sdt>
        </w:tc>
      </w:tr>
      <w:tr w:rsidR="003A7F36" w:rsidRPr="00641952" w14:paraId="073BBA6D" w14:textId="77777777" w:rsidTr="003A7F36">
        <w:tc>
          <w:tcPr>
            <w:tcW w:w="3435" w:type="dxa"/>
          </w:tcPr>
          <w:p w14:paraId="3E5BF788" w14:textId="45441EE8" w:rsidR="003A7F36" w:rsidRPr="00641952" w:rsidRDefault="00641952" w:rsidP="003A7F36">
            <w:pPr>
              <w:bidi/>
              <w:rPr>
                <w:rFonts w:ascii="Faruma" w:hAnsi="Faruma" w:cs="Faruma"/>
                <w:sz w:val="22"/>
                <w:szCs w:val="22"/>
                <w:rtl/>
              </w:rPr>
            </w:pPr>
            <w:sdt>
              <w:sdtPr>
                <w:rPr>
                  <w:rFonts w:ascii="Faruma" w:hAnsi="Faruma" w:cs="Faruma"/>
                  <w:b/>
                  <w:bCs/>
                  <w:sz w:val="22"/>
                  <w:szCs w:val="22"/>
                  <w:rtl/>
                  <w:lang w:bidi="dv-MV"/>
                </w:rPr>
                <w:id w:val="1857841481"/>
                <w:lock w:val="contentLocked"/>
                <w:placeholder>
                  <w:docPart w:val="0C77B66E781549B58C014FE9DF540708"/>
                </w:placeholder>
                <w:text/>
              </w:sdtPr>
              <w:sdtEndPr/>
              <w:sdtContent>
                <w:r w:rsidR="003A7F36"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ޢާންމު ނަން:</w:t>
                </w:r>
              </w:sdtContent>
            </w:sdt>
          </w:p>
        </w:tc>
        <w:tc>
          <w:tcPr>
            <w:tcW w:w="6574" w:type="dxa"/>
          </w:tcPr>
          <w:sdt>
            <w:sdtPr>
              <w:rPr>
                <w:rFonts w:ascii="Faruma" w:hAnsi="Faruma" w:cs="Faruma"/>
                <w:sz w:val="22"/>
                <w:szCs w:val="22"/>
                <w:rtl/>
              </w:rPr>
              <w:alias w:val="ފުރިހަމަ ކުރައްވާ!"/>
              <w:tag w:val="ފުރިހަމަ ކުރައްވާ!"/>
              <w:id w:val="2043703386"/>
              <w:placeholder>
                <w:docPart w:val="EA18259A3E0C49BA8E7028BCD02C02DE"/>
              </w:placeholder>
              <w:showingPlcHdr/>
            </w:sdtPr>
            <w:sdtEndPr/>
            <w:sdtContent>
              <w:p w14:paraId="6933E742" w14:textId="60DC5C53" w:rsidR="003A7F36" w:rsidRPr="00641952" w:rsidRDefault="003A7F36" w:rsidP="003A7F36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sdtContent>
          </w:sdt>
        </w:tc>
      </w:tr>
      <w:tr w:rsidR="003A7F36" w:rsidRPr="00641952" w14:paraId="4D862AE2" w14:textId="77777777" w:rsidTr="003A7F36"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-1720127057"/>
            <w:lock w:val="contentLocked"/>
            <w:placeholder>
              <w:docPart w:val="AF90DF929BF74E389695F8D9EA7B25D5"/>
            </w:placeholder>
            <w:text/>
          </w:sdtPr>
          <w:sdtEndPr/>
          <w:sdtContent>
            <w:tc>
              <w:tcPr>
                <w:tcW w:w="3435" w:type="dxa"/>
              </w:tcPr>
              <w:p w14:paraId="030A79B6" w14:textId="78E90BE3" w:rsidR="003A7F36" w:rsidRPr="00641952" w:rsidRDefault="003A7F36" w:rsidP="003A7F36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ފޯމު ހުށަހަޅާ ފަރާތާ އޮންނަ ގުޅުނ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594984595"/>
            <w:placeholder>
              <w:docPart w:val="4991F45631D54720A04E305E8E1D35A1"/>
            </w:placeholder>
            <w:showingPlcHdr/>
          </w:sdtPr>
          <w:sdtEndPr/>
          <w:sdtContent>
            <w:tc>
              <w:tcPr>
                <w:tcW w:w="6574" w:type="dxa"/>
              </w:tcPr>
              <w:p w14:paraId="43EBF0EA" w14:textId="21079F38" w:rsidR="003A7F36" w:rsidRPr="00641952" w:rsidRDefault="003A7F36" w:rsidP="003A7F36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3A7F36" w:rsidRPr="00641952" w14:paraId="15A8CA08" w14:textId="77777777" w:rsidTr="003A7F36"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2105839181"/>
            <w:lock w:val="contentLocked"/>
            <w:placeholder>
              <w:docPart w:val="0EC83508A0F34AD2A75851866468BAB3"/>
            </w:placeholder>
            <w:text/>
          </w:sdtPr>
          <w:sdtEndPr/>
          <w:sdtContent>
            <w:tc>
              <w:tcPr>
                <w:tcW w:w="3435" w:type="dxa"/>
              </w:tcPr>
              <w:p w14:paraId="3A25555E" w14:textId="5E9A021E" w:rsidR="003A7F36" w:rsidRPr="00641952" w:rsidRDefault="003A7F36" w:rsidP="003A7F36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ފޯނު ނަންބަރ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2057735927"/>
            <w:placeholder>
              <w:docPart w:val="0D16E6598B2D422281556CF23FE523EF"/>
            </w:placeholder>
            <w:showingPlcHdr/>
          </w:sdtPr>
          <w:sdtEndPr/>
          <w:sdtContent>
            <w:tc>
              <w:tcPr>
                <w:tcW w:w="6574" w:type="dxa"/>
              </w:tcPr>
              <w:p w14:paraId="4548D1E3" w14:textId="039F64FB" w:rsidR="003A7F36" w:rsidRPr="00641952" w:rsidRDefault="003A7F36" w:rsidP="003A7F36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3A7F36" w:rsidRPr="00641952" w14:paraId="1A7660C6" w14:textId="77777777" w:rsidTr="003A7F36">
        <w:trPr>
          <w:trHeight w:val="593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-221068598"/>
            <w:lock w:val="contentLocked"/>
            <w:placeholder>
              <w:docPart w:val="3843C101A8A2495695EB8D91BE00DACE"/>
            </w:placeholder>
            <w:text/>
          </w:sdtPr>
          <w:sdtEndPr/>
          <w:sdtContent>
            <w:tc>
              <w:tcPr>
                <w:tcW w:w="3435" w:type="dxa"/>
              </w:tcPr>
              <w:p w14:paraId="5014FAC3" w14:textId="3B995AF5" w:rsidR="003A7F36" w:rsidRPr="00641952" w:rsidRDefault="003A7F36" w:rsidP="003A7F36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އީ-މެއިލް އެޑްރެސ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574321026"/>
            <w:placeholder>
              <w:docPart w:val="2A99DC8799614483A73CFE974745E3CA"/>
            </w:placeholder>
            <w:showingPlcHdr/>
          </w:sdtPr>
          <w:sdtEndPr/>
          <w:sdtContent>
            <w:tc>
              <w:tcPr>
                <w:tcW w:w="6574" w:type="dxa"/>
              </w:tcPr>
              <w:p w14:paraId="4FE4E01C" w14:textId="7460A70A" w:rsidR="003A7F36" w:rsidRPr="00641952" w:rsidRDefault="003A7F36" w:rsidP="003A7F36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E76723" w:rsidRPr="00641952" w14:paraId="07D2A2AE" w14:textId="77777777" w:rsidTr="003A7F36">
        <w:sdt>
          <w:sdtPr>
            <w:rPr>
              <w:rFonts w:ascii="Faruma" w:hAnsi="Faruma" w:cs="Faruma"/>
              <w:b/>
              <w:bCs/>
              <w:sz w:val="22"/>
              <w:szCs w:val="22"/>
              <w:u w:val="single"/>
              <w:rtl/>
              <w:lang w:bidi="dv-MV"/>
            </w:rPr>
            <w:id w:val="-1382325099"/>
            <w:lock w:val="sdtContentLocked"/>
            <w:placeholder>
              <w:docPart w:val="432D0E9AB3FF418289BBE3363B35866A"/>
            </w:placeholder>
            <w:text/>
          </w:sdtPr>
          <w:sdtEndPr/>
          <w:sdtContent>
            <w:tc>
              <w:tcPr>
                <w:tcW w:w="10009" w:type="dxa"/>
                <w:gridSpan w:val="2"/>
              </w:tcPr>
              <w:p w14:paraId="72E64ADB" w14:textId="1795016C" w:rsidR="00E76723" w:rsidRPr="00641952" w:rsidRDefault="00E76723" w:rsidP="00ED054B">
                <w:pPr>
                  <w:pStyle w:val="ListParagraph"/>
                  <w:numPr>
                    <w:ilvl w:val="0"/>
                    <w:numId w:val="17"/>
                  </w:numPr>
                  <w:bidi/>
                  <w:spacing w:before="120"/>
                  <w:ind w:left="360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އިޤުރާރު</w:t>
                </w:r>
              </w:p>
            </w:tc>
          </w:sdtContent>
        </w:sdt>
      </w:tr>
      <w:tr w:rsidR="00E76723" w:rsidRPr="00641952" w14:paraId="3FC438C7" w14:textId="77777777" w:rsidTr="003A7F36">
        <w:sdt>
          <w:sdtPr>
            <w:rPr>
              <w:rFonts w:ascii="Faruma" w:hAnsi="Faruma" w:cs="Faruma"/>
              <w:sz w:val="22"/>
              <w:szCs w:val="22"/>
              <w:rtl/>
              <w:lang w:bidi="dv-MV"/>
            </w:rPr>
            <w:id w:val="-176043149"/>
            <w:lock w:val="sdtContentLocked"/>
            <w:placeholder>
              <w:docPart w:val="432D0E9AB3FF418289BBE3363B35866A"/>
            </w:placeholder>
            <w:text/>
          </w:sdtPr>
          <w:sdtEndPr/>
          <w:sdtContent>
            <w:tc>
              <w:tcPr>
                <w:tcW w:w="10009" w:type="dxa"/>
                <w:gridSpan w:val="2"/>
              </w:tcPr>
              <w:p w14:paraId="36B7AF13" w14:textId="5797ECA0" w:rsidR="00E76723" w:rsidRPr="00641952" w:rsidRDefault="00E76723" w:rsidP="00E76723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  <w:t>މި ފޯމު ފުރުމުގައި ދީފައިވާ މަޢުލޫމާތަކީ ތެދު މަޢުލޫމާތެއް ކަމަށް އިޤުރާރުވަމެވެ.</w:t>
                </w:r>
              </w:p>
            </w:tc>
          </w:sdtContent>
        </w:sdt>
      </w:tr>
      <w:tr w:rsidR="00E76723" w:rsidRPr="00641952" w14:paraId="1486D53C" w14:textId="77777777" w:rsidTr="003A7F36">
        <w:sdt>
          <w:sdtPr>
            <w:rPr>
              <w:rFonts w:ascii="Faruma" w:hAnsi="Faruma" w:cs="Faruma"/>
              <w:sz w:val="22"/>
              <w:szCs w:val="22"/>
              <w:rtl/>
              <w:lang w:bidi="dv-MV"/>
            </w:rPr>
            <w:id w:val="1875105263"/>
            <w:lock w:val="sdtContentLocked"/>
            <w:placeholder>
              <w:docPart w:val="432D0E9AB3FF418289BBE3363B35866A"/>
            </w:placeholder>
            <w:text/>
          </w:sdtPr>
          <w:sdtEndPr/>
          <w:sdtContent>
            <w:tc>
              <w:tcPr>
                <w:tcW w:w="3435" w:type="dxa"/>
              </w:tcPr>
              <w:p w14:paraId="65C31211" w14:textId="3D3B6657" w:rsidR="00E76723" w:rsidRPr="00641952" w:rsidRDefault="00E76723" w:rsidP="00E76723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  <w:t>ޖަވާބު ހުށަހަޅާ ފަރާތުގެ ނަނ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904833464"/>
            <w:placeholder>
              <w:docPart w:val="7F6A0962DDEE46A6A17DB94C5D2100CE"/>
            </w:placeholder>
            <w:showingPlcHdr/>
          </w:sdtPr>
          <w:sdtEndPr/>
          <w:sdtContent>
            <w:tc>
              <w:tcPr>
                <w:tcW w:w="6574" w:type="dxa"/>
              </w:tcPr>
              <w:p w14:paraId="079905F9" w14:textId="6F0681F5" w:rsidR="00E76723" w:rsidRPr="00641952" w:rsidRDefault="00E76723" w:rsidP="00E76723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E76723" w:rsidRPr="00641952" w14:paraId="55585D14" w14:textId="77777777" w:rsidTr="003A7F36">
        <w:sdt>
          <w:sdtPr>
            <w:rPr>
              <w:rFonts w:ascii="Faruma" w:hAnsi="Faruma" w:cs="Faruma"/>
              <w:sz w:val="22"/>
              <w:szCs w:val="22"/>
              <w:rtl/>
              <w:lang w:bidi="dv-MV"/>
            </w:rPr>
            <w:id w:val="-1744569646"/>
            <w:lock w:val="sdtContentLocked"/>
            <w:placeholder>
              <w:docPart w:val="432D0E9AB3FF418289BBE3363B35866A"/>
            </w:placeholder>
            <w:text/>
          </w:sdtPr>
          <w:sdtEndPr/>
          <w:sdtContent>
            <w:tc>
              <w:tcPr>
                <w:tcW w:w="3435" w:type="dxa"/>
              </w:tcPr>
              <w:p w14:paraId="13AF25FB" w14:textId="24A0C59E" w:rsidR="00E76723" w:rsidRPr="00641952" w:rsidRDefault="00E76723" w:rsidP="00E76723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  <w:t>ޖަވާބު ހުށަހަޅާ ފަރާތުގެ ސޮއި:</w:t>
                </w:r>
              </w:p>
            </w:tc>
          </w:sdtContent>
        </w:sdt>
        <w:tc>
          <w:tcPr>
            <w:tcW w:w="6574" w:type="dxa"/>
          </w:tcPr>
          <w:p w14:paraId="4150D717" w14:textId="77777777" w:rsidR="00E76723" w:rsidRPr="00641952" w:rsidRDefault="00E76723" w:rsidP="00E76723">
            <w:pPr>
              <w:bidi/>
              <w:rPr>
                <w:rFonts w:ascii="Faruma" w:hAnsi="Faruma" w:cs="Faruma"/>
                <w:sz w:val="22"/>
                <w:szCs w:val="22"/>
                <w:rtl/>
              </w:rPr>
            </w:pPr>
          </w:p>
        </w:tc>
      </w:tr>
      <w:tr w:rsidR="00E76723" w:rsidRPr="00641952" w14:paraId="6D99A5E4" w14:textId="77777777" w:rsidTr="003A7F36">
        <w:sdt>
          <w:sdtPr>
            <w:rPr>
              <w:rFonts w:ascii="Faruma" w:hAnsi="Faruma" w:cs="Faruma"/>
              <w:sz w:val="22"/>
              <w:szCs w:val="22"/>
              <w:rtl/>
              <w:lang w:bidi="dv-MV"/>
            </w:rPr>
            <w:id w:val="-1130014419"/>
            <w:lock w:val="sdtContentLocked"/>
            <w:placeholder>
              <w:docPart w:val="432D0E9AB3FF418289BBE3363B35866A"/>
            </w:placeholder>
            <w:text/>
          </w:sdtPr>
          <w:sdtEndPr/>
          <w:sdtContent>
            <w:tc>
              <w:tcPr>
                <w:tcW w:w="10009" w:type="dxa"/>
                <w:gridSpan w:val="2"/>
              </w:tcPr>
              <w:p w14:paraId="39F7AC4C" w14:textId="1B4C70F1" w:rsidR="00E76723" w:rsidRPr="00641952" w:rsidRDefault="00E76723" w:rsidP="00E76723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641952"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  <w:t>ޖަވާބު ހުށަހަޅަނީ ޤާނޫނީ ޝަޚްޞެއްނަމަ، އިޤުރާރުވާ މީހާގެ؛</w:t>
                </w:r>
              </w:p>
            </w:tc>
          </w:sdtContent>
        </w:sdt>
      </w:tr>
      <w:tr w:rsidR="00E76723" w:rsidRPr="00641952" w14:paraId="740DCDCB" w14:textId="77777777" w:rsidTr="003A7F36">
        <w:sdt>
          <w:sdtPr>
            <w:rPr>
              <w:rFonts w:ascii="Faruma" w:hAnsi="Faruma" w:cs="Faruma"/>
              <w:sz w:val="22"/>
              <w:szCs w:val="22"/>
              <w:rtl/>
              <w:lang w:bidi="dv-MV"/>
            </w:rPr>
            <w:id w:val="1996298498"/>
            <w:lock w:val="sdtContentLocked"/>
            <w:placeholder>
              <w:docPart w:val="432D0E9AB3FF418289BBE3363B35866A"/>
            </w:placeholder>
            <w:text/>
          </w:sdtPr>
          <w:sdtEndPr/>
          <w:sdtContent>
            <w:tc>
              <w:tcPr>
                <w:tcW w:w="3435" w:type="dxa"/>
              </w:tcPr>
              <w:p w14:paraId="3A7E0434" w14:textId="16C1FF3F" w:rsidR="00E76723" w:rsidRPr="00641952" w:rsidRDefault="00E76723" w:rsidP="00E76723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  <w:t>ފުރިހަމަ ނަނ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679730366"/>
            <w:placeholder>
              <w:docPart w:val="A4D8C22DEBCE44E597381D590BD8CEF6"/>
            </w:placeholder>
            <w:showingPlcHdr/>
          </w:sdtPr>
          <w:sdtEndPr/>
          <w:sdtContent>
            <w:tc>
              <w:tcPr>
                <w:tcW w:w="6574" w:type="dxa"/>
              </w:tcPr>
              <w:p w14:paraId="0F7419C8" w14:textId="6D50E671" w:rsidR="00E76723" w:rsidRPr="00641952" w:rsidRDefault="00E76723" w:rsidP="00E76723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E76723" w:rsidRPr="00641952" w14:paraId="4DBE6367" w14:textId="77777777" w:rsidTr="003A7F36">
        <w:sdt>
          <w:sdtPr>
            <w:rPr>
              <w:rFonts w:ascii="Faruma" w:hAnsi="Faruma" w:cs="Faruma"/>
              <w:sz w:val="22"/>
              <w:szCs w:val="22"/>
              <w:rtl/>
              <w:lang w:bidi="dv-MV"/>
            </w:rPr>
            <w:id w:val="-1356645740"/>
            <w:lock w:val="sdtContentLocked"/>
            <w:placeholder>
              <w:docPart w:val="432D0E9AB3FF418289BBE3363B35866A"/>
            </w:placeholder>
            <w:text/>
          </w:sdtPr>
          <w:sdtEndPr/>
          <w:sdtContent>
            <w:tc>
              <w:tcPr>
                <w:tcW w:w="3435" w:type="dxa"/>
              </w:tcPr>
              <w:p w14:paraId="509CD12B" w14:textId="0D16645D" w:rsidR="00E76723" w:rsidRPr="00641952" w:rsidRDefault="00E76723" w:rsidP="00E76723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  <w:t>މަޤާމ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575827009"/>
            <w:placeholder>
              <w:docPart w:val="591CF1AB3DA74BBE9586769124339AFA"/>
            </w:placeholder>
            <w:showingPlcHdr/>
          </w:sdtPr>
          <w:sdtEndPr/>
          <w:sdtContent>
            <w:tc>
              <w:tcPr>
                <w:tcW w:w="6574" w:type="dxa"/>
              </w:tcPr>
              <w:p w14:paraId="2B11322B" w14:textId="7E66161E" w:rsidR="00E76723" w:rsidRPr="00641952" w:rsidRDefault="00E76723" w:rsidP="00E76723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641952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E76723" w:rsidRPr="00641952" w14:paraId="64143609" w14:textId="77777777" w:rsidTr="003A7F36">
        <w:trPr>
          <w:trHeight w:val="1458"/>
        </w:trPr>
        <w:sdt>
          <w:sdtPr>
            <w:rPr>
              <w:rFonts w:ascii="Faruma" w:hAnsi="Faruma" w:cs="Faruma"/>
              <w:sz w:val="22"/>
              <w:szCs w:val="22"/>
              <w:rtl/>
              <w:lang w:bidi="dv-MV"/>
            </w:rPr>
            <w:id w:val="-1881240987"/>
            <w:lock w:val="sdtContentLocked"/>
            <w:placeholder>
              <w:docPart w:val="432D0E9AB3FF418289BBE3363B35866A"/>
            </w:placeholder>
            <w:text/>
          </w:sdtPr>
          <w:sdtEndPr/>
          <w:sdtContent>
            <w:tc>
              <w:tcPr>
                <w:tcW w:w="3435" w:type="dxa"/>
              </w:tcPr>
              <w:p w14:paraId="1BF840B6" w14:textId="3B95C872" w:rsidR="00E76723" w:rsidRPr="00641952" w:rsidRDefault="00E76723" w:rsidP="00E76723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641952"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  <w:t>ޤާނޫނީ ޝަޚްޞުގެ ތައްގަނޑު:</w:t>
                </w:r>
              </w:p>
            </w:tc>
          </w:sdtContent>
        </w:sdt>
        <w:tc>
          <w:tcPr>
            <w:tcW w:w="6574" w:type="dxa"/>
          </w:tcPr>
          <w:p w14:paraId="1DD734E0" w14:textId="77777777" w:rsidR="00E76723" w:rsidRPr="00641952" w:rsidRDefault="00E76723" w:rsidP="00E76723">
            <w:pPr>
              <w:bidi/>
              <w:rPr>
                <w:rFonts w:ascii="Faruma" w:hAnsi="Faruma" w:cs="Faruma"/>
                <w:sz w:val="22"/>
                <w:szCs w:val="22"/>
                <w:rtl/>
              </w:rPr>
            </w:pPr>
          </w:p>
        </w:tc>
      </w:tr>
    </w:tbl>
    <w:p w14:paraId="7669EE1A" w14:textId="02A9B3C8" w:rsidR="00082390" w:rsidRPr="00641952" w:rsidRDefault="00082390" w:rsidP="001B47B4">
      <w:pPr>
        <w:bidi/>
        <w:rPr>
          <w:rFonts w:ascii="Faruma" w:hAnsi="Faruma" w:cs="Faruma"/>
          <w:sz w:val="22"/>
          <w:szCs w:val="22"/>
          <w:rtl/>
        </w:rPr>
      </w:pPr>
      <w:bookmarkStart w:id="0" w:name="_GoBack"/>
    </w:p>
    <w:p w14:paraId="51398F93" w14:textId="37F6CD41" w:rsidR="00826312" w:rsidRPr="00641952" w:rsidRDefault="00641952" w:rsidP="00826312">
      <w:pPr>
        <w:bidi/>
        <w:contextualSpacing/>
        <w:jc w:val="center"/>
        <w:rPr>
          <w:rFonts w:ascii="Faruma" w:hAnsi="Faruma" w:cs="Faruma"/>
          <w:sz w:val="22"/>
          <w:szCs w:val="22"/>
          <w:rtl/>
          <w:lang w:bidi="dv-MV"/>
        </w:rPr>
      </w:pPr>
      <w:sdt>
        <w:sdtPr>
          <w:rPr>
            <w:rFonts w:ascii="Faruma" w:hAnsi="Faruma" w:cs="Faruma"/>
            <w:sz w:val="22"/>
            <w:szCs w:val="22"/>
            <w:rtl/>
            <w:lang w:bidi="dv-MV"/>
          </w:rPr>
          <w:alias w:val="ޚިޔާރުކުރައްވާ"/>
          <w:tag w:val="ޚިޔާރުކުރައްވާ"/>
          <w:id w:val="875515960"/>
          <w:placeholder>
            <w:docPart w:val="73ACFD813E7C4A37A142BF4C3573AAC9"/>
          </w:placeholder>
          <w:date>
            <w:dateFormat w:val="dd MMM yyyy"/>
            <w:lid w:val="dv-MV"/>
            <w:storeMappedDataAs w:val="dateTime"/>
            <w:calendar w:val="hijri"/>
          </w:date>
        </w:sdtPr>
        <w:sdtEndPr/>
        <w:sdtContent>
          <w:r w:rsidR="00826312" w:rsidRPr="00641952">
            <w:rPr>
              <w:rFonts w:hint="cs"/>
              <w:sz w:val="22"/>
              <w:szCs w:val="22"/>
              <w:rtl/>
              <w:lang w:bidi="dv-MV"/>
            </w:rPr>
            <w:t>‏</w:t>
          </w:r>
          <w:r w:rsidR="00826312"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އިޚްތިޔާރު ކުރައްވާ!</w:t>
          </w:r>
        </w:sdtContent>
      </w:sdt>
    </w:p>
    <w:p w14:paraId="2845D824" w14:textId="21AE4217" w:rsidR="00826312" w:rsidRPr="00641952" w:rsidRDefault="00641952" w:rsidP="00826312">
      <w:pPr>
        <w:tabs>
          <w:tab w:val="left" w:pos="1498"/>
        </w:tabs>
        <w:bidi/>
        <w:jc w:val="center"/>
        <w:rPr>
          <w:rFonts w:ascii="Faruma" w:hAnsi="Faruma" w:cs="Faruma"/>
          <w:sz w:val="22"/>
          <w:szCs w:val="22"/>
          <w:lang w:val="en-US" w:bidi="dv-MV"/>
        </w:rPr>
      </w:pPr>
      <w:sdt>
        <w:sdtPr>
          <w:rPr>
            <w:rFonts w:ascii="Faruma" w:hAnsi="Faruma" w:cs="Faruma"/>
            <w:sz w:val="22"/>
            <w:szCs w:val="22"/>
            <w:rtl/>
            <w:lang w:bidi="dv-MV"/>
          </w:rPr>
          <w:alias w:val="ޚިޔާރުކުރައްވާ"/>
          <w:tag w:val="ޚިޔާރުކުރައްވާ"/>
          <w:id w:val="400188775"/>
          <w:placeholder>
            <w:docPart w:val="F3E8C3C4A0294EE2A653CE7DDB3EB5C2"/>
          </w:placeholder>
          <w:date>
            <w:dateFormat w:val="dd MMM yyyy"/>
            <w:lid w:val="dv-MV"/>
            <w:storeMappedDataAs w:val="dateTime"/>
            <w:calendar w:val="gregorian"/>
          </w:date>
        </w:sdtPr>
        <w:sdtEndPr/>
        <w:sdtContent>
          <w:r w:rsidR="00826312" w:rsidRPr="00641952">
            <w:rPr>
              <w:rFonts w:hint="cs"/>
              <w:sz w:val="22"/>
              <w:szCs w:val="22"/>
              <w:rtl/>
              <w:lang w:bidi="dv-MV"/>
            </w:rPr>
            <w:t>‏</w:t>
          </w:r>
          <w:r w:rsidR="00826312" w:rsidRPr="00641952">
            <w:rPr>
              <w:rFonts w:ascii="Faruma" w:hAnsi="Faruma" w:cs="Faruma"/>
              <w:sz w:val="22"/>
              <w:szCs w:val="22"/>
              <w:rtl/>
              <w:lang w:bidi="dv-MV"/>
            </w:rPr>
            <w:t xml:space="preserve"> </w:t>
          </w:r>
          <w:r w:rsidR="00826312"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އިޚްތިޔާރު ކުރައްވާ!</w:t>
          </w:r>
        </w:sdtContent>
      </w:sdt>
    </w:p>
    <w:bookmarkEnd w:id="0"/>
    <w:p w14:paraId="4362AE7D" w14:textId="77777777" w:rsidR="00826312" w:rsidRDefault="00826312" w:rsidP="00826312">
      <w:pPr>
        <w:bidi/>
        <w:rPr>
          <w:rtl/>
        </w:rPr>
      </w:pPr>
    </w:p>
    <w:p w14:paraId="0379E694" w14:textId="77777777" w:rsidR="00082390" w:rsidRDefault="00082390">
      <w:pPr>
        <w:rPr>
          <w:rtl/>
        </w:rPr>
      </w:pPr>
      <w:r>
        <w:rPr>
          <w:rtl/>
        </w:rPr>
        <w:br w:type="page"/>
      </w:r>
    </w:p>
    <w:sdt>
      <w:sdtPr>
        <w:rPr>
          <w:rFonts w:ascii="Faruma" w:hAnsi="Faruma" w:cs="Faruma" w:hint="cs"/>
          <w:b/>
          <w:bCs/>
          <w:color w:val="000000" w:themeColor="text1"/>
          <w:sz w:val="22"/>
          <w:szCs w:val="22"/>
          <w:u w:val="single"/>
          <w:rtl/>
          <w:lang w:bidi="dv-MV"/>
        </w:rPr>
        <w:id w:val="-1615668933"/>
        <w:lock w:val="sdtContentLocked"/>
        <w:placeholder>
          <w:docPart w:val="E37BE57615E741108E4E06C8D63E4FD6"/>
        </w:placeholder>
        <w:group/>
      </w:sdtPr>
      <w:sdtEndPr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</w:sdtEndPr>
      <w:sdtContent>
        <w:p w14:paraId="58E05ECB" w14:textId="77777777" w:rsidR="001A1A6B" w:rsidRPr="001164D4" w:rsidRDefault="001A1A6B" w:rsidP="001A1A6B">
          <w:pPr>
            <w:bidi/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u w:val="single"/>
            </w:rPr>
          </w:pP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u w:val="single"/>
              <w:rtl/>
              <w:lang w:bidi="dv-MV"/>
            </w:rPr>
            <w:t>ޖަވާބު ހުށަހަޅާ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u w:val="single"/>
              <w:rtl/>
              <w:lang w:bidi="dv-MV"/>
            </w:rPr>
            <w:t xml:space="preserve"> ފަރާތުގެ ސަމާލުކަމަށް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u w:val="single"/>
            </w:rPr>
            <w:t>:</w:t>
          </w:r>
        </w:p>
        <w:p w14:paraId="3FD58B6A" w14:textId="77777777" w:rsidR="00C35FA6" w:rsidRPr="001164D4" w:rsidRDefault="00C35FA6" w:rsidP="008565C8">
          <w:pPr>
            <w:pStyle w:val="ListParagraph"/>
            <w:numPr>
              <w:ilvl w:val="0"/>
              <w:numId w:val="18"/>
            </w:numPr>
            <w:bidi/>
            <w:spacing w:before="120" w:after="120" w:line="276" w:lineRule="auto"/>
            <w:ind w:left="446"/>
            <w:contextualSpacing w:val="0"/>
            <w:jc w:val="both"/>
            <w:rPr>
              <w:rFonts w:ascii="Faruma" w:hAnsi="Faruma" w:cs="Faruma"/>
              <w:color w:val="000000" w:themeColor="text1"/>
              <w:sz w:val="22"/>
              <w:szCs w:val="22"/>
            </w:rPr>
          </w:pP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މި ފޯމު ފުރުން އެދެވިގެންވަނީ ކޮމްޕިއުޓަރުންނެވެ.</w:t>
          </w:r>
        </w:p>
        <w:p w14:paraId="2C2147CE" w14:textId="3A982A83" w:rsidR="008565C8" w:rsidRPr="001164D4" w:rsidRDefault="008565C8" w:rsidP="00C35FA6">
          <w:pPr>
            <w:pStyle w:val="ListParagraph"/>
            <w:numPr>
              <w:ilvl w:val="0"/>
              <w:numId w:val="18"/>
            </w:numPr>
            <w:bidi/>
            <w:spacing w:before="120" w:after="120" w:line="276" w:lineRule="auto"/>
            <w:ind w:left="446"/>
            <w:contextualSpacing w:val="0"/>
            <w:jc w:val="both"/>
            <w:rPr>
              <w:rFonts w:ascii="Faruma" w:hAnsi="Faruma" w:cs="Faruma"/>
              <w:color w:val="000000" w:themeColor="text1"/>
              <w:sz w:val="22"/>
              <w:szCs w:val="22"/>
            </w:rPr>
          </w:pP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މި 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>ފޯމު ފުރިހަމަކުރާންވާނީ  ދިވެހި ބަހުން، ފަރުމާ ފޮންޓްގައި، ފޮންޓް ސައިޒް 12 ގައެވެ. ލިޔުންތައް ހުންނަންވާނީ ކަޅު ކުލައިންނެވެ.</w:t>
          </w:r>
        </w:p>
        <w:p w14:paraId="5F243FDE" w14:textId="490AC0A2" w:rsidR="00442F83" w:rsidRPr="001164D4" w:rsidRDefault="00442F83" w:rsidP="00442F83">
          <w:pPr>
            <w:pStyle w:val="ListParagraph"/>
            <w:numPr>
              <w:ilvl w:val="0"/>
              <w:numId w:val="18"/>
            </w:numPr>
            <w:bidi/>
            <w:spacing w:before="120" w:after="120" w:line="276" w:lineRule="auto"/>
            <w:ind w:left="446"/>
            <w:contextualSpacing w:val="0"/>
            <w:jc w:val="both"/>
            <w:rPr>
              <w:rFonts w:ascii="Faruma" w:hAnsi="Faruma" w:cs="Faruma"/>
              <w:color w:val="000000" w:themeColor="text1"/>
              <w:sz w:val="22"/>
              <w:szCs w:val="22"/>
            </w:rPr>
          </w:pP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މައްސަލަ ރައްދުވާ ފަރާތް ތަމްސީލުކުރާނެ ފަރާތެއް ހަމަޖައްސާނަމަ، ތިރީގައިވާ ފޯމުތަކުގެ ތެރެއިން ގުޅުން ހުރި ފޯމު ފުރިހަމަކުރުމަށްފަހު މި ފޯމާއެކު ހުށަހަޅަން ވާނެއެވެ.</w:t>
          </w:r>
        </w:p>
        <w:p w14:paraId="0CB31C8A" w14:textId="77777777" w:rsidR="00442F83" w:rsidRPr="001164D4" w:rsidRDefault="00442F83" w:rsidP="00442F83">
          <w:pPr>
            <w:pStyle w:val="ListParagraph"/>
            <w:numPr>
              <w:ilvl w:val="1"/>
              <w:numId w:val="22"/>
            </w:numPr>
            <w:bidi/>
            <w:spacing w:before="120" w:after="120" w:line="276" w:lineRule="auto"/>
            <w:jc w:val="both"/>
            <w:rPr>
              <w:rFonts w:ascii="Faruma" w:hAnsi="Faruma" w:cs="Faruma"/>
              <w:color w:val="000000" w:themeColor="text1"/>
              <w:sz w:val="22"/>
              <w:szCs w:val="22"/>
            </w:rPr>
          </w:pP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ޖިނާއީ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މައްސަލަތައް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ފިޔަވައި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އެނޫން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މައްސަލަތަކުގައި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ތަމްސީލުކުރާނެ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ފަރާތެއް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ހަމަޖެއްސިކަމުގެ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ލިޔުން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(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lang w:bidi="dv-MV"/>
            </w:rPr>
            <w:t>SC-12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>)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lang w:bidi="dv-MV"/>
            </w:rPr>
            <w:t xml:space="preserve"> 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–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މި ލިޔުން ފުރިހަމަކުރާނީ ޖިނާއީ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މައްސަލަތައް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ފިޔަވައި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އެނޫން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މައްސަލަތަކުގައި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ޚަޞްމަކު ތަމްސީލުކުރާނެ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ފަރާތެއް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ހަމަޖައްސަން އެދޭނަމައެވެ. 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މިގޮތުން،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ހަމަޖައްސާ ފަރާތަކީ ވަކީލަކުނަމަ،</w:t>
          </w:r>
          <w:r w:rsidRPr="001164D4">
            <w:rPr>
              <w:rFonts w:ascii="Faruma" w:hAnsi="Faruma"/>
              <w:color w:val="000000" w:themeColor="text1"/>
              <w:sz w:val="22"/>
              <w:szCs w:val="22"/>
              <w:rtl/>
            </w:rPr>
            <w:t xml:space="preserve"> 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>ސުޕްރީމް ކޯޓުގައި ވަކާލާތުކުރުމުގެ ހުއްދަ އޮންނަ ފަރާތަކަށް ވާންވާނެއެވެ.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</w:p>
        <w:p w14:paraId="4E5A9B65" w14:textId="712974EF" w:rsidR="00442F83" w:rsidRPr="001164D4" w:rsidRDefault="00CF5E84" w:rsidP="00442F83">
          <w:pPr>
            <w:pStyle w:val="ListParagraph"/>
            <w:numPr>
              <w:ilvl w:val="1"/>
              <w:numId w:val="22"/>
            </w:numPr>
            <w:bidi/>
            <w:spacing w:before="120" w:after="120" w:line="276" w:lineRule="auto"/>
            <w:jc w:val="both"/>
            <w:rPr>
              <w:rFonts w:ascii="Faruma" w:hAnsi="Faruma" w:cs="Faruma"/>
              <w:color w:val="000000" w:themeColor="text1"/>
              <w:sz w:val="22"/>
              <w:szCs w:val="22"/>
            </w:rPr>
          </w:pP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ޖިނާއީ މައްސަލަތަކުގައި </w:t>
          </w:r>
          <w:r w:rsidR="00442F83"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ވަކީލު</w:t>
          </w:r>
          <w:r w:rsidR="00442F83"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ހަމަޖެއްސިކަމުގެ ލިޔުން (</w:t>
          </w:r>
          <w:r w:rsidR="00442F83"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lang w:bidi="dv-MV"/>
            </w:rPr>
            <w:t>SC-14</w:t>
          </w:r>
          <w:r w:rsidR="00442F83"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>)</w:t>
          </w:r>
          <w:r w:rsidR="00442F83"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- </w:t>
          </w:r>
          <w:r w:rsidR="00442F83"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މި</w:t>
          </w:r>
          <w:r w:rsidR="00442F83"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="00442F83"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ލިޔުން</w:t>
          </w:r>
          <w:r w:rsidR="00442F83"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="00442F83"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ފުރިހަމަކުރާނީ</w:t>
          </w:r>
          <w:r w:rsidR="00442F83"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="00442F83"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ޖިނާއީ</w:t>
          </w:r>
          <w:r w:rsidR="00442F83"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="00442F83"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މައްސަލަތަކުގައި</w:t>
          </w:r>
          <w:r w:rsidR="00442F83"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="00442F83"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ޤާނޫނީ</w:t>
          </w:r>
          <w:r w:rsidR="00442F83"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="00442F83"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ވަކީލަކު</w:t>
          </w:r>
          <w:r w:rsidR="00442F83"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="00442F83"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ހަމަޖައްސަން</w:t>
          </w:r>
          <w:r w:rsidR="00442F83"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="00442F83"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އެދޭނަމައެވެ</w:t>
          </w:r>
          <w:r w:rsidR="00442F83"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>.</w:t>
          </w:r>
          <w:r w:rsidR="00442F83"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="00442F83"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މިގޮތުން، </w:t>
          </w:r>
          <w:r w:rsidR="00442F83"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ހަމަޖައްސާ ވަކީލަކީ</w:t>
          </w:r>
          <w:r w:rsidR="00442F83" w:rsidRPr="001164D4">
            <w:rPr>
              <w:rFonts w:ascii="Faruma" w:hAnsi="Faruma"/>
              <w:color w:val="000000" w:themeColor="text1"/>
              <w:sz w:val="22"/>
              <w:szCs w:val="22"/>
              <w:rtl/>
            </w:rPr>
            <w:t xml:space="preserve"> </w:t>
          </w:r>
          <w:r w:rsidR="00442F83"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>ސުޕްރީމް ކޯޓުގައި ވަކާލާތުކުރުމުގެ ހުއްދަ އޮންނަ ފަރާތަކަށް ވާންވާނެއެވެ</w:t>
          </w:r>
          <w:r w:rsidR="00442F83"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.</w:t>
          </w:r>
        </w:p>
        <w:p w14:paraId="0508538D" w14:textId="77777777" w:rsidR="00442F83" w:rsidRPr="001164D4" w:rsidRDefault="00442F83" w:rsidP="00442F83">
          <w:pPr>
            <w:pStyle w:val="ListParagraph"/>
            <w:numPr>
              <w:ilvl w:val="1"/>
              <w:numId w:val="22"/>
            </w:numPr>
            <w:bidi/>
            <w:spacing w:before="120" w:after="120" w:line="276" w:lineRule="auto"/>
            <w:jc w:val="both"/>
            <w:rPr>
              <w:rFonts w:ascii="Faruma" w:hAnsi="Faruma" w:cs="Faruma"/>
              <w:color w:val="000000" w:themeColor="text1"/>
              <w:sz w:val="22"/>
              <w:szCs w:val="22"/>
            </w:rPr>
          </w:pP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ދައުލަތް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ތަމްސީލުކުރާނެ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ފަރާތެއް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ހަމަޖެއްސިކަމުގެ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ލިޔުން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lang w:bidi="dv-MV"/>
            </w:rPr>
            <w:t>(SC-21)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–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މި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ލިޔުން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ފުރިހަމަކުރާނީ ދައުލަތް ތަމްސީލުކުރުމަށް ބަންޑާރަނައިބުގެ ފަރާތުންނާއި ޕްރޮސިކިއުޓަރ ޖެނެރަލްގެ ފަރާތުން ހާޒިރުވާނެ ފަރާތެއް ޢައްޔަންކުރުމަށެވެ.</w:t>
          </w:r>
        </w:p>
        <w:p w14:paraId="7AA3AE97" w14:textId="35F6E747" w:rsidR="00442F83" w:rsidRPr="001164D4" w:rsidRDefault="00442F83" w:rsidP="00442F83">
          <w:pPr>
            <w:pStyle w:val="ListParagraph"/>
            <w:numPr>
              <w:ilvl w:val="1"/>
              <w:numId w:val="22"/>
            </w:numPr>
            <w:bidi/>
            <w:spacing w:before="120" w:after="120" w:line="276" w:lineRule="auto"/>
            <w:jc w:val="both"/>
            <w:rPr>
              <w:rFonts w:ascii="Faruma" w:hAnsi="Faruma" w:cs="Faruma"/>
              <w:color w:val="000000" w:themeColor="text1"/>
              <w:sz w:val="22"/>
              <w:szCs w:val="22"/>
            </w:rPr>
          </w:pP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ޤާނޫނީ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ޝަޚްޞު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ތަމްސީލުކުރާނެ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ފަރާތެއް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ކަނޑައެޅުން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- ސުޕްރީމް ކޯޓަށް ހުށަހެޅޭ މައްސަލަތަކުގައި ޤާނޫނީ ޝަޚްޞު ތަމްސީލުކުރާނެ ފަރާތެއް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ހަމަޖެއްސުމަށް އެދޭނަމަ ފުރިހަމަކުރާނީ،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ޖިނާއީ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މައްސަލަތައް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ފިޔަވައި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އެނޫން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މައްސަލަތަކުގައި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ތަމްސީލުކުރާނެ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ފަރާތެއް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ހަމަޖެއްސިކަމުގެ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ލިޔުން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(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lang w:bidi="dv-MV"/>
            </w:rPr>
            <w:t>SC-12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>)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އެވެ. އަދި މި ފޯމާއެކު، 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ސުޕްރީމް ކޯޓުގެ ގަވާއިދު (2020) ގެ 64 ވަނަ މާއްދާގައި ބަޔާންކޮށްފައިވާ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ލިޔުން ހުށަހަޅަންވާނެއެވެ.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</w:p>
        <w:p w14:paraId="15E965E8" w14:textId="7D4D073B" w:rsidR="008565C8" w:rsidRPr="001164D4" w:rsidRDefault="008565C8" w:rsidP="008565C8">
          <w:pPr>
            <w:pStyle w:val="ListParagraph"/>
            <w:numPr>
              <w:ilvl w:val="0"/>
              <w:numId w:val="18"/>
            </w:numPr>
            <w:bidi/>
            <w:spacing w:before="120" w:after="120" w:line="276" w:lineRule="auto"/>
            <w:ind w:left="446"/>
            <w:contextualSpacing w:val="0"/>
            <w:jc w:val="both"/>
            <w:rPr>
              <w:rFonts w:ascii="Faruma" w:hAnsi="Faruma" w:cs="Faruma"/>
              <w:color w:val="000000" w:themeColor="text1"/>
              <w:sz w:val="22"/>
              <w:szCs w:val="22"/>
            </w:rPr>
          </w:pP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>މި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ފޯމުގައި ފުރިހަމަ ކުރަންޖެހޭ މަޢުލޫމާތު ފުރިހަމަކޮށްފައި ނުވާނަމަ ނުވަތަ ސުޕްރީމް ކޯޓުގެ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ގަވާއި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>ދުގައި ބުނެފައިވާ ކަންކަން ފުރިހަމަވެފައި ނުވާނަމަ މި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>ފޯމު ބަލައި ނުގަނެވޭނެއެވެ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</w:rPr>
            <w:t>.</w:t>
          </w:r>
        </w:p>
        <w:p w14:paraId="3D2010D9" w14:textId="77777777" w:rsidR="00DA0E3C" w:rsidRPr="001164D4" w:rsidRDefault="00DA0E3C" w:rsidP="00DA0E3C">
          <w:pPr>
            <w:pStyle w:val="ListParagraph"/>
            <w:numPr>
              <w:ilvl w:val="0"/>
              <w:numId w:val="18"/>
            </w:numPr>
            <w:bidi/>
            <w:spacing w:before="120" w:after="120" w:line="276" w:lineRule="auto"/>
            <w:ind w:left="446"/>
            <w:contextualSpacing w:val="0"/>
            <w:jc w:val="both"/>
            <w:rPr>
              <w:rFonts w:ascii="Faruma" w:hAnsi="Faruma" w:cs="Faruma"/>
              <w:color w:val="000000" w:themeColor="text1"/>
              <w:sz w:val="22"/>
              <w:szCs w:val="22"/>
            </w:rPr>
          </w:pP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މި ފޯމުގެ 4 ވަނަ ނަންބަރުގައި ލިޔާނީ މައްސަލައިގެ ކަންހިނގާފައިވާ ގޮތް (ސްޓޭޓްމަންޓް އޮފް ފެކްޓްސް) އެވެ. </w:t>
          </w:r>
        </w:p>
        <w:p w14:paraId="0F1B5381" w14:textId="4062E4BB" w:rsidR="00DA0E3C" w:rsidRPr="001164D4" w:rsidRDefault="00DA0E3C" w:rsidP="00DA0E3C">
          <w:pPr>
            <w:pStyle w:val="ListParagraph"/>
            <w:numPr>
              <w:ilvl w:val="0"/>
              <w:numId w:val="18"/>
            </w:numPr>
            <w:bidi/>
            <w:spacing w:before="120" w:after="120" w:line="276" w:lineRule="auto"/>
            <w:ind w:left="446"/>
            <w:contextualSpacing w:val="0"/>
            <w:jc w:val="both"/>
            <w:rPr>
              <w:rFonts w:ascii="Faruma" w:hAnsi="Faruma" w:cs="Faruma"/>
              <w:color w:val="000000" w:themeColor="text1"/>
              <w:sz w:val="22"/>
              <w:szCs w:val="22"/>
            </w:rPr>
          </w:pP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މި ފޯމުގެ 5 ވަނަ ނަންބަރުގައި ލިޔާނީ މައްސަލައިގެ ފަސްފަހަތް (ކްރޮނޮލޮޖީ އޮފް ޕްރޮސީޑިންގްސް) އެވެ. </w:t>
          </w:r>
        </w:p>
        <w:p w14:paraId="36A0EF3C" w14:textId="77777777" w:rsidR="00442F83" w:rsidRPr="001164D4" w:rsidRDefault="001A1A6B" w:rsidP="00DA0E3C">
          <w:pPr>
            <w:pStyle w:val="ListParagraph"/>
            <w:numPr>
              <w:ilvl w:val="0"/>
              <w:numId w:val="18"/>
            </w:numPr>
            <w:bidi/>
            <w:spacing w:before="120" w:after="120" w:line="276" w:lineRule="auto"/>
            <w:ind w:left="446"/>
            <w:contextualSpacing w:val="0"/>
            <w:jc w:val="both"/>
            <w:rPr>
              <w:rFonts w:ascii="Faruma" w:hAnsi="Faruma" w:cs="Faruma"/>
              <w:color w:val="000000" w:themeColor="text1"/>
              <w:sz w:val="22"/>
              <w:szCs w:val="22"/>
            </w:rPr>
          </w:pP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>މި</w:t>
          </w:r>
          <w:r w:rsidR="008565C8" w:rsidRPr="001164D4">
            <w:rPr>
              <w:rFonts w:ascii="Faruma" w:hAnsi="Faruma" w:cs="Faruma"/>
              <w:color w:val="000000" w:themeColor="text1"/>
              <w:sz w:val="22"/>
              <w:szCs w:val="22"/>
              <w:lang w:bidi="dv-MV"/>
            </w:rPr>
            <w:t xml:space="preserve"> 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>ފޯމުގެ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="00DA0E3C"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06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>ވަނަ ނަންބަރ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ުގައިވާ ޖަވާބާއި، މި ފޯމުގެ </w:t>
          </w:r>
          <w:r w:rsidR="00DA0E3C"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07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 ވަނަ ނަންބަރުގައިވާ މައްސަލަ ރައްދުވާ ފަރާތުން އެދޭ ގޮތް ލިޔަންވާނީ ވަކިވަކި ނުކުތާތަކަކަށް ބަހައި، މައްސަލަ ހުށަހެޅި ފަރާތުން އެކަންކަމަށް ރައްދު ދޭއިރު، އެ ނުކުތާތަކުގައިވާ ކަންކަމަށް ޙަވާލާދޭން ފަސޭހަވާ ގޮތަށް ނުކުތާތަކުގައި ނަންބަރު ޖަހައިގެންނެވެ. </w:t>
          </w:r>
        </w:p>
        <w:p w14:paraId="78104F7C" w14:textId="6BC77F10" w:rsidR="001A1A6B" w:rsidRPr="001164D4" w:rsidRDefault="008565C8" w:rsidP="00442F83">
          <w:pPr>
            <w:pStyle w:val="ListParagraph"/>
            <w:numPr>
              <w:ilvl w:val="0"/>
              <w:numId w:val="18"/>
            </w:numPr>
            <w:bidi/>
            <w:spacing w:before="120" w:after="120" w:line="276" w:lineRule="auto"/>
            <w:ind w:left="446"/>
            <w:contextualSpacing w:val="0"/>
            <w:jc w:val="both"/>
            <w:rPr>
              <w:rFonts w:ascii="Faruma" w:hAnsi="Faruma" w:cs="Faruma"/>
              <w:color w:val="000000" w:themeColor="text1"/>
              <w:sz w:val="22"/>
              <w:szCs w:val="22"/>
            </w:rPr>
          </w:pP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>މި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>ފޯމުގެ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="00DA0E3C"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08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ވަނަ ނަންބަރުގައި ބުނެފައިވާ އެންމެހައި ލިޔުންތައް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ވަކިވަކިން ފާހަގަކޮށް 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>މި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>ފޯމާއެކު ހުށަހަޅަންވާނެއެވެ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</w:rPr>
            <w:t>.</w:t>
          </w:r>
        </w:p>
        <w:p w14:paraId="724B74B1" w14:textId="3F39AABF" w:rsidR="009D4F3F" w:rsidRPr="001164D4" w:rsidRDefault="009D4F3F" w:rsidP="00BB10CD">
          <w:pPr>
            <w:pStyle w:val="ListParagraph"/>
            <w:numPr>
              <w:ilvl w:val="0"/>
              <w:numId w:val="18"/>
            </w:numPr>
            <w:bidi/>
            <w:spacing w:before="120" w:after="120" w:line="276" w:lineRule="auto"/>
            <w:ind w:left="446"/>
            <w:contextualSpacing w:val="0"/>
            <w:jc w:val="both"/>
            <w:rPr>
              <w:rFonts w:ascii="Faruma" w:hAnsi="Faruma" w:cs="Faruma"/>
              <w:color w:val="000000" w:themeColor="text1"/>
              <w:sz w:val="22"/>
              <w:szCs w:val="22"/>
            </w:rPr>
          </w:pP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އިސްތިއުނާފުކުރުމަށް އެދި ހުށަހަޅާ މައްސަލަ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ނިމިފައިވަނީ ޤާނޫނާ ޚިލާފަށް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ކަމަށް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ފެންނަ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ނުކުތާތަކުގެ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ޖަވާބު </w:t>
          </w:r>
          <w:r w:rsidR="00BB10CD"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ލިޔާ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އިރު، ހައިކޯޓުގެ ނިންމުމަށް ޙަވާލާދޭނަމަ، އެ ނިންމުން ހިމަނާފައިވާ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ޕެރެގްރާފް ނަންބަރު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 އަދި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ޞަފްޙާ ނަންބަރު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 ޖަހަންވާނެއެވެ. </w:t>
          </w:r>
        </w:p>
        <w:p w14:paraId="3898958C" w14:textId="77777777" w:rsidR="008565C8" w:rsidRPr="001164D4" w:rsidRDefault="008565C8" w:rsidP="008565C8">
          <w:pPr>
            <w:pStyle w:val="ListParagraph"/>
            <w:numPr>
              <w:ilvl w:val="0"/>
              <w:numId w:val="18"/>
            </w:numPr>
            <w:bidi/>
            <w:spacing w:before="120" w:after="120" w:line="276" w:lineRule="auto"/>
            <w:ind w:left="446"/>
            <w:contextualSpacing w:val="0"/>
            <w:jc w:val="both"/>
            <w:rPr>
              <w:rFonts w:ascii="Faruma" w:hAnsi="Faruma" w:cs="Faruma"/>
              <w:color w:val="000000" w:themeColor="text1"/>
              <w:sz w:val="22"/>
              <w:szCs w:val="22"/>
            </w:rPr>
          </w:pP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lastRenderedPageBreak/>
            <w:t>މައްސަލަ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އިގެ ޖަވާބު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ހުށަހަޅަނީ ފަރުދަކުނަމަ އެފަރާތުގެ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 އައި.ޑީ ކާޑު (ދިވެހި ރައްޔިތެއް ނޫންނަމަ ޕާސްޕޯޓުގެ ކޮޕީ)</w:t>
          </w:r>
          <w:r w:rsidRPr="001164D4">
            <w:rPr>
              <w:rFonts w:ascii="Faruma" w:hAnsi="Faruma"/>
              <w:color w:val="000000" w:themeColor="text1"/>
              <w:sz w:val="22"/>
              <w:szCs w:val="22"/>
              <w:rtl/>
            </w:rPr>
            <w:t xml:space="preserve">، 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>އަދި ޤާނޫނީ ޝަޚްޞެއްނަމަ، ސެޓްފިކެޓް އޮފް ރެޖިސްޓްރޭޝަންގެ ކޮޕީ، ޤާނޫނަކުން އުފައްދާފައިވާ އިދާރާއެއް ނަމަ އެކަން އެނގޭނެ ލިޔުމެއްގެ ކޮޕީ މި ފޯމާއެކު ހުށަހަޅަންވާނެއެވެ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</w:rPr>
            <w:t>.</w:t>
          </w:r>
        </w:p>
        <w:p w14:paraId="37C9C8BE" w14:textId="77777777" w:rsidR="00DA0E3C" w:rsidRPr="001164D4" w:rsidRDefault="008565C8" w:rsidP="008565C8">
          <w:pPr>
            <w:pStyle w:val="ListParagraph"/>
            <w:numPr>
              <w:ilvl w:val="0"/>
              <w:numId w:val="18"/>
            </w:numPr>
            <w:bidi/>
            <w:spacing w:before="120" w:after="120" w:line="276" w:lineRule="auto"/>
            <w:ind w:left="446"/>
            <w:contextualSpacing w:val="0"/>
            <w:jc w:val="both"/>
            <w:rPr>
              <w:rFonts w:ascii="Faruma" w:hAnsi="Faruma" w:cs="Faruma"/>
              <w:color w:val="000000" w:themeColor="text1"/>
              <w:sz w:val="22"/>
              <w:szCs w:val="22"/>
            </w:rPr>
          </w:pP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މި 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ފޯމާއެކު ހުށަހަޅާ ލިޔުމެއް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ނުވަތަ ލިޔުމެއްގެ ބައެއް ނަމަވެސް 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>ދިވެހި ބަ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ސް ނޫން އެހެން 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>ބަހަކުން އޮ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ވެފައި، އެ ލިޔުމެއް ނުވަތަ އެ ލިޔުމެއްގެ ބައެއްގެ ތަރުޖަމާ ހުށަހެޅުމަށް ކޯޓުން އަންގައިފިނަމަ، އެ ލިޔުމުގެ ތަރުޖަމާ ހުށަހަޅަން ވާނެއެވެ.</w:t>
          </w:r>
        </w:p>
        <w:p w14:paraId="24C64840" w14:textId="6252C874" w:rsidR="001A1A6B" w:rsidRPr="001164D4" w:rsidRDefault="00DA0E3C" w:rsidP="00DA0E3C">
          <w:pPr>
            <w:pStyle w:val="ListParagraph"/>
            <w:numPr>
              <w:ilvl w:val="0"/>
              <w:numId w:val="18"/>
            </w:numPr>
            <w:bidi/>
            <w:spacing w:before="120" w:after="120" w:line="276" w:lineRule="auto"/>
            <w:ind w:left="446"/>
            <w:contextualSpacing w:val="0"/>
            <w:jc w:val="both"/>
            <w:rPr>
              <w:rFonts w:ascii="Faruma" w:hAnsi="Faruma" w:cs="Faruma"/>
              <w:color w:val="000000" w:themeColor="text1"/>
              <w:sz w:val="22"/>
              <w:szCs w:val="22"/>
              <w:rtl/>
            </w:rPr>
          </w:pP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ފޯމު ހުށަހަޅާއިރު، ފޯމުގެ އަޞްލުގެ އިތުރުން އެ ފޯމުގެ ސޮފްޓް ކޮޕީ (އެޑިޓްކުރެވޭ އަދި އެޑިޓްނުކުރެވޭ) މި ކޯޓުގެ </w:t>
          </w:r>
          <w:hyperlink r:id="rId8" w:history="1">
            <w:r w:rsidRPr="001164D4">
              <w:rPr>
                <w:rStyle w:val="Hyperlink"/>
                <w:rFonts w:ascii="Faruma" w:hAnsi="Faruma" w:cs="Faruma"/>
                <w:color w:val="000000" w:themeColor="text1"/>
                <w:sz w:val="22"/>
                <w:szCs w:val="22"/>
                <w:lang w:val="en-US" w:bidi="dv-MV"/>
              </w:rPr>
              <w:t>registry@supremecourt.mv</w:t>
            </w:r>
          </w:hyperlink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val="en-US" w:bidi="dv-MV"/>
            </w:rPr>
            <w:t xml:space="preserve">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އީ-މެއިލް އެޑްރެސްއަށް އީ-މެއިލްކުރަންވާނެއެވެ.</w:t>
          </w:r>
        </w:p>
      </w:sdtContent>
    </w:sdt>
    <w:p w14:paraId="65CE90FF" w14:textId="77777777" w:rsidR="001A1A6B" w:rsidRPr="001164D4" w:rsidRDefault="001A1A6B" w:rsidP="001A1A6B">
      <w:pPr>
        <w:bidi/>
        <w:rPr>
          <w:rFonts w:ascii="Faruma" w:hAnsi="Faruma" w:cs="Faruma"/>
          <w:b/>
          <w:bCs/>
          <w:color w:val="000000" w:themeColor="text1"/>
          <w:sz w:val="28"/>
          <w:szCs w:val="28"/>
          <w:u w:val="single"/>
          <w:rtl/>
          <w:lang w:val="en-US" w:bidi="dv-MV"/>
        </w:rPr>
      </w:pPr>
    </w:p>
    <w:p w14:paraId="409D66FF" w14:textId="77777777" w:rsidR="001A1A6B" w:rsidRPr="001164D4" w:rsidRDefault="001A1A6B" w:rsidP="001A1A6B">
      <w:pPr>
        <w:bidi/>
        <w:rPr>
          <w:rFonts w:ascii="Faruma" w:hAnsi="Faruma" w:cs="Faruma"/>
          <w:b/>
          <w:bCs/>
          <w:color w:val="000000" w:themeColor="text1"/>
          <w:sz w:val="22"/>
          <w:szCs w:val="22"/>
          <w:u w:val="single"/>
          <w:lang w:bidi="dv-MV"/>
        </w:rPr>
      </w:pPr>
    </w:p>
    <w:sectPr w:rsidR="001A1A6B" w:rsidRPr="001164D4" w:rsidSect="000D37EC"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47EE46" w14:textId="77777777" w:rsidR="007A44B3" w:rsidRDefault="007A44B3">
      <w:r>
        <w:separator/>
      </w:r>
    </w:p>
  </w:endnote>
  <w:endnote w:type="continuationSeparator" w:id="0">
    <w:p w14:paraId="57198ADD" w14:textId="77777777" w:rsidR="007A44B3" w:rsidRDefault="007A44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AF5D9D" w14:textId="4DDAD4E2" w:rsidR="00FA671E" w:rsidRPr="003C5230" w:rsidRDefault="00FA671E" w:rsidP="00FA5EBB">
    <w:pPr>
      <w:bidi/>
      <w:jc w:val="center"/>
      <w:rPr>
        <w:rFonts w:ascii="Faruma" w:hAnsi="Faruma" w:cs="Faruma"/>
        <w:sz w:val="20"/>
        <w:szCs w:val="20"/>
      </w:rPr>
    </w:pPr>
    <w:r w:rsidRPr="003C5230">
      <w:rPr>
        <w:rFonts w:ascii="Faruma" w:hAnsi="Faruma" w:cs="Faruma"/>
        <w:noProof/>
        <w:sz w:val="20"/>
        <w:szCs w:val="20"/>
        <w:rtl/>
        <w:lang w:val="en-US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4FE96E54" wp14:editId="493A732B">
              <wp:simplePos x="0" y="0"/>
              <wp:positionH relativeFrom="column">
                <wp:posOffset>-136478</wp:posOffset>
              </wp:positionH>
              <wp:positionV relativeFrom="paragraph">
                <wp:posOffset>-44744</wp:posOffset>
              </wp:positionV>
              <wp:extent cx="5991368" cy="0"/>
              <wp:effectExtent l="0" t="0" r="28575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91368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line w14:anchorId="7533EBA9" id="Straight Connector 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75pt,-3.5pt" to="461pt,-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" strokecolor="black [3213]" strokeweight=".25pt">
              <v:stroke joinstyle="miter"/>
            </v:line>
          </w:pict>
        </mc:Fallback>
      </mc:AlternateContent>
    </w:r>
    <w:r w:rsidRPr="003C5230">
      <w:rPr>
        <w:rFonts w:ascii="Faruma" w:hAnsi="Faruma" w:cs="Faruma"/>
        <w:sz w:val="20"/>
        <w:szCs w:val="20"/>
        <w:rtl/>
        <w:lang w:bidi="dv-MV"/>
      </w:rPr>
      <w:t>ދިވެހިރާއްޖޭގެ ސުޕްރީމް ކޯޓު، އޯކިޑްމަގު، ފޯން</w:t>
    </w:r>
    <w:r w:rsidRPr="003C5230">
      <w:rPr>
        <w:rFonts w:ascii="Faruma" w:hAnsi="Faruma" w:cs="Faruma"/>
        <w:sz w:val="20"/>
        <w:szCs w:val="20"/>
        <w:rtl/>
      </w:rPr>
      <w:t xml:space="preserve">: </w:t>
    </w:r>
    <w:r w:rsidRPr="003C5230">
      <w:rPr>
        <w:rFonts w:ascii="Faruma" w:hAnsi="Faruma" w:cs="Faruma"/>
        <w:sz w:val="20"/>
        <w:szCs w:val="20"/>
      </w:rPr>
      <w:t>3009990</w:t>
    </w:r>
    <w:r w:rsidRPr="003C5230">
      <w:rPr>
        <w:rFonts w:ascii="Faruma" w:hAnsi="Faruma" w:cs="Faruma"/>
        <w:sz w:val="20"/>
        <w:szCs w:val="20"/>
        <w:rtl/>
        <w:lang w:bidi="dv-MV"/>
      </w:rPr>
      <w:t xml:space="preserve"> ފެކްސް</w:t>
    </w:r>
    <w:r w:rsidRPr="003C5230">
      <w:rPr>
        <w:rFonts w:ascii="Faruma" w:hAnsi="Faruma" w:cs="Faruma"/>
        <w:sz w:val="20"/>
        <w:szCs w:val="20"/>
        <w:rtl/>
      </w:rPr>
      <w:t xml:space="preserve">: </w:t>
    </w:r>
    <w:r w:rsidRPr="003C5230">
      <w:rPr>
        <w:rFonts w:ascii="Faruma" w:hAnsi="Faruma" w:cs="Faruma"/>
        <w:sz w:val="20"/>
        <w:szCs w:val="20"/>
      </w:rPr>
      <w:t>3008554</w:t>
    </w:r>
    <w:r w:rsidRPr="003C5230">
      <w:rPr>
        <w:rFonts w:ascii="Faruma" w:hAnsi="Faruma" w:cs="Faruma"/>
        <w:sz w:val="20"/>
        <w:szCs w:val="20"/>
        <w:rtl/>
        <w:lang w:bidi="dv-MV"/>
      </w:rPr>
      <w:t xml:space="preserve">  ވެބްސައިޓް</w:t>
    </w:r>
    <w:r w:rsidRPr="003C5230">
      <w:rPr>
        <w:rFonts w:ascii="Faruma" w:hAnsi="Faruma" w:cs="Faruma"/>
        <w:sz w:val="20"/>
        <w:szCs w:val="20"/>
        <w:rtl/>
      </w:rPr>
      <w:t>:</w:t>
    </w:r>
    <w:r w:rsidRPr="003C5230">
      <w:rPr>
        <w:rFonts w:ascii="Faruma" w:hAnsi="Faruma" w:cs="Faruma"/>
        <w:sz w:val="20"/>
        <w:szCs w:val="20"/>
        <w:rtl/>
        <w:lang w:bidi="dv-MV"/>
      </w:rPr>
      <w:t xml:space="preserve"> </w:t>
    </w:r>
    <w:r w:rsidRPr="003C5230">
      <w:rPr>
        <w:rFonts w:ascii="Faruma" w:hAnsi="Faruma" w:cs="Faruma"/>
        <w:sz w:val="20"/>
        <w:szCs w:val="20"/>
      </w:rPr>
      <w:t>www.supremecourt.mv</w:t>
    </w:r>
  </w:p>
  <w:sdt>
    <w:sdtPr>
      <w:rPr>
        <w:rFonts w:ascii="Faruma" w:hAnsi="Faruma" w:cs="Faruma"/>
        <w:sz w:val="20"/>
        <w:szCs w:val="20"/>
      </w:rPr>
      <w:id w:val="-1023398167"/>
      <w:docPartObj>
        <w:docPartGallery w:val="Page Numbers (Bottom of Page)"/>
        <w:docPartUnique/>
      </w:docPartObj>
    </w:sdtPr>
    <w:sdtEndPr/>
    <w:sdtContent>
      <w:sdt>
        <w:sdtPr>
          <w:rPr>
            <w:rFonts w:ascii="Faruma" w:hAnsi="Faruma" w:cs="Faruma"/>
            <w:sz w:val="20"/>
            <w:szCs w:val="20"/>
          </w:rPr>
          <w:id w:val="-1244639863"/>
          <w:docPartObj>
            <w:docPartGallery w:val="Page Numbers (Top of Page)"/>
            <w:docPartUnique/>
          </w:docPartObj>
        </w:sdtPr>
        <w:sdtEndPr/>
        <w:sdtContent>
          <w:p w14:paraId="10A6F607" w14:textId="12735774" w:rsidR="00FA671E" w:rsidRPr="003C5230" w:rsidRDefault="00FA671E" w:rsidP="00FA671E">
            <w:pPr>
              <w:pStyle w:val="Footer"/>
              <w:jc w:val="center"/>
              <w:rPr>
                <w:rFonts w:ascii="Faruma" w:hAnsi="Faruma" w:cs="Faruma"/>
                <w:sz w:val="20"/>
                <w:szCs w:val="20"/>
              </w:rPr>
            </w:pPr>
            <w:r w:rsidRPr="003C5230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3C5230">
              <w:rPr>
                <w:rFonts w:ascii="Faruma" w:hAnsi="Faruma" w:cs="Faruma"/>
                <w:sz w:val="20"/>
                <w:szCs w:val="20"/>
              </w:rPr>
              <w:instrText xml:space="preserve"> PAGE </w:instrTex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641952">
              <w:rPr>
                <w:rFonts w:ascii="Faruma" w:hAnsi="Faruma" w:cs="Faruma"/>
                <w:noProof/>
                <w:sz w:val="20"/>
                <w:szCs w:val="20"/>
              </w:rPr>
              <w:t>4</w: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3C5230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3C5230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ގެ</w:t>
            </w:r>
            <w:r w:rsidRPr="003C5230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3C5230">
              <w:rPr>
                <w:rFonts w:ascii="Faruma" w:hAnsi="Faruma" w:cs="Faruma"/>
                <w:sz w:val="20"/>
                <w:szCs w:val="20"/>
              </w:rPr>
              <w:instrText xml:space="preserve"> NUMPAGES  </w:instrTex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641952">
              <w:rPr>
                <w:rFonts w:ascii="Faruma" w:hAnsi="Faruma" w:cs="Faruma"/>
                <w:noProof/>
                <w:sz w:val="20"/>
                <w:szCs w:val="20"/>
              </w:rPr>
              <w:t>5</w: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3C5230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 xml:space="preserve">ސަފުހާ 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C89169" w14:textId="626380B1" w:rsidR="00FA671E" w:rsidRPr="00D22CD6" w:rsidRDefault="00FA671E" w:rsidP="00FA5EBB">
    <w:pPr>
      <w:bidi/>
      <w:jc w:val="center"/>
      <w:rPr>
        <w:rFonts w:ascii="Faruma" w:hAnsi="Faruma" w:cs="Faruma"/>
        <w:sz w:val="20"/>
        <w:szCs w:val="20"/>
      </w:rPr>
    </w:pPr>
    <w:r>
      <w:rPr>
        <w:rFonts w:ascii="Faruma" w:hAnsi="Faruma" w:cs="Faruma"/>
        <w:noProof/>
        <w:sz w:val="20"/>
        <w:szCs w:val="20"/>
        <w:rtl/>
        <w:lang w:val="en-US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6261239E" wp14:editId="43A04CEC">
              <wp:simplePos x="0" y="0"/>
              <wp:positionH relativeFrom="column">
                <wp:posOffset>-136478</wp:posOffset>
              </wp:positionH>
              <wp:positionV relativeFrom="paragraph">
                <wp:posOffset>-44744</wp:posOffset>
              </wp:positionV>
              <wp:extent cx="5991368" cy="0"/>
              <wp:effectExtent l="0" t="0" r="2857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91368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line w14:anchorId="48D2FED9" id="Straight Connector 3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75pt,-3.5pt" to="461pt,-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" strokecolor="black [3213]" strokeweight=".25pt">
              <v:stroke joinstyle="miter"/>
            </v:line>
          </w:pict>
        </mc:Fallback>
      </mc:AlternateContent>
    </w:r>
    <w:r w:rsidRPr="0096412B">
      <w:rPr>
        <w:rFonts w:ascii="Faruma" w:hAnsi="Faruma" w:cs="Faruma"/>
        <w:sz w:val="20"/>
        <w:szCs w:val="20"/>
        <w:rtl/>
        <w:lang w:bidi="dv-MV"/>
      </w:rPr>
      <w:t>ދިވެހިރާއްޖޭގެ ސުޕްރީމް ކޯޓު، އޯކިޑްމަގު، ފޯން</w:t>
    </w:r>
    <w:r w:rsidRPr="0096412B">
      <w:rPr>
        <w:rFonts w:ascii="Faruma" w:hAnsi="Faruma" w:cs="Faruma"/>
        <w:sz w:val="20"/>
        <w:szCs w:val="20"/>
        <w:rtl/>
      </w:rPr>
      <w:t xml:space="preserve">: </w:t>
    </w:r>
    <w:r w:rsidRPr="0096412B">
      <w:rPr>
        <w:rFonts w:ascii="Faruma" w:hAnsi="Faruma" w:cs="Faruma"/>
        <w:sz w:val="20"/>
        <w:szCs w:val="20"/>
      </w:rPr>
      <w:t>3009990</w:t>
    </w:r>
    <w:r w:rsidRPr="0096412B">
      <w:rPr>
        <w:rFonts w:ascii="Faruma" w:hAnsi="Faruma" w:cs="Faruma"/>
        <w:sz w:val="20"/>
        <w:szCs w:val="20"/>
        <w:rtl/>
        <w:lang w:bidi="dv-MV"/>
      </w:rPr>
      <w:t xml:space="preserve"> ފެކްސް</w:t>
    </w:r>
    <w:r w:rsidRPr="0096412B">
      <w:rPr>
        <w:rFonts w:ascii="Faruma" w:hAnsi="Faruma" w:cs="Faruma"/>
        <w:sz w:val="20"/>
        <w:szCs w:val="20"/>
        <w:rtl/>
      </w:rPr>
      <w:t xml:space="preserve">: </w:t>
    </w:r>
    <w:r w:rsidRPr="0096412B">
      <w:rPr>
        <w:rFonts w:ascii="Faruma" w:hAnsi="Faruma" w:cs="Faruma"/>
        <w:sz w:val="20"/>
        <w:szCs w:val="20"/>
      </w:rPr>
      <w:t>3008554</w:t>
    </w:r>
    <w:r w:rsidRPr="0096412B">
      <w:rPr>
        <w:rFonts w:ascii="Faruma" w:hAnsi="Faruma" w:cs="Faruma"/>
        <w:sz w:val="20"/>
        <w:szCs w:val="20"/>
        <w:rtl/>
        <w:lang w:bidi="dv-MV"/>
      </w:rPr>
      <w:t xml:space="preserve">  ވެބްސައިޓް</w:t>
    </w:r>
    <w:r w:rsidRPr="0096412B">
      <w:rPr>
        <w:rFonts w:ascii="Faruma" w:hAnsi="Faruma" w:cs="Faruma"/>
        <w:sz w:val="20"/>
        <w:szCs w:val="20"/>
        <w:rtl/>
      </w:rPr>
      <w:t>:</w:t>
    </w:r>
    <w:r>
      <w:rPr>
        <w:rFonts w:ascii="Faruma" w:hAnsi="Faruma" w:cs="Faruma" w:hint="cs"/>
        <w:sz w:val="20"/>
        <w:szCs w:val="20"/>
        <w:rtl/>
        <w:lang w:bidi="dv-MV"/>
      </w:rPr>
      <w:t xml:space="preserve"> </w:t>
    </w:r>
    <w:r w:rsidRPr="00D22CD6">
      <w:rPr>
        <w:rFonts w:ascii="Faruma" w:hAnsi="Faruma" w:cs="Faruma"/>
        <w:sz w:val="20"/>
        <w:szCs w:val="20"/>
      </w:rPr>
      <w:t>www.supremecourt.mv</w:t>
    </w:r>
  </w:p>
  <w:sdt>
    <w:sdtPr>
      <w:rPr>
        <w:rFonts w:ascii="Faruma" w:hAnsi="Faruma" w:cs="Faruma"/>
        <w:sz w:val="20"/>
        <w:szCs w:val="20"/>
      </w:rPr>
      <w:id w:val="1874039415"/>
      <w:docPartObj>
        <w:docPartGallery w:val="Page Numbers (Bottom of Page)"/>
        <w:docPartUnique/>
      </w:docPartObj>
    </w:sdtPr>
    <w:sdtEndPr/>
    <w:sdtContent>
      <w:sdt>
        <w:sdtPr>
          <w:rPr>
            <w:rFonts w:ascii="Faruma" w:hAnsi="Faruma" w:cs="Faruma"/>
            <w:sz w:val="20"/>
            <w:szCs w:val="20"/>
          </w:rPr>
          <w:id w:val="1251627468"/>
          <w:docPartObj>
            <w:docPartGallery w:val="Page Numbers (Top of Page)"/>
            <w:docPartUnique/>
          </w:docPartObj>
        </w:sdtPr>
        <w:sdtEndPr/>
        <w:sdtContent>
          <w:p w14:paraId="5B7F40BC" w14:textId="01316F0E" w:rsidR="0053623F" w:rsidRPr="00FA671E" w:rsidRDefault="00FA671E" w:rsidP="00FA671E">
            <w:pPr>
              <w:pStyle w:val="Footer"/>
              <w:jc w:val="center"/>
              <w:rPr>
                <w:rFonts w:ascii="Faruma" w:hAnsi="Faruma" w:cs="Faruma"/>
                <w:sz w:val="20"/>
                <w:szCs w:val="20"/>
              </w:rPr>
            </w:pP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begin"/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instrText xml:space="preserve"> PAGE </w:instrTex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separate"/>
            </w:r>
            <w:r w:rsidR="00641952">
              <w:rPr>
                <w:rFonts w:ascii="Faruma" w:hAnsi="Faruma" w:cs="Faruma"/>
                <w:b/>
                <w:bCs/>
                <w:noProof/>
                <w:sz w:val="20"/>
                <w:szCs w:val="20"/>
              </w:rPr>
              <w:t>3</w: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end"/>
            </w:r>
            <w:r w:rsidRPr="00FA671E">
              <w:rPr>
                <w:rFonts w:ascii="Faruma" w:hAnsi="Faruma" w:cs="Faruma"/>
                <w:sz w:val="20"/>
                <w:szCs w:val="20"/>
              </w:rPr>
              <w:t xml:space="preserve"> </w:t>
            </w: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ގެ</w:t>
            </w:r>
            <w:r w:rsidRPr="00FA671E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begin"/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instrText xml:space="preserve"> NUMPAGES  </w:instrTex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separate"/>
            </w:r>
            <w:r w:rsidR="00641952">
              <w:rPr>
                <w:rFonts w:ascii="Faruma" w:hAnsi="Faruma" w:cs="Faruma"/>
                <w:b/>
                <w:bCs/>
                <w:noProof/>
                <w:sz w:val="20"/>
                <w:szCs w:val="20"/>
              </w:rPr>
              <w:t>5</w: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 xml:space="preserve">ސަފުހާ </w:t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Faruma" w:hAnsi="Faruma" w:cs="Faruma"/>
        <w:sz w:val="20"/>
        <w:szCs w:val="20"/>
        <w:rtl/>
      </w:rPr>
      <w:id w:val="1041176138"/>
      <w:lock w:val="sdtContentLocked"/>
      <w:placeholder>
        <w:docPart w:val="33F2A063C732408D972755CF3017C88B"/>
      </w:placeholder>
      <w:group/>
    </w:sdtPr>
    <w:sdtEndPr>
      <w:rPr>
        <w:rtl w:val="0"/>
      </w:rPr>
    </w:sdtEndPr>
    <w:sdtContent>
      <w:sdt>
        <w:sdtPr>
          <w:rPr>
            <w:rFonts w:ascii="Faruma" w:hAnsi="Faruma" w:cs="Faruma"/>
            <w:sz w:val="20"/>
            <w:szCs w:val="20"/>
            <w:rtl/>
          </w:rPr>
          <w:id w:val="300123892"/>
          <w:docPartObj>
            <w:docPartGallery w:val="Page Numbers (Bottom of Page)"/>
            <w:docPartUnique/>
          </w:docPartObj>
        </w:sdtPr>
        <w:sdtEndPr>
          <w:rPr>
            <w:rtl w:val="0"/>
          </w:rPr>
        </w:sdtEndPr>
        <w:sdtContent>
          <w:sdt>
            <w:sdtPr>
              <w:rPr>
                <w:rFonts w:ascii="Faruma" w:hAnsi="Faruma" w:cs="Faruma"/>
                <w:sz w:val="20"/>
                <w:szCs w:val="20"/>
                <w:rtl/>
              </w:rPr>
              <w:id w:val="1728636285"/>
              <w:docPartObj>
                <w:docPartGallery w:val="Page Numbers (Top of Page)"/>
                <w:docPartUnique/>
              </w:docPartObj>
            </w:sdtPr>
            <w:sdtEndPr>
              <w:rPr>
                <w:rtl w:val="0"/>
              </w:rPr>
            </w:sdtEndPr>
            <w:sdtContent>
              <w:p w14:paraId="2F362C63" w14:textId="6E7D8BCE" w:rsidR="00FA671E" w:rsidRPr="00FA671E" w:rsidRDefault="00FA671E" w:rsidP="00FA5EBB">
                <w:pPr>
                  <w:bidi/>
                  <w:jc w:val="center"/>
                  <w:rPr>
                    <w:rFonts w:ascii="Faruma" w:hAnsi="Faruma" w:cs="Faruma"/>
                    <w:sz w:val="20"/>
                    <w:szCs w:val="20"/>
                  </w:rPr>
                </w:pPr>
                <w:r w:rsidRPr="00FA671E">
                  <w:rPr>
                    <w:rFonts w:ascii="Faruma" w:hAnsi="Faruma" w:cs="Faruma"/>
                    <w:noProof/>
                    <w:sz w:val="20"/>
                    <w:szCs w:val="20"/>
                    <w:rtl/>
                    <w:lang w:val="en-US"/>
                  </w:rPr>
                  <mc:AlternateContent>
                    <mc:Choice Requires="wps">
                      <w:drawing>
                        <wp:anchor distT="0" distB="0" distL="114300" distR="114300" simplePos="0" relativeHeight="251663360" behindDoc="0" locked="0" layoutInCell="1" allowOverlap="1" wp14:anchorId="3B6B632C" wp14:editId="21C86049">
                          <wp:simplePos x="0" y="0"/>
                          <wp:positionH relativeFrom="column">
                            <wp:posOffset>-136478</wp:posOffset>
                          </wp:positionH>
                          <wp:positionV relativeFrom="paragraph">
                            <wp:posOffset>-44744</wp:posOffset>
                          </wp:positionV>
                          <wp:extent cx="5991368" cy="0"/>
                          <wp:effectExtent l="0" t="0" r="28575" b="19050"/>
                          <wp:wrapNone/>
                          <wp:docPr id="2" name="Straight Connector 2"/>
                          <wp:cNvGraphicFramePr/>
                          <a:graphic xmlns:a="http://schemas.openxmlformats.org/drawingml/2006/main">
                            <a:graphicData uri="http://schemas.microsoft.com/office/word/2010/wordprocessingShape">
                              <wps:wsp>
                                <wps:cNvCnPr/>
                                <wps:spPr>
                                  <a:xfrm>
                                    <a:off x="0" y="0"/>
                                    <a:ext cx="5991368" cy="0"/>
                                  </a:xfrm>
                                  <a:prstGeom prst="line">
                                    <a:avLst/>
                                  </a:prstGeom>
                                  <a:ln w="3175"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a:graphicData>
                          </a:graphic>
                          <wp14:sizeRelH relativeFrom="margin">
                            <wp14:pctWidth>0</wp14:pctWidth>
                          </wp14:sizeRelH>
                          <wp14:sizeRelV relativeFrom="margin">
                            <wp14:pctHeight>0</wp14:pctHeight>
                          </wp14:sizeRelV>
                        </wp:anchor>
                      </w:drawing>
                    </mc:Choice>
    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    <w:pict>
                        <v:line w14:anchorId="2020DF8D" id="Straight Connector 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75pt,-3.5pt" to="461pt,-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" strokecolor="black [3213]" strokeweight=".25pt">
                          <v:stroke joinstyle="miter"/>
                        </v:line>
                      </w:pict>
                    </mc:Fallback>
                  </mc:AlternateContent>
                </w:r>
                <w:r w:rsidRPr="00FA671E">
                  <w:rPr>
                    <w:rFonts w:ascii="Faruma" w:hAnsi="Faruma" w:cs="Faruma"/>
                    <w:sz w:val="20"/>
                    <w:szCs w:val="20"/>
                    <w:rtl/>
                    <w:lang w:bidi="dv-MV"/>
                  </w:rPr>
                  <w:t>ދިވެހިރާއްޖޭގެ ސުޕްރީމް ކޯޓު، އޯކިޑްމަގު، ފޯން</w:t>
                </w:r>
                <w:r w:rsidRPr="00FA671E">
                  <w:rPr>
                    <w:rFonts w:ascii="Faruma" w:hAnsi="Faruma" w:cs="Faruma"/>
                    <w:sz w:val="20"/>
                    <w:szCs w:val="20"/>
                    <w:rtl/>
                  </w:rPr>
                  <w:t xml:space="preserve">: </w:t>
                </w:r>
                <w:r w:rsidRPr="00FA671E">
                  <w:rPr>
                    <w:rFonts w:ascii="Faruma" w:hAnsi="Faruma" w:cs="Faruma"/>
                    <w:sz w:val="20"/>
                    <w:szCs w:val="20"/>
                  </w:rPr>
                  <w:t>3009990</w:t>
                </w:r>
                <w:r w:rsidRPr="00FA671E">
                  <w:rPr>
                    <w:rFonts w:ascii="Faruma" w:hAnsi="Faruma" w:cs="Faruma"/>
                    <w:sz w:val="20"/>
                    <w:szCs w:val="20"/>
                    <w:rtl/>
                    <w:lang w:bidi="dv-MV"/>
                  </w:rPr>
                  <w:t xml:space="preserve"> ފެކްސް</w:t>
                </w:r>
                <w:r w:rsidRPr="00FA671E">
                  <w:rPr>
                    <w:rFonts w:ascii="Faruma" w:hAnsi="Faruma" w:cs="Faruma"/>
                    <w:sz w:val="20"/>
                    <w:szCs w:val="20"/>
                    <w:rtl/>
                  </w:rPr>
                  <w:t xml:space="preserve">: </w:t>
                </w:r>
                <w:r w:rsidRPr="00FA671E">
                  <w:rPr>
                    <w:rFonts w:ascii="Faruma" w:hAnsi="Faruma" w:cs="Faruma"/>
                    <w:sz w:val="20"/>
                    <w:szCs w:val="20"/>
                  </w:rPr>
                  <w:t>3008554</w:t>
                </w:r>
                <w:r w:rsidRPr="00FA671E">
                  <w:rPr>
                    <w:rFonts w:ascii="Faruma" w:hAnsi="Faruma" w:cs="Faruma"/>
                    <w:sz w:val="20"/>
                    <w:szCs w:val="20"/>
                    <w:rtl/>
                    <w:lang w:bidi="dv-MV"/>
                  </w:rPr>
                  <w:t xml:space="preserve">  ވެބްސައިޓް</w:t>
                </w:r>
                <w:r w:rsidRPr="00FA671E">
                  <w:rPr>
                    <w:rFonts w:ascii="Faruma" w:hAnsi="Faruma" w:cs="Faruma"/>
                    <w:sz w:val="20"/>
                    <w:szCs w:val="20"/>
                    <w:rtl/>
                  </w:rPr>
                  <w:t>:</w:t>
                </w:r>
                <w:r w:rsidRPr="00FA671E">
                  <w:rPr>
                    <w:rFonts w:ascii="Faruma" w:hAnsi="Faruma" w:cs="Faruma"/>
                    <w:sz w:val="20"/>
                    <w:szCs w:val="20"/>
                    <w:rtl/>
                    <w:lang w:bidi="dv-MV"/>
                  </w:rPr>
                  <w:t xml:space="preserve"> </w:t>
                </w:r>
                <w:r w:rsidRPr="00FA671E">
                  <w:rPr>
                    <w:rFonts w:ascii="Faruma" w:hAnsi="Faruma" w:cs="Faruma"/>
                    <w:sz w:val="20"/>
                    <w:szCs w:val="20"/>
                  </w:rPr>
                  <w:t>www.supremecourt.mv</w:t>
                </w:r>
              </w:p>
              <w:p w14:paraId="4C5196F9" w14:textId="4A5EA356" w:rsidR="00FA671E" w:rsidRPr="00FA671E" w:rsidRDefault="00FA671E" w:rsidP="00FA671E">
                <w:pPr>
                  <w:pStyle w:val="Footer"/>
                  <w:jc w:val="center"/>
                  <w:rPr>
                    <w:rFonts w:ascii="Faruma" w:hAnsi="Faruma" w:cs="Faruma"/>
                    <w:sz w:val="20"/>
                    <w:szCs w:val="20"/>
                  </w:rPr>
                </w:pPr>
                <w:r w:rsidRPr="00FA671E">
                  <w:rPr>
                    <w:rFonts w:ascii="Faruma" w:hAnsi="Faruma" w:cs="Faruma"/>
                    <w:sz w:val="20"/>
                    <w:szCs w:val="20"/>
                  </w:rPr>
                  <w:fldChar w:fldCharType="begin"/>
                </w:r>
                <w:r w:rsidRPr="00FA671E">
                  <w:rPr>
                    <w:rFonts w:ascii="Faruma" w:hAnsi="Faruma" w:cs="Faruma"/>
                    <w:sz w:val="20"/>
                    <w:szCs w:val="20"/>
                  </w:rPr>
                  <w:instrText xml:space="preserve"> PAGE </w:instrText>
                </w:r>
                <w:r w:rsidRPr="00FA671E">
                  <w:rPr>
                    <w:rFonts w:ascii="Faruma" w:hAnsi="Faruma" w:cs="Faruma"/>
                    <w:sz w:val="20"/>
                    <w:szCs w:val="20"/>
                  </w:rPr>
                  <w:fldChar w:fldCharType="separate"/>
                </w:r>
                <w:r w:rsidR="00641952">
                  <w:rPr>
                    <w:rFonts w:ascii="Faruma" w:hAnsi="Faruma" w:cs="Faruma"/>
                    <w:noProof/>
                    <w:sz w:val="20"/>
                    <w:szCs w:val="20"/>
                  </w:rPr>
                  <w:t>1</w:t>
                </w:r>
                <w:r w:rsidRPr="00FA671E">
                  <w:rPr>
                    <w:rFonts w:ascii="Faruma" w:hAnsi="Faruma" w:cs="Faruma"/>
                    <w:sz w:val="20"/>
                    <w:szCs w:val="20"/>
                  </w:rPr>
                  <w:fldChar w:fldCharType="end"/>
                </w:r>
                <w:r w:rsidRPr="00FA671E">
                  <w:rPr>
                    <w:rFonts w:ascii="Faruma" w:hAnsi="Faruma" w:cs="Faruma"/>
                    <w:sz w:val="20"/>
                    <w:szCs w:val="20"/>
                  </w:rPr>
                  <w:t xml:space="preserve"> </w:t>
                </w:r>
                <w:r w:rsidRPr="00FA671E">
                  <w:rPr>
                    <w:rFonts w:ascii="Faruma" w:hAnsi="Faruma" w:cs="Faruma" w:hint="cs"/>
                    <w:sz w:val="20"/>
                    <w:szCs w:val="20"/>
                    <w:rtl/>
                    <w:lang w:bidi="dv-MV"/>
                  </w:rPr>
                  <w:t>ގެ</w:t>
                </w:r>
                <w:r w:rsidRPr="00FA671E">
                  <w:rPr>
                    <w:rFonts w:ascii="Faruma" w:hAnsi="Faruma" w:cs="Faruma"/>
                    <w:sz w:val="20"/>
                    <w:szCs w:val="20"/>
                  </w:rPr>
                  <w:t xml:space="preserve"> </w:t>
                </w:r>
                <w:r w:rsidRPr="00FA671E">
                  <w:rPr>
                    <w:rFonts w:ascii="Faruma" w:hAnsi="Faruma" w:cs="Faruma"/>
                    <w:sz w:val="20"/>
                    <w:szCs w:val="20"/>
                  </w:rPr>
                  <w:fldChar w:fldCharType="begin"/>
                </w:r>
                <w:r w:rsidRPr="00FA671E">
                  <w:rPr>
                    <w:rFonts w:ascii="Faruma" w:hAnsi="Faruma" w:cs="Faruma"/>
                    <w:sz w:val="20"/>
                    <w:szCs w:val="20"/>
                  </w:rPr>
                  <w:instrText xml:space="preserve"> NUMPAGES  </w:instrText>
                </w:r>
                <w:r w:rsidRPr="00FA671E">
                  <w:rPr>
                    <w:rFonts w:ascii="Faruma" w:hAnsi="Faruma" w:cs="Faruma"/>
                    <w:sz w:val="20"/>
                    <w:szCs w:val="20"/>
                  </w:rPr>
                  <w:fldChar w:fldCharType="separate"/>
                </w:r>
                <w:r w:rsidR="00641952">
                  <w:rPr>
                    <w:rFonts w:ascii="Faruma" w:hAnsi="Faruma" w:cs="Faruma"/>
                    <w:noProof/>
                    <w:sz w:val="20"/>
                    <w:szCs w:val="20"/>
                  </w:rPr>
                  <w:t>5</w:t>
                </w:r>
                <w:r w:rsidRPr="00FA671E">
                  <w:rPr>
                    <w:rFonts w:ascii="Faruma" w:hAnsi="Faruma" w:cs="Faruma"/>
                    <w:sz w:val="20"/>
                    <w:szCs w:val="20"/>
                  </w:rPr>
                  <w:fldChar w:fldCharType="end"/>
                </w:r>
                <w:r w:rsidRPr="00FA671E">
                  <w:rPr>
                    <w:rFonts w:ascii="Faruma" w:hAnsi="Faruma" w:cs="Faruma" w:hint="cs"/>
                    <w:sz w:val="20"/>
                    <w:szCs w:val="20"/>
                    <w:rtl/>
                    <w:lang w:bidi="dv-MV"/>
                  </w:rPr>
                  <w:t xml:space="preserve">ސަފުހާ </w:t>
                </w:r>
              </w:p>
            </w:sdtContent>
          </w:sdt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B12415" w14:textId="77777777" w:rsidR="007A44B3" w:rsidRDefault="007A44B3">
      <w:r>
        <w:separator/>
      </w:r>
    </w:p>
  </w:footnote>
  <w:footnote w:type="continuationSeparator" w:id="0">
    <w:p w14:paraId="614BFEED" w14:textId="77777777" w:rsidR="007A44B3" w:rsidRDefault="007A44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Faruma" w:hAnsi="Faruma" w:cs="Faruma"/>
        <w:sz w:val="40"/>
        <w:szCs w:val="40"/>
        <w:rtl/>
        <w:lang w:val="en-US" w:bidi="dv-MV"/>
      </w:rPr>
      <w:id w:val="-615219565"/>
      <w:lock w:val="sdtContentLocked"/>
      <w:placeholder>
        <w:docPart w:val="33F2A063C732408D972755CF3017C88B"/>
      </w:placeholder>
      <w:group/>
    </w:sdtPr>
    <w:sdtEndPr>
      <w:rPr>
        <w:rFonts w:hint="cs"/>
        <w:b/>
        <w:bCs/>
        <w:sz w:val="26"/>
        <w:szCs w:val="26"/>
      </w:rPr>
    </w:sdtEndPr>
    <w:sdtContent>
      <w:p w14:paraId="1AF7C804" w14:textId="77777777" w:rsidR="000D37EC" w:rsidRPr="008C5F0A" w:rsidRDefault="000D37EC" w:rsidP="003F63A5">
        <w:pPr>
          <w:bidi/>
          <w:jc w:val="center"/>
          <w:rPr>
            <w:rFonts w:ascii="Faruma" w:hAnsi="Faruma" w:cs="Faruma"/>
            <w:sz w:val="40"/>
            <w:szCs w:val="40"/>
            <w:lang w:val="en-US" w:bidi="dv-MV"/>
          </w:rPr>
        </w:pPr>
        <w:r>
          <w:rPr>
            <w:noProof/>
            <w:lang w:val="en-US"/>
          </w:rPr>
          <w:drawing>
            <wp:anchor distT="0" distB="0" distL="114300" distR="114300" simplePos="0" relativeHeight="251672576" behindDoc="0" locked="0" layoutInCell="1" allowOverlap="1" wp14:anchorId="77B3E27B" wp14:editId="4B048657">
              <wp:simplePos x="0" y="0"/>
              <wp:positionH relativeFrom="margin">
                <wp:posOffset>72745</wp:posOffset>
              </wp:positionH>
              <wp:positionV relativeFrom="paragraph">
                <wp:posOffset>495401</wp:posOffset>
              </wp:positionV>
              <wp:extent cx="621792" cy="599270"/>
              <wp:effectExtent l="0" t="0" r="6985" b="0"/>
              <wp:wrapNone/>
              <wp:docPr id="6" name="Picture 6" descr="Logo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2" descr="Logo"/>
                      <pic:cNvPicPr>
                        <a:picLocks noChangeAspect="1" noChangeArrowheads="1"/>
                      </pic:cNvPicPr>
                    </pic:nvPicPr>
                    <pic:blipFill>
                      <a:blip r:embed="rId1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21792" cy="59927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DA2784">
          <w:rPr>
            <w:rFonts w:ascii="Calibri" w:eastAsia="Calibri" w:hAnsi="Calibri" w:cs="Arial"/>
            <w:noProof/>
            <w:sz w:val="22"/>
            <w:szCs w:val="22"/>
            <w:lang w:val="en-US"/>
          </w:rPr>
          <w:drawing>
            <wp:anchor distT="0" distB="0" distL="114300" distR="114300" simplePos="0" relativeHeight="251673600" behindDoc="0" locked="0" layoutInCell="1" allowOverlap="1" wp14:anchorId="07A2829D" wp14:editId="00796DB2">
              <wp:simplePos x="0" y="0"/>
              <wp:positionH relativeFrom="margin">
                <wp:posOffset>2596744</wp:posOffset>
              </wp:positionH>
              <wp:positionV relativeFrom="paragraph">
                <wp:posOffset>500482</wp:posOffset>
              </wp:positionV>
              <wp:extent cx="577901" cy="593573"/>
              <wp:effectExtent l="0" t="0" r="0" b="0"/>
              <wp:wrapNone/>
              <wp:docPr id="7" name="Picture 7" descr="nishan-png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6" descr="nishan-png8"/>
                      <pic:cNvPicPr>
                        <a:picLocks noChangeAspect="1" noChangeArrowheads="1"/>
                      </pic:cNvPicPr>
                    </pic:nvPicPr>
                    <pic:blipFill>
                      <a:blip r:embed="rId2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77901" cy="59357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sdt>
          <w:sdtPr>
            <w:rPr>
              <w:rFonts w:ascii="Faruma" w:hAnsi="Faruma" w:cs="Faruma"/>
              <w:sz w:val="40"/>
              <w:szCs w:val="40"/>
              <w:rtl/>
              <w:lang w:val="en-US" w:bidi="dv-MV"/>
            </w:rPr>
            <w:id w:val="1555126044"/>
            <w:lock w:val="contentLocked"/>
            <w:placeholder>
              <w:docPart w:val="E37BE57615E741108E4E06C8D63E4FD6"/>
            </w:placeholder>
            <w:text/>
          </w:sdtPr>
          <w:sdtEndPr/>
          <w:sdtContent>
            <w:r w:rsidRPr="008C5F0A">
              <w:rPr>
                <w:rFonts w:ascii="Faruma" w:hAnsi="Faruma" w:cs="Faruma"/>
                <w:sz w:val="40"/>
                <w:szCs w:val="40"/>
                <w:lang w:val="en-US" w:bidi="dv-MV"/>
              </w:rPr>
              <w:t>`</w:t>
            </w:r>
          </w:sdtContent>
        </w:sdt>
      </w:p>
      <w:sdt>
        <w:sdtPr>
          <w:rPr>
            <w:rFonts w:ascii="Faruma" w:hAnsi="Faruma" w:cs="Faruma" w:hint="cs"/>
            <w:b/>
            <w:bCs/>
            <w:sz w:val="32"/>
            <w:szCs w:val="32"/>
            <w:rtl/>
            <w:lang w:val="en-US" w:bidi="dv-MV"/>
          </w:rPr>
          <w:id w:val="618344041"/>
          <w:lock w:val="contentLocked"/>
          <w:placeholder>
            <w:docPart w:val="E37BE57615E741108E4E06C8D63E4FD6"/>
          </w:placeholder>
          <w:text/>
        </w:sdtPr>
        <w:sdtEndPr/>
        <w:sdtContent>
          <w:p w14:paraId="2EC10471" w14:textId="77777777" w:rsidR="000D37EC" w:rsidRPr="00753111" w:rsidRDefault="000D37EC" w:rsidP="003F63A5">
            <w:pPr>
              <w:bidi/>
              <w:spacing w:line="276" w:lineRule="auto"/>
              <w:ind w:right="540"/>
              <w:rPr>
                <w:rFonts w:ascii="Faruma" w:hAnsi="Faruma" w:cs="MV Boli"/>
                <w:b/>
                <w:bCs/>
                <w:sz w:val="28"/>
                <w:szCs w:val="28"/>
                <w:rtl/>
                <w:lang w:val="en-US" w:bidi="dv-MV"/>
              </w:rPr>
            </w:pPr>
            <w:r>
              <w:rPr>
                <w:rFonts w:ascii="Faruma" w:hAnsi="Faruma" w:cs="Faruma" w:hint="cs"/>
                <w:b/>
                <w:bCs/>
                <w:sz w:val="32"/>
                <w:szCs w:val="32"/>
                <w:rtl/>
                <w:lang w:val="en-US" w:bidi="dv-MV"/>
              </w:rPr>
              <w:t>ދިވެހިރާއްޖޭގެ ސުޕްރީމް ކޯޓު</w:t>
            </w:r>
          </w:p>
        </w:sdtContent>
      </w:sdt>
      <w:p w14:paraId="3DD4255D" w14:textId="77777777" w:rsidR="000D37EC" w:rsidRDefault="0005263D" w:rsidP="003F63A5">
        <w:pPr>
          <w:tabs>
            <w:tab w:val="right" w:pos="630"/>
          </w:tabs>
          <w:bidi/>
          <w:spacing w:line="276" w:lineRule="auto"/>
          <w:ind w:left="-57" w:right="540"/>
          <w:rPr>
            <w:rFonts w:ascii="Faruma" w:hAnsi="Faruma" w:cs="Faruma"/>
            <w:b/>
            <w:bCs/>
            <w:sz w:val="26"/>
            <w:szCs w:val="26"/>
            <w:rtl/>
            <w:lang w:val="en-US" w:bidi="dv-MV"/>
          </w:rPr>
        </w:pPr>
        <w:r>
          <w:rPr>
            <w:noProof/>
            <w:lang w:val="en-US"/>
          </w:rPr>
          <mc:AlternateContent>
            <mc:Choice Requires="wps">
              <w:drawing>
                <wp:anchor distT="45720" distB="45720" distL="114300" distR="114300" simplePos="0" relativeHeight="251675648" behindDoc="0" locked="0" layoutInCell="1" allowOverlap="1" wp14:anchorId="4D720308" wp14:editId="4DB2FA62">
                  <wp:simplePos x="0" y="0"/>
                  <wp:positionH relativeFrom="margin">
                    <wp:posOffset>-112196</wp:posOffset>
                  </wp:positionH>
                  <wp:positionV relativeFrom="paragraph">
                    <wp:posOffset>323570</wp:posOffset>
                  </wp:positionV>
                  <wp:extent cx="964888" cy="443176"/>
                  <wp:effectExtent l="0" t="0" r="0" b="0"/>
                  <wp:wrapNone/>
                  <wp:docPr id="1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964888" cy="4431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F228712" w14:textId="4FDF0FC6" w:rsidR="0005263D" w:rsidRPr="00553D44" w:rsidRDefault="0005263D" w:rsidP="0005263D">
                              <w:pPr>
                                <w:jc w:val="center"/>
                                <w:rPr>
                                  <w:rFonts w:asciiTheme="majorBidi" w:hAnsiTheme="majorBidi" w:cstheme="majorBidi"/>
                                  <w:color w:val="808080" w:themeColor="background1" w:themeShade="80"/>
                                </w:rPr>
                              </w:pPr>
                              <w:r w:rsidRPr="00553D44">
                                <w:rPr>
                                  <w:rFonts w:asciiTheme="majorBidi" w:hAnsiTheme="majorBidi" w:cstheme="majorBidi"/>
                                  <w:color w:val="808080" w:themeColor="background1" w:themeShade="80"/>
                                </w:rPr>
                                <w:t>SC</w:t>
                              </w:r>
                              <w:r w:rsidR="00E70AD7" w:rsidRPr="00553D44">
                                <w:rPr>
                                  <w:rFonts w:asciiTheme="majorBidi" w:hAnsiTheme="majorBidi" w:cstheme="majorBidi"/>
                                  <w:color w:val="808080" w:themeColor="background1" w:themeShade="80"/>
                                </w:rPr>
                                <w:t>-</w:t>
                              </w:r>
                              <w:r w:rsidRPr="00553D44">
                                <w:rPr>
                                  <w:rFonts w:asciiTheme="majorBidi" w:hAnsiTheme="majorBidi" w:cstheme="majorBidi"/>
                                  <w:color w:val="808080" w:themeColor="background1" w:themeShade="80"/>
                                </w:rPr>
                                <w:t>0</w:t>
                              </w:r>
                              <w:r w:rsidR="00E70AD7" w:rsidRPr="00553D44">
                                <w:rPr>
                                  <w:rFonts w:asciiTheme="majorBidi" w:hAnsiTheme="majorBidi" w:cstheme="majorBidi"/>
                                  <w:color w:val="808080" w:themeColor="background1" w:themeShade="80"/>
                                </w:rPr>
                                <w:t>8</w:t>
                              </w:r>
                            </w:p>
                            <w:p w14:paraId="4AA5E16C" w14:textId="2BCEB161" w:rsidR="005E0819" w:rsidRPr="00553D44" w:rsidRDefault="003A7F36" w:rsidP="005E0819">
                              <w:pPr>
                                <w:jc w:val="center"/>
                                <w:rPr>
                                  <w:rFonts w:asciiTheme="majorBidi" w:hAnsiTheme="majorBidi" w:cs="MV Boli"/>
                                  <w:color w:val="808080" w:themeColor="background1" w:themeShade="80"/>
                                  <w:sz w:val="20"/>
                                  <w:szCs w:val="20"/>
                                  <w:lang w:bidi="dv-MV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t>v1.2</w:t>
                              </w:r>
                            </w:p>
                            <w:p w14:paraId="3B6CEEF4" w14:textId="77777777" w:rsidR="005E0819" w:rsidRPr="0005263D" w:rsidRDefault="005E0819" w:rsidP="0005263D">
                              <w:pPr>
                                <w:jc w:val="center"/>
                                <w:rPr>
                                  <w:rFonts w:asciiTheme="majorBidi" w:hAnsiTheme="majorBidi" w:cstheme="majorBidi"/>
                                  <w:color w:val="A6A6A6" w:themeColor="background1" w:themeShade="A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4D720308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left:0;text-align:left;margin-left:-8.85pt;margin-top:25.5pt;width:76pt;height:34.9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" filled="f" stroked="f">
                  <v:textbox>
                    <w:txbxContent>
                      <w:p w14:paraId="1F228712" w14:textId="4FDF0FC6" w:rsidR="0005263D" w:rsidRPr="00553D44" w:rsidRDefault="0005263D" w:rsidP="0005263D">
                        <w:pPr>
                          <w:jc w:val="center"/>
                          <w:rPr>
                            <w:rFonts w:asciiTheme="majorBidi" w:hAnsiTheme="majorBidi" w:cstheme="majorBidi"/>
                            <w:color w:val="808080" w:themeColor="background1" w:themeShade="80"/>
                          </w:rPr>
                        </w:pPr>
                        <w:r w:rsidRPr="00553D44">
                          <w:rPr>
                            <w:rFonts w:asciiTheme="majorBidi" w:hAnsiTheme="majorBidi" w:cstheme="majorBidi"/>
                            <w:color w:val="808080" w:themeColor="background1" w:themeShade="80"/>
                          </w:rPr>
                          <w:t>SC</w:t>
                        </w:r>
                        <w:r w:rsidR="00E70AD7" w:rsidRPr="00553D44">
                          <w:rPr>
                            <w:rFonts w:asciiTheme="majorBidi" w:hAnsiTheme="majorBidi" w:cstheme="majorBidi"/>
                            <w:color w:val="808080" w:themeColor="background1" w:themeShade="80"/>
                          </w:rPr>
                          <w:t>-</w:t>
                        </w:r>
                        <w:r w:rsidRPr="00553D44">
                          <w:rPr>
                            <w:rFonts w:asciiTheme="majorBidi" w:hAnsiTheme="majorBidi" w:cstheme="majorBidi"/>
                            <w:color w:val="808080" w:themeColor="background1" w:themeShade="80"/>
                          </w:rPr>
                          <w:t>0</w:t>
                        </w:r>
                        <w:r w:rsidR="00E70AD7" w:rsidRPr="00553D44">
                          <w:rPr>
                            <w:rFonts w:asciiTheme="majorBidi" w:hAnsiTheme="majorBidi" w:cstheme="majorBidi"/>
                            <w:color w:val="808080" w:themeColor="background1" w:themeShade="80"/>
                          </w:rPr>
                          <w:t>8</w:t>
                        </w:r>
                      </w:p>
                      <w:p w14:paraId="4AA5E16C" w14:textId="2BCEB161" w:rsidR="005E0819" w:rsidRPr="00553D44" w:rsidRDefault="003A7F36" w:rsidP="005E0819">
                        <w:pPr>
                          <w:jc w:val="center"/>
                          <w:rPr>
                            <w:rFonts w:asciiTheme="majorBidi" w:hAnsiTheme="majorBidi" w:cs="MV Boli"/>
                            <w:color w:val="808080" w:themeColor="background1" w:themeShade="80"/>
                            <w:sz w:val="20"/>
                            <w:szCs w:val="20"/>
                            <w:lang w:bidi="dv-MV"/>
                          </w:rPr>
                        </w:pPr>
                        <w:r>
                          <w:rPr>
                            <w:rFonts w:asciiTheme="majorBidi" w:hAnsiTheme="majorBidi" w:cstheme="majorBidi"/>
                            <w:color w:val="808080" w:themeColor="background1" w:themeShade="80"/>
                            <w:sz w:val="20"/>
                            <w:szCs w:val="20"/>
                          </w:rPr>
                          <w:t>v1.2</w:t>
                        </w:r>
                      </w:p>
                      <w:p w14:paraId="3B6CEEF4" w14:textId="77777777" w:rsidR="005E0819" w:rsidRPr="0005263D" w:rsidRDefault="005E0819" w:rsidP="0005263D">
                        <w:pPr>
                          <w:jc w:val="center"/>
                          <w:rPr>
                            <w:rFonts w:asciiTheme="majorBidi" w:hAnsiTheme="majorBidi" w:cstheme="majorBidi"/>
                            <w:color w:val="A6A6A6" w:themeColor="background1" w:themeShade="A6"/>
                          </w:rPr>
                        </w:pPr>
                      </w:p>
                    </w:txbxContent>
                  </v:textbox>
                  <w10:wrap anchorx="margin"/>
                </v:shape>
              </w:pict>
            </mc:Fallback>
          </mc:AlternateContent>
        </w:r>
        <w:r w:rsidR="000D37EC">
          <w:rPr>
            <w:rFonts w:ascii="Faruma" w:hAnsi="Faruma" w:cs="Faruma"/>
            <w:b/>
            <w:bCs/>
            <w:sz w:val="26"/>
            <w:szCs w:val="26"/>
            <w:rtl/>
            <w:lang w:val="en-US" w:bidi="dv-MV"/>
          </w:rPr>
          <w:tab/>
        </w:r>
        <w:sdt>
          <w:sdtPr>
            <w:rPr>
              <w:rFonts w:ascii="Faruma" w:hAnsi="Faruma" w:cs="Faruma"/>
              <w:b/>
              <w:bCs/>
              <w:sz w:val="26"/>
              <w:szCs w:val="26"/>
              <w:rtl/>
              <w:lang w:val="en-US" w:bidi="dv-MV"/>
            </w:rPr>
            <w:id w:val="-989331487"/>
            <w:lock w:val="contentLocked"/>
            <w:placeholder>
              <w:docPart w:val="E37BE57615E741108E4E06C8D63E4FD6"/>
            </w:placeholder>
            <w:text/>
          </w:sdtPr>
          <w:sdtEndPr>
            <w:rPr>
              <w:rFonts w:hint="cs"/>
            </w:rPr>
          </w:sdtEndPr>
          <w:sdtContent>
            <w:r w:rsidR="000D37EC">
              <w:rPr>
                <w:rFonts w:ascii="Faruma" w:hAnsi="Faruma" w:cs="Faruma"/>
                <w:b/>
                <w:bCs/>
                <w:sz w:val="26"/>
                <w:szCs w:val="26"/>
                <w:rtl/>
                <w:lang w:val="en-US" w:bidi="dv-MV"/>
              </w:rPr>
              <w:tab/>
            </w:r>
            <w:r w:rsidR="000D37EC">
              <w:rPr>
                <w:rFonts w:ascii="Faruma" w:hAnsi="Faruma" w:cs="Faruma" w:hint="cs"/>
                <w:b/>
                <w:bCs/>
                <w:sz w:val="26"/>
                <w:szCs w:val="26"/>
                <w:rtl/>
                <w:lang w:val="en-US" w:bidi="dv-MV"/>
              </w:rPr>
              <w:t>މާލެ،</w:t>
            </w:r>
          </w:sdtContent>
        </w:sdt>
      </w:p>
      <w:sdt>
        <w:sdtPr>
          <w:rPr>
            <w:rFonts w:ascii="Faruma" w:hAnsi="Faruma" w:cs="Faruma" w:hint="cs"/>
            <w:b/>
            <w:bCs/>
            <w:sz w:val="26"/>
            <w:szCs w:val="26"/>
            <w:rtl/>
            <w:lang w:val="en-US" w:bidi="dv-MV"/>
          </w:rPr>
          <w:id w:val="-994874372"/>
          <w:lock w:val="contentLocked"/>
          <w:placeholder>
            <w:docPart w:val="E37BE57615E741108E4E06C8D63E4FD6"/>
          </w:placeholder>
          <w:text/>
        </w:sdtPr>
        <w:sdtEndPr/>
        <w:sdtContent>
          <w:p w14:paraId="0EAA311D" w14:textId="77777777" w:rsidR="000D37EC" w:rsidRPr="000D37EC" w:rsidRDefault="000D37EC" w:rsidP="000D37EC">
            <w:pPr>
              <w:tabs>
                <w:tab w:val="right" w:pos="630"/>
              </w:tabs>
              <w:bidi/>
              <w:spacing w:line="276" w:lineRule="auto"/>
              <w:ind w:left="-57" w:right="540"/>
              <w:rPr>
                <w:rFonts w:ascii="Faruma" w:hAnsi="Faruma" w:cs="Faruma"/>
                <w:b/>
                <w:bCs/>
                <w:sz w:val="26"/>
                <w:szCs w:val="26"/>
                <w:lang w:val="en-US" w:bidi="dv-MV"/>
              </w:rPr>
            </w:pPr>
            <w:r>
              <w:rPr>
                <w:rFonts w:ascii="Faruma" w:hAnsi="Faruma" w:cs="Faruma" w:hint="cs"/>
                <w:b/>
                <w:bCs/>
                <w:sz w:val="26"/>
                <w:szCs w:val="26"/>
                <w:rtl/>
                <w:lang w:val="en-US" w:bidi="dv-MV"/>
              </w:rPr>
              <w:t xml:space="preserve">    </w:t>
            </w:r>
            <w:r>
              <w:rPr>
                <w:rFonts w:ascii="Faruma" w:hAnsi="Faruma" w:cs="Faruma"/>
                <w:b/>
                <w:bCs/>
                <w:sz w:val="26"/>
                <w:szCs w:val="26"/>
                <w:rtl/>
                <w:lang w:val="en-US" w:bidi="dv-MV"/>
              </w:rPr>
              <w:tab/>
            </w:r>
            <w:r>
              <w:rPr>
                <w:rFonts w:ascii="Faruma" w:hAnsi="Faruma" w:cs="Faruma" w:hint="cs"/>
                <w:b/>
                <w:bCs/>
                <w:sz w:val="26"/>
                <w:szCs w:val="26"/>
                <w:rtl/>
                <w:lang w:val="en-US" w:bidi="dv-MV"/>
              </w:rPr>
              <w:t>ދިވެހިރާއްޖެ.</w:t>
            </w:r>
          </w:p>
        </w:sdtContent>
      </w:sdt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087EB6"/>
    <w:multiLevelType w:val="hybridMultilevel"/>
    <w:tmpl w:val="78222E3C"/>
    <w:lvl w:ilvl="0" w:tplc="3FF4C4DA">
      <w:start w:val="8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2799A"/>
    <w:multiLevelType w:val="hybridMultilevel"/>
    <w:tmpl w:val="64C693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220D64"/>
    <w:multiLevelType w:val="hybridMultilevel"/>
    <w:tmpl w:val="0F0ED8B4"/>
    <w:lvl w:ilvl="0" w:tplc="0EB6B674">
      <w:start w:val="1"/>
      <w:numFmt w:val="decimal"/>
      <w:lvlText w:val="%1."/>
      <w:lvlJc w:val="left"/>
      <w:pPr>
        <w:ind w:left="450" w:hanging="360"/>
      </w:pPr>
      <w:rPr>
        <w:rFonts w:ascii="Faruma" w:hAnsi="Faruma" w:cs="Faruma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0C2231F9"/>
    <w:multiLevelType w:val="hybridMultilevel"/>
    <w:tmpl w:val="C852A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776A4F"/>
    <w:multiLevelType w:val="hybridMultilevel"/>
    <w:tmpl w:val="5D4C9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E31C85"/>
    <w:multiLevelType w:val="hybridMultilevel"/>
    <w:tmpl w:val="02A4A800"/>
    <w:lvl w:ilvl="0" w:tplc="7B6C741E">
      <w:numFmt w:val="bullet"/>
      <w:lvlText w:val=""/>
      <w:lvlJc w:val="left"/>
      <w:pPr>
        <w:ind w:left="423" w:hanging="360"/>
      </w:pPr>
      <w:rPr>
        <w:rFonts w:ascii="Symbol" w:eastAsia="Times New Roman" w:hAnsi="Symbol" w:cs="Faruma" w:hint="default"/>
      </w:rPr>
    </w:lvl>
    <w:lvl w:ilvl="1" w:tplc="04090003" w:tentative="1">
      <w:start w:val="1"/>
      <w:numFmt w:val="bullet"/>
      <w:lvlText w:val="o"/>
      <w:lvlJc w:val="left"/>
      <w:pPr>
        <w:ind w:left="11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3" w:hanging="360"/>
      </w:pPr>
      <w:rPr>
        <w:rFonts w:ascii="Wingdings" w:hAnsi="Wingdings" w:hint="default"/>
      </w:rPr>
    </w:lvl>
  </w:abstractNum>
  <w:abstractNum w:abstractNumId="6" w15:restartNumberingAfterBreak="0">
    <w:nsid w:val="12556F46"/>
    <w:multiLevelType w:val="hybridMultilevel"/>
    <w:tmpl w:val="57502C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2465D0"/>
    <w:multiLevelType w:val="hybridMultilevel"/>
    <w:tmpl w:val="660AF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7C098F"/>
    <w:multiLevelType w:val="hybridMultilevel"/>
    <w:tmpl w:val="C852A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C95FF3"/>
    <w:multiLevelType w:val="hybridMultilevel"/>
    <w:tmpl w:val="4C5E480C"/>
    <w:lvl w:ilvl="0" w:tplc="78B05E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CA7AFE"/>
    <w:multiLevelType w:val="hybridMultilevel"/>
    <w:tmpl w:val="5D4C9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2769AB"/>
    <w:multiLevelType w:val="hybridMultilevel"/>
    <w:tmpl w:val="2A2AE062"/>
    <w:lvl w:ilvl="0" w:tplc="B50CFFB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sz w:val="20"/>
        <w:szCs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A64681"/>
    <w:multiLevelType w:val="hybridMultilevel"/>
    <w:tmpl w:val="F0AA4A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9A05CC5"/>
    <w:multiLevelType w:val="hybridMultilevel"/>
    <w:tmpl w:val="5D4C9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6C69F2"/>
    <w:multiLevelType w:val="hybridMultilevel"/>
    <w:tmpl w:val="FD74F44E"/>
    <w:lvl w:ilvl="0" w:tplc="4B521E18">
      <w:numFmt w:val="bullet"/>
      <w:lvlText w:val=""/>
      <w:lvlJc w:val="left"/>
      <w:pPr>
        <w:ind w:left="363" w:hanging="360"/>
      </w:pPr>
      <w:rPr>
        <w:rFonts w:ascii="Symbol" w:eastAsia="Times New Roman" w:hAnsi="Symbol" w:cs="Faruma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5" w15:restartNumberingAfterBreak="0">
    <w:nsid w:val="3C582F18"/>
    <w:multiLevelType w:val="hybridMultilevel"/>
    <w:tmpl w:val="8368B1F8"/>
    <w:lvl w:ilvl="0" w:tplc="FB8CB45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2267820"/>
    <w:multiLevelType w:val="hybridMultilevel"/>
    <w:tmpl w:val="4CC2306E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7" w15:restartNumberingAfterBreak="0">
    <w:nsid w:val="4CF7562B"/>
    <w:multiLevelType w:val="hybridMultilevel"/>
    <w:tmpl w:val="3C7269AE"/>
    <w:lvl w:ilvl="0" w:tplc="0C266000">
      <w:start w:val="1"/>
      <w:numFmt w:val="decimal"/>
      <w:lvlText w:val="%1-"/>
      <w:lvlJc w:val="left"/>
      <w:pPr>
        <w:ind w:left="3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3" w:hanging="360"/>
      </w:pPr>
    </w:lvl>
    <w:lvl w:ilvl="2" w:tplc="0409001B" w:tentative="1">
      <w:start w:val="1"/>
      <w:numFmt w:val="lowerRoman"/>
      <w:lvlText w:val="%3."/>
      <w:lvlJc w:val="right"/>
      <w:pPr>
        <w:ind w:left="1803" w:hanging="180"/>
      </w:pPr>
    </w:lvl>
    <w:lvl w:ilvl="3" w:tplc="0409000F" w:tentative="1">
      <w:start w:val="1"/>
      <w:numFmt w:val="decimal"/>
      <w:lvlText w:val="%4."/>
      <w:lvlJc w:val="left"/>
      <w:pPr>
        <w:ind w:left="2523" w:hanging="360"/>
      </w:pPr>
    </w:lvl>
    <w:lvl w:ilvl="4" w:tplc="04090019" w:tentative="1">
      <w:start w:val="1"/>
      <w:numFmt w:val="lowerLetter"/>
      <w:lvlText w:val="%5."/>
      <w:lvlJc w:val="left"/>
      <w:pPr>
        <w:ind w:left="3243" w:hanging="360"/>
      </w:pPr>
    </w:lvl>
    <w:lvl w:ilvl="5" w:tplc="0409001B" w:tentative="1">
      <w:start w:val="1"/>
      <w:numFmt w:val="lowerRoman"/>
      <w:lvlText w:val="%6."/>
      <w:lvlJc w:val="right"/>
      <w:pPr>
        <w:ind w:left="3963" w:hanging="180"/>
      </w:pPr>
    </w:lvl>
    <w:lvl w:ilvl="6" w:tplc="0409000F" w:tentative="1">
      <w:start w:val="1"/>
      <w:numFmt w:val="decimal"/>
      <w:lvlText w:val="%7."/>
      <w:lvlJc w:val="left"/>
      <w:pPr>
        <w:ind w:left="4683" w:hanging="360"/>
      </w:pPr>
    </w:lvl>
    <w:lvl w:ilvl="7" w:tplc="04090019" w:tentative="1">
      <w:start w:val="1"/>
      <w:numFmt w:val="lowerLetter"/>
      <w:lvlText w:val="%8."/>
      <w:lvlJc w:val="left"/>
      <w:pPr>
        <w:ind w:left="5403" w:hanging="360"/>
      </w:pPr>
    </w:lvl>
    <w:lvl w:ilvl="8" w:tplc="04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18" w15:restartNumberingAfterBreak="0">
    <w:nsid w:val="5FBA2234"/>
    <w:multiLevelType w:val="hybridMultilevel"/>
    <w:tmpl w:val="5D4C9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846888"/>
    <w:multiLevelType w:val="multilevel"/>
    <w:tmpl w:val="D1FE986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  <w:b/>
        <w:sz w:val="24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  <w:b/>
        <w:sz w:val="24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  <w:b/>
        <w:sz w:val="24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  <w:b/>
        <w:sz w:val="24"/>
      </w:rPr>
    </w:lvl>
    <w:lvl w:ilvl="5">
      <w:start w:val="1"/>
      <w:numFmt w:val="decimal"/>
      <w:lvlText w:val="%1.%2.%3.%4.%5.%6"/>
      <w:lvlJc w:val="left"/>
      <w:pPr>
        <w:ind w:left="3330" w:hanging="1080"/>
      </w:pPr>
      <w:rPr>
        <w:rFonts w:hint="default"/>
        <w:b/>
        <w:sz w:val="24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  <w:b/>
        <w:sz w:val="24"/>
      </w:rPr>
    </w:lvl>
    <w:lvl w:ilvl="7">
      <w:start w:val="1"/>
      <w:numFmt w:val="decimal"/>
      <w:lvlText w:val="%1.%2.%3.%4.%5.%6.%7.%8"/>
      <w:lvlJc w:val="left"/>
      <w:pPr>
        <w:ind w:left="4590" w:hanging="1440"/>
      </w:pPr>
      <w:rPr>
        <w:rFonts w:hint="default"/>
        <w:b/>
        <w:sz w:val="24"/>
      </w:rPr>
    </w:lvl>
    <w:lvl w:ilvl="8">
      <w:start w:val="1"/>
      <w:numFmt w:val="decimal"/>
      <w:lvlText w:val="%1.%2.%3.%4.%5.%6.%7.%8.%9"/>
      <w:lvlJc w:val="left"/>
      <w:pPr>
        <w:ind w:left="5040" w:hanging="1440"/>
      </w:pPr>
      <w:rPr>
        <w:rFonts w:hint="default"/>
        <w:b/>
        <w:sz w:val="24"/>
      </w:rPr>
    </w:lvl>
  </w:abstractNum>
  <w:abstractNum w:abstractNumId="20" w15:restartNumberingAfterBreak="0">
    <w:nsid w:val="787D2911"/>
    <w:multiLevelType w:val="hybridMultilevel"/>
    <w:tmpl w:val="DD7C69FC"/>
    <w:lvl w:ilvl="0" w:tplc="4C108AD6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A4E430D"/>
    <w:multiLevelType w:val="hybridMultilevel"/>
    <w:tmpl w:val="1B668F62"/>
    <w:lvl w:ilvl="0" w:tplc="4B521E18">
      <w:numFmt w:val="bullet"/>
      <w:lvlText w:val=""/>
      <w:lvlJc w:val="left"/>
      <w:pPr>
        <w:ind w:left="363" w:hanging="360"/>
      </w:pPr>
      <w:rPr>
        <w:rFonts w:ascii="Symbol" w:eastAsia="Times New Roman" w:hAnsi="Symbol" w:cs="Faru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5"/>
  </w:num>
  <w:num w:numId="3">
    <w:abstractNumId w:val="17"/>
  </w:num>
  <w:num w:numId="4">
    <w:abstractNumId w:val="0"/>
  </w:num>
  <w:num w:numId="5">
    <w:abstractNumId w:val="11"/>
  </w:num>
  <w:num w:numId="6">
    <w:abstractNumId w:val="7"/>
  </w:num>
  <w:num w:numId="7">
    <w:abstractNumId w:val="12"/>
  </w:num>
  <w:num w:numId="8">
    <w:abstractNumId w:val="14"/>
  </w:num>
  <w:num w:numId="9">
    <w:abstractNumId w:val="21"/>
  </w:num>
  <w:num w:numId="10">
    <w:abstractNumId w:val="20"/>
  </w:num>
  <w:num w:numId="11">
    <w:abstractNumId w:val="1"/>
  </w:num>
  <w:num w:numId="12">
    <w:abstractNumId w:val="13"/>
  </w:num>
  <w:num w:numId="13">
    <w:abstractNumId w:val="4"/>
  </w:num>
  <w:num w:numId="14">
    <w:abstractNumId w:val="18"/>
  </w:num>
  <w:num w:numId="15">
    <w:abstractNumId w:val="10"/>
  </w:num>
  <w:num w:numId="16">
    <w:abstractNumId w:val="6"/>
  </w:num>
  <w:num w:numId="17">
    <w:abstractNumId w:val="2"/>
  </w:num>
  <w:num w:numId="18">
    <w:abstractNumId w:val="16"/>
  </w:num>
  <w:num w:numId="19">
    <w:abstractNumId w:val="8"/>
  </w:num>
  <w:num w:numId="20">
    <w:abstractNumId w:val="3"/>
  </w:num>
  <w:num w:numId="21">
    <w:abstractNumId w:val="9"/>
  </w:num>
  <w:num w:numId="22">
    <w:abstractNumId w:val="19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activeWritingStyle w:appName="MSWord" w:lang="en-GB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720"/>
  <w:evenAndOddHeaders/>
  <w:drawingGridHorizontalSpacing w:val="12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NDC1NDUytzQ2MTRT0lEKTi0uzszPAykwrAUAgGo/biwAAAA="/>
  </w:docVars>
  <w:rsids>
    <w:rsidRoot w:val="00E76723"/>
    <w:rsid w:val="000075EE"/>
    <w:rsid w:val="0001052D"/>
    <w:rsid w:val="00020F30"/>
    <w:rsid w:val="00036507"/>
    <w:rsid w:val="0005263D"/>
    <w:rsid w:val="000573D6"/>
    <w:rsid w:val="000803C1"/>
    <w:rsid w:val="00082390"/>
    <w:rsid w:val="00093D98"/>
    <w:rsid w:val="00097C2B"/>
    <w:rsid w:val="000C39D3"/>
    <w:rsid w:val="000C3E1D"/>
    <w:rsid w:val="000C5641"/>
    <w:rsid w:val="000D37EC"/>
    <w:rsid w:val="0011602A"/>
    <w:rsid w:val="001164D4"/>
    <w:rsid w:val="00136310"/>
    <w:rsid w:val="00157FF4"/>
    <w:rsid w:val="00161A9E"/>
    <w:rsid w:val="00161BBA"/>
    <w:rsid w:val="0017667F"/>
    <w:rsid w:val="00181DF3"/>
    <w:rsid w:val="0018660F"/>
    <w:rsid w:val="00187BBB"/>
    <w:rsid w:val="00191B33"/>
    <w:rsid w:val="00193F12"/>
    <w:rsid w:val="001A1A5E"/>
    <w:rsid w:val="001A1A6B"/>
    <w:rsid w:val="001A6B63"/>
    <w:rsid w:val="001B47B4"/>
    <w:rsid w:val="001E3CB2"/>
    <w:rsid w:val="00203233"/>
    <w:rsid w:val="0020670F"/>
    <w:rsid w:val="00213195"/>
    <w:rsid w:val="002152E5"/>
    <w:rsid w:val="0022126A"/>
    <w:rsid w:val="00226132"/>
    <w:rsid w:val="0023519D"/>
    <w:rsid w:val="00260A3D"/>
    <w:rsid w:val="00275120"/>
    <w:rsid w:val="00284B02"/>
    <w:rsid w:val="00284D6B"/>
    <w:rsid w:val="002871E5"/>
    <w:rsid w:val="0029385D"/>
    <w:rsid w:val="002B2EE3"/>
    <w:rsid w:val="002C08BE"/>
    <w:rsid w:val="002C4F59"/>
    <w:rsid w:val="002D5A69"/>
    <w:rsid w:val="00317F76"/>
    <w:rsid w:val="00334EA9"/>
    <w:rsid w:val="0034368E"/>
    <w:rsid w:val="00371E4C"/>
    <w:rsid w:val="00373905"/>
    <w:rsid w:val="00373BE5"/>
    <w:rsid w:val="00387E0F"/>
    <w:rsid w:val="003966A6"/>
    <w:rsid w:val="003A7F36"/>
    <w:rsid w:val="003B5595"/>
    <w:rsid w:val="003C4BBD"/>
    <w:rsid w:val="003C5230"/>
    <w:rsid w:val="003D052C"/>
    <w:rsid w:val="003D2C31"/>
    <w:rsid w:val="003E47F7"/>
    <w:rsid w:val="003F63A5"/>
    <w:rsid w:val="00442F83"/>
    <w:rsid w:val="0045207D"/>
    <w:rsid w:val="004651C5"/>
    <w:rsid w:val="004669EA"/>
    <w:rsid w:val="00485C69"/>
    <w:rsid w:val="004A28F3"/>
    <w:rsid w:val="004A7F5B"/>
    <w:rsid w:val="004D2EB1"/>
    <w:rsid w:val="00520B43"/>
    <w:rsid w:val="0052791D"/>
    <w:rsid w:val="00534ABF"/>
    <w:rsid w:val="0053623F"/>
    <w:rsid w:val="00541EAF"/>
    <w:rsid w:val="00542205"/>
    <w:rsid w:val="00553D44"/>
    <w:rsid w:val="00556CB0"/>
    <w:rsid w:val="00595DFC"/>
    <w:rsid w:val="005A5C99"/>
    <w:rsid w:val="005C2780"/>
    <w:rsid w:val="005C54E8"/>
    <w:rsid w:val="005D25F8"/>
    <w:rsid w:val="005E0819"/>
    <w:rsid w:val="005E354C"/>
    <w:rsid w:val="005E4962"/>
    <w:rsid w:val="005E6138"/>
    <w:rsid w:val="005F3E91"/>
    <w:rsid w:val="006118BC"/>
    <w:rsid w:val="0061411C"/>
    <w:rsid w:val="00620BE1"/>
    <w:rsid w:val="0063553B"/>
    <w:rsid w:val="00641827"/>
    <w:rsid w:val="00641952"/>
    <w:rsid w:val="006533C8"/>
    <w:rsid w:val="006723F1"/>
    <w:rsid w:val="0067299C"/>
    <w:rsid w:val="0069091E"/>
    <w:rsid w:val="00693A9B"/>
    <w:rsid w:val="006C28D9"/>
    <w:rsid w:val="006C65CF"/>
    <w:rsid w:val="006D6898"/>
    <w:rsid w:val="006E15F0"/>
    <w:rsid w:val="006E67E5"/>
    <w:rsid w:val="006F7ADE"/>
    <w:rsid w:val="00705DEE"/>
    <w:rsid w:val="00710389"/>
    <w:rsid w:val="00713936"/>
    <w:rsid w:val="00736B0C"/>
    <w:rsid w:val="00737056"/>
    <w:rsid w:val="00751F32"/>
    <w:rsid w:val="00753111"/>
    <w:rsid w:val="007547DE"/>
    <w:rsid w:val="007760B8"/>
    <w:rsid w:val="007762A2"/>
    <w:rsid w:val="00787854"/>
    <w:rsid w:val="007A44B3"/>
    <w:rsid w:val="007A547A"/>
    <w:rsid w:val="007A55E3"/>
    <w:rsid w:val="007D182A"/>
    <w:rsid w:val="007E0B6A"/>
    <w:rsid w:val="007E1DD3"/>
    <w:rsid w:val="00821362"/>
    <w:rsid w:val="00826312"/>
    <w:rsid w:val="0084485D"/>
    <w:rsid w:val="00844E83"/>
    <w:rsid w:val="00855D79"/>
    <w:rsid w:val="008565C8"/>
    <w:rsid w:val="00862F4D"/>
    <w:rsid w:val="00866E52"/>
    <w:rsid w:val="008719BA"/>
    <w:rsid w:val="00877514"/>
    <w:rsid w:val="008A54B9"/>
    <w:rsid w:val="008B1F1D"/>
    <w:rsid w:val="008C5F0A"/>
    <w:rsid w:val="008D7163"/>
    <w:rsid w:val="00904B0F"/>
    <w:rsid w:val="009172A1"/>
    <w:rsid w:val="00920B54"/>
    <w:rsid w:val="009236D8"/>
    <w:rsid w:val="009460EE"/>
    <w:rsid w:val="00954079"/>
    <w:rsid w:val="00972DF7"/>
    <w:rsid w:val="009818A5"/>
    <w:rsid w:val="00990FDC"/>
    <w:rsid w:val="009A6FD9"/>
    <w:rsid w:val="009B0AD9"/>
    <w:rsid w:val="009B3CC1"/>
    <w:rsid w:val="009C3496"/>
    <w:rsid w:val="009D4F3F"/>
    <w:rsid w:val="009F0A41"/>
    <w:rsid w:val="00A0065E"/>
    <w:rsid w:val="00A21C2B"/>
    <w:rsid w:val="00A51295"/>
    <w:rsid w:val="00A856EA"/>
    <w:rsid w:val="00AD7604"/>
    <w:rsid w:val="00AE53B2"/>
    <w:rsid w:val="00AF047D"/>
    <w:rsid w:val="00AF4166"/>
    <w:rsid w:val="00B0182B"/>
    <w:rsid w:val="00B0243B"/>
    <w:rsid w:val="00B1062A"/>
    <w:rsid w:val="00B1355E"/>
    <w:rsid w:val="00B3177C"/>
    <w:rsid w:val="00B4086E"/>
    <w:rsid w:val="00B42930"/>
    <w:rsid w:val="00B474AB"/>
    <w:rsid w:val="00B660DE"/>
    <w:rsid w:val="00B74D4A"/>
    <w:rsid w:val="00B761B0"/>
    <w:rsid w:val="00BA0ED3"/>
    <w:rsid w:val="00BB10CD"/>
    <w:rsid w:val="00BC2220"/>
    <w:rsid w:val="00BC4517"/>
    <w:rsid w:val="00BE0896"/>
    <w:rsid w:val="00BE458D"/>
    <w:rsid w:val="00BF3F63"/>
    <w:rsid w:val="00C2471A"/>
    <w:rsid w:val="00C33CDD"/>
    <w:rsid w:val="00C35FA6"/>
    <w:rsid w:val="00C439ED"/>
    <w:rsid w:val="00C51E25"/>
    <w:rsid w:val="00C56EB2"/>
    <w:rsid w:val="00C95A79"/>
    <w:rsid w:val="00CB685C"/>
    <w:rsid w:val="00CC2504"/>
    <w:rsid w:val="00CF3C0A"/>
    <w:rsid w:val="00CF5E84"/>
    <w:rsid w:val="00D06D8D"/>
    <w:rsid w:val="00D11E2B"/>
    <w:rsid w:val="00D12B3B"/>
    <w:rsid w:val="00D2142B"/>
    <w:rsid w:val="00D21A8C"/>
    <w:rsid w:val="00D22CD6"/>
    <w:rsid w:val="00D2332F"/>
    <w:rsid w:val="00D519FD"/>
    <w:rsid w:val="00D62B16"/>
    <w:rsid w:val="00D73BAC"/>
    <w:rsid w:val="00D800FD"/>
    <w:rsid w:val="00D929BB"/>
    <w:rsid w:val="00DA0E3C"/>
    <w:rsid w:val="00DA2784"/>
    <w:rsid w:val="00DB23B5"/>
    <w:rsid w:val="00DB4857"/>
    <w:rsid w:val="00DB60DD"/>
    <w:rsid w:val="00DC5288"/>
    <w:rsid w:val="00DD499B"/>
    <w:rsid w:val="00DE32F7"/>
    <w:rsid w:val="00DE43FB"/>
    <w:rsid w:val="00DF5A62"/>
    <w:rsid w:val="00E15F8F"/>
    <w:rsid w:val="00E36957"/>
    <w:rsid w:val="00E543E1"/>
    <w:rsid w:val="00E70AD7"/>
    <w:rsid w:val="00E76723"/>
    <w:rsid w:val="00E915AF"/>
    <w:rsid w:val="00E9483B"/>
    <w:rsid w:val="00E9654E"/>
    <w:rsid w:val="00EA2388"/>
    <w:rsid w:val="00EA35E9"/>
    <w:rsid w:val="00EB19A9"/>
    <w:rsid w:val="00EC41E7"/>
    <w:rsid w:val="00EC575D"/>
    <w:rsid w:val="00ED054B"/>
    <w:rsid w:val="00EE07B3"/>
    <w:rsid w:val="00EE30D6"/>
    <w:rsid w:val="00EF27C0"/>
    <w:rsid w:val="00F00358"/>
    <w:rsid w:val="00F0286F"/>
    <w:rsid w:val="00F06B2A"/>
    <w:rsid w:val="00F1367E"/>
    <w:rsid w:val="00F17AFD"/>
    <w:rsid w:val="00F32FA4"/>
    <w:rsid w:val="00F347BC"/>
    <w:rsid w:val="00F35BE7"/>
    <w:rsid w:val="00F425FE"/>
    <w:rsid w:val="00F4545A"/>
    <w:rsid w:val="00F457AB"/>
    <w:rsid w:val="00F61047"/>
    <w:rsid w:val="00F65C41"/>
    <w:rsid w:val="00F702F3"/>
    <w:rsid w:val="00F92FB7"/>
    <w:rsid w:val="00FA1011"/>
    <w:rsid w:val="00FA5EBB"/>
    <w:rsid w:val="00FA671E"/>
    <w:rsid w:val="00FB4C4F"/>
    <w:rsid w:val="00FB73B4"/>
    <w:rsid w:val="00FC05B0"/>
    <w:rsid w:val="00FD3C42"/>
    <w:rsid w:val="00FE1D95"/>
    <w:rsid w:val="00FE2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5C02902"/>
  <w15:chartTrackingRefBased/>
  <w15:docId w15:val="{78A7A829-AE61-45E6-8BD8-96C03AE7B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28F3"/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2332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2332F"/>
    <w:rPr>
      <w:rFonts w:ascii="Tahoma" w:eastAsia="Times New Roman" w:hAnsi="Tahoma" w:cs="Tahoma"/>
      <w:sz w:val="16"/>
      <w:szCs w:val="16"/>
      <w:lang w:val="en-GB"/>
    </w:rPr>
  </w:style>
  <w:style w:type="character" w:styleId="CommentReference">
    <w:name w:val="annotation reference"/>
    <w:rsid w:val="003966A6"/>
    <w:rPr>
      <w:sz w:val="16"/>
      <w:szCs w:val="16"/>
    </w:rPr>
  </w:style>
  <w:style w:type="paragraph" w:styleId="CommentText">
    <w:name w:val="annotation text"/>
    <w:basedOn w:val="Normal"/>
    <w:link w:val="CommentTextChar"/>
    <w:rsid w:val="003966A6"/>
    <w:rPr>
      <w:sz w:val="20"/>
      <w:szCs w:val="20"/>
      <w:lang w:val="en-US"/>
    </w:rPr>
  </w:style>
  <w:style w:type="character" w:customStyle="1" w:styleId="CommentTextChar">
    <w:name w:val="Comment Text Char"/>
    <w:link w:val="CommentText"/>
    <w:rsid w:val="003966A6"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1A6B63"/>
    <w:pPr>
      <w:ind w:left="720"/>
      <w:contextualSpacing/>
    </w:pPr>
  </w:style>
  <w:style w:type="table" w:styleId="TableGrid">
    <w:name w:val="Table Grid"/>
    <w:basedOn w:val="TableNormal"/>
    <w:uiPriority w:val="59"/>
    <w:rsid w:val="004651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118B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18BC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6118B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18BC"/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PlaceholderText">
    <w:name w:val="Placeholder Text"/>
    <w:basedOn w:val="DefaultParagraphFont"/>
    <w:uiPriority w:val="99"/>
    <w:semiHidden/>
    <w:rsid w:val="00F06B2A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E47F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0D37EC"/>
    <w:pPr>
      <w:spacing w:before="100" w:beforeAutospacing="1" w:after="100" w:afterAutospacing="1"/>
    </w:pPr>
    <w:rPr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4A7F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899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26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2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gistry@supremecourt.mv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37BE57615E741108E4E06C8D63E4F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A826EA-FBDA-450E-89D4-D16C5692C016}"/>
      </w:docPartPr>
      <w:docPartBody>
        <w:p w:rsidR="009A7D9B" w:rsidRDefault="00CC1BD1">
          <w:pPr>
            <w:pStyle w:val="E37BE57615E741108E4E06C8D63E4FD6"/>
          </w:pPr>
          <w:r w:rsidRPr="00A740D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970286FBB34ADE8D9880F586FF28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FD880C-9516-42F4-BDAF-B2D6E1208CDF}"/>
      </w:docPartPr>
      <w:docPartBody>
        <w:p w:rsidR="009A7D9B" w:rsidRDefault="00176917" w:rsidP="00176917">
          <w:pPr>
            <w:pStyle w:val="9A970286FBB34ADE8D9880F586FF28FE38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DF89CE309F7C4B809D03CB3506E8E3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9D21D3-513B-4A18-AFD8-211E023CDCC2}"/>
      </w:docPartPr>
      <w:docPartBody>
        <w:p w:rsidR="009A7D9B" w:rsidRDefault="00176917" w:rsidP="00176917">
          <w:pPr>
            <w:pStyle w:val="DF89CE309F7C4B809D03CB3506E8E3A638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އިޚްތިޔާރު ކުރައްވާ!</w:t>
          </w:r>
        </w:p>
      </w:docPartBody>
    </w:docPart>
    <w:docPart>
      <w:docPartPr>
        <w:name w:val="8E547538E7B34716A4E3FE37F5762E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A2604E-C920-4F97-B168-FE4B4295E9AE}"/>
      </w:docPartPr>
      <w:docPartBody>
        <w:p w:rsidR="009A7D9B" w:rsidRDefault="00176917" w:rsidP="00176917">
          <w:pPr>
            <w:pStyle w:val="8E547538E7B34716A4E3FE37F5762E1538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348C1F5E774348EC8A97FE5E84DA67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F885E8-2CBB-4A42-BD53-1C4BE9405609}"/>
      </w:docPartPr>
      <w:docPartBody>
        <w:p w:rsidR="009A7D9B" w:rsidRDefault="00176917" w:rsidP="00176917">
          <w:pPr>
            <w:pStyle w:val="348C1F5E774348EC8A97FE5E84DA679F38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3CDF0C05F06C442E87F31F4748A5DC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EE8ED7-4F3C-4EB6-B1FE-AC0D8443E1BD}"/>
      </w:docPartPr>
      <w:docPartBody>
        <w:p w:rsidR="009A7D9B" w:rsidRDefault="00CC1BD1">
          <w:pPr>
            <w:pStyle w:val="3CDF0C05F06C442E87F31F4748A5DC27"/>
          </w:pPr>
          <w:r w:rsidRPr="00D17C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E50A0D86E14C0F8DF26AC69AC331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5D2DF-28BD-40C3-BE84-939A189FB55B}"/>
      </w:docPartPr>
      <w:docPartBody>
        <w:p w:rsidR="009A7D9B" w:rsidRDefault="00CC1BD1">
          <w:pPr>
            <w:pStyle w:val="D3E50A0D86E14C0F8DF26AC69AC331D4"/>
          </w:pPr>
          <w:r w:rsidRPr="008C535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19513B16F84706856E7183B6784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BEB763-5D03-4300-AD03-7541B606425D}"/>
      </w:docPartPr>
      <w:docPartBody>
        <w:p w:rsidR="009A7D9B" w:rsidRDefault="00176917" w:rsidP="00176917">
          <w:pPr>
            <w:pStyle w:val="1B19513B16F84706856E7183B678415838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CD46E942AD8F4A36BBE20B0EBADA35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F4980E-8A1B-4030-B044-8E4C79B6D964}"/>
      </w:docPartPr>
      <w:docPartBody>
        <w:p w:rsidR="009A7D9B" w:rsidRDefault="00176917" w:rsidP="00176917">
          <w:pPr>
            <w:pStyle w:val="CD46E942AD8F4A36BBE20B0EBADA352938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F494BD7EA0FF47548EF0F155154804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12981B-C256-4263-83CB-07EB3CC67070}"/>
      </w:docPartPr>
      <w:docPartBody>
        <w:p w:rsidR="009A7D9B" w:rsidRDefault="00176917" w:rsidP="00176917">
          <w:pPr>
            <w:pStyle w:val="F494BD7EA0FF47548EF0F1551548046238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AD210CD027B14A718FD7C0EDECFEE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639E23-5E88-401C-B9A7-A666582CA39B}"/>
      </w:docPartPr>
      <w:docPartBody>
        <w:p w:rsidR="009A7D9B" w:rsidRDefault="00176917" w:rsidP="00176917">
          <w:pPr>
            <w:pStyle w:val="AD210CD027B14A718FD7C0EDECFEEBDA38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9BF3D06CC2C645209428094F2239E4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FC7D4D-96CA-4959-9B00-FDEC1C91E670}"/>
      </w:docPartPr>
      <w:docPartBody>
        <w:p w:rsidR="009A7D9B" w:rsidRDefault="00CC1BD1">
          <w:pPr>
            <w:pStyle w:val="9BF3D06CC2C645209428094F2239E4B6"/>
          </w:pPr>
          <w:r w:rsidRPr="008C535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A3AE75D2984772B30536B289B0EF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F5CB05-1E10-4AC7-BBEF-35BF725B2F0D}"/>
      </w:docPartPr>
      <w:docPartBody>
        <w:p w:rsidR="009A7D9B" w:rsidRDefault="00176917" w:rsidP="00176917">
          <w:pPr>
            <w:pStyle w:val="19A3AE75D2984772B30536B289B0EFC838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8EC567356D1A419AB0268FFC08B46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2944B2-5D03-48E0-BCBA-537AA60D716A}"/>
      </w:docPartPr>
      <w:docPartBody>
        <w:p w:rsidR="009A7D9B" w:rsidRDefault="00176917" w:rsidP="00176917">
          <w:pPr>
            <w:pStyle w:val="8EC567356D1A419AB0268FFC08B4685B38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BCCE307DC8F14449BC7B6F24D0476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A4D54-C59C-4363-9FCD-F16F06D58D47}"/>
      </w:docPartPr>
      <w:docPartBody>
        <w:p w:rsidR="009A7D9B" w:rsidRDefault="00176917" w:rsidP="00176917">
          <w:pPr>
            <w:pStyle w:val="BCCE307DC8F14449BC7B6F24D0476D7438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56147C6E72E34A12B14C767F00871C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BFBE10-0FE5-4A13-A3B7-1BE944994499}"/>
      </w:docPartPr>
      <w:docPartBody>
        <w:p w:rsidR="009A7D9B" w:rsidRDefault="00176917" w:rsidP="00176917">
          <w:pPr>
            <w:pStyle w:val="56147C6E72E34A12B14C767F00871C7638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0D95132727034E8A8A0B9146C652EB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F3E044-DFDC-429B-910E-BE57C83BEF28}"/>
      </w:docPartPr>
      <w:docPartBody>
        <w:p w:rsidR="009A7D9B" w:rsidRDefault="00176917" w:rsidP="00176917">
          <w:pPr>
            <w:pStyle w:val="0D95132727034E8A8A0B9146C652EB7538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A280740BB371414C81B4457D4A813C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973F86-08D8-476A-8C34-63406FF16941}"/>
      </w:docPartPr>
      <w:docPartBody>
        <w:p w:rsidR="009A7D9B" w:rsidRDefault="00176917" w:rsidP="00176917">
          <w:pPr>
            <w:pStyle w:val="A280740BB371414C81B4457D4A813C5C38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F2816B2E2642475F8D6DE419135C6B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7C4DA6-4A82-457D-AA8A-4A15E8ADBE6F}"/>
      </w:docPartPr>
      <w:docPartBody>
        <w:p w:rsidR="009A7D9B" w:rsidRDefault="00176917" w:rsidP="00176917">
          <w:pPr>
            <w:pStyle w:val="F2816B2E2642475F8D6DE419135C6B8F38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77328871DF934E0FB6447E01C53E7D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ADADD0-F2F6-4FF8-A0EA-3AAC2145F54E}"/>
      </w:docPartPr>
      <w:docPartBody>
        <w:p w:rsidR="009A7D9B" w:rsidRDefault="00176917" w:rsidP="00176917">
          <w:pPr>
            <w:pStyle w:val="77328871DF934E0FB6447E01C53E7DFA38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B562C97B26284E9CBFF5511AB470F1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0C7DA1-A062-4B9F-A6CC-370E92FB3F9A}"/>
      </w:docPartPr>
      <w:docPartBody>
        <w:p w:rsidR="009A7D9B" w:rsidRDefault="00176917" w:rsidP="00176917">
          <w:pPr>
            <w:pStyle w:val="B562C97B26284E9CBFF5511AB470F1CD38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4BAEC457113F470CBDD63A75A0FF2E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962CF6-9649-4E17-8B82-E8A239E95B92}"/>
      </w:docPartPr>
      <w:docPartBody>
        <w:p w:rsidR="009A7D9B" w:rsidRDefault="00176917" w:rsidP="00176917">
          <w:pPr>
            <w:pStyle w:val="4BAEC457113F470CBDD63A75A0FF2E2138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46C5BDE369A14E4E966003650FA39D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673BCF-F891-402F-B05B-E81934E2777D}"/>
      </w:docPartPr>
      <w:docPartBody>
        <w:p w:rsidR="009A7D9B" w:rsidRDefault="00176917" w:rsidP="00176917">
          <w:pPr>
            <w:pStyle w:val="46C5BDE369A14E4E966003650FA39D5E38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677CD6C3B01D4C5D842C120E10427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930FB1-313E-4DE1-963C-1FA3A50FF5E9}"/>
      </w:docPartPr>
      <w:docPartBody>
        <w:p w:rsidR="009A7D9B" w:rsidRDefault="00176917" w:rsidP="00176917">
          <w:pPr>
            <w:pStyle w:val="677CD6C3B01D4C5D842C120E1042772138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78BD432445184603BA72915A30629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659E79-9577-4C1A-A292-983ED10578F8}"/>
      </w:docPartPr>
      <w:docPartBody>
        <w:p w:rsidR="009A7D9B" w:rsidRDefault="00176917" w:rsidP="00176917">
          <w:pPr>
            <w:pStyle w:val="78BD432445184603BA72915A30629C8338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E85A2CFE550A4B8D888EA4B23FF345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638259-7E97-4EE5-8FD6-0A7699FE89FA}"/>
      </w:docPartPr>
      <w:docPartBody>
        <w:p w:rsidR="009A7D9B" w:rsidRDefault="00176917" w:rsidP="00176917">
          <w:pPr>
            <w:pStyle w:val="E85A2CFE550A4B8D888EA4B23FF3454038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822321CCF5DA45CFAEBB13AFE998B5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A45330-FFC4-4DF5-A873-DCDB8066F7D7}"/>
      </w:docPartPr>
      <w:docPartBody>
        <w:p w:rsidR="009A7D9B" w:rsidRDefault="00176917" w:rsidP="00176917">
          <w:pPr>
            <w:pStyle w:val="822321CCF5DA45CFAEBB13AFE998B55438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1363D09B78D3442B916D7F1C16696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EB4BE-3451-4787-9428-2F8B3519F817}"/>
      </w:docPartPr>
      <w:docPartBody>
        <w:p w:rsidR="009A7D9B" w:rsidRDefault="00176917" w:rsidP="00176917">
          <w:pPr>
            <w:pStyle w:val="1363D09B78D3442B916D7F1C1669617D38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505AABDC42B84750AB210B807258FF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44D33-47EA-4B6C-BD89-3055FFC56761}"/>
      </w:docPartPr>
      <w:docPartBody>
        <w:p w:rsidR="009A7D9B" w:rsidRDefault="00176917" w:rsidP="00176917">
          <w:pPr>
            <w:pStyle w:val="505AABDC42B84750AB210B807258FF7C38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4A4DBA83044B48938122930D2CADDB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14C79-C3EE-4FD9-A4AB-654C5994B60F}"/>
      </w:docPartPr>
      <w:docPartBody>
        <w:p w:rsidR="009A7D9B" w:rsidRDefault="00176917" w:rsidP="00176917">
          <w:pPr>
            <w:pStyle w:val="4A4DBA83044B48938122930D2CADDBCC38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E61FCDBEC0F148929FC40FAB2F02DC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FFE778-8CC7-4A5C-9C4D-04FDB5AF1298}"/>
      </w:docPartPr>
      <w:docPartBody>
        <w:p w:rsidR="009A7D9B" w:rsidRDefault="00CC1BD1">
          <w:pPr>
            <w:pStyle w:val="E61FCDBEC0F148929FC40FAB2F02DC81"/>
          </w:pPr>
          <w:r w:rsidRPr="00D17C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F2A063C732408D972755CF3017C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FAD24A-908D-4A50-B4B6-8CB766108C9B}"/>
      </w:docPartPr>
      <w:docPartBody>
        <w:p w:rsidR="009A7D9B" w:rsidRDefault="00CC1BD1">
          <w:pPr>
            <w:pStyle w:val="33F2A063C732408D972755CF3017C88B"/>
          </w:pPr>
          <w:r w:rsidRPr="008C535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A1222BE25948F9B50057AE30E2CB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5A9BA1-3990-419D-9FF6-0997DABB3032}"/>
      </w:docPartPr>
      <w:docPartBody>
        <w:p w:rsidR="009A7D9B" w:rsidRDefault="00176917" w:rsidP="00176917">
          <w:pPr>
            <w:pStyle w:val="EEA1222BE25948F9B50057AE30E2CB4638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B269721AC6444FE8867608AD6AEFB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5B8AD9-1BD6-45B1-AB32-BB96387E4FB0}"/>
      </w:docPartPr>
      <w:docPartBody>
        <w:p w:rsidR="009A7D9B" w:rsidRDefault="00176917" w:rsidP="00176917">
          <w:pPr>
            <w:pStyle w:val="B269721AC6444FE8867608AD6AEFBCD538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87510448A5584BD8AEB228FDF97411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988B23-61A3-4D6C-AF9D-1FEF1A7AE8A9}"/>
      </w:docPartPr>
      <w:docPartBody>
        <w:p w:rsidR="009A7D9B" w:rsidRDefault="00176917" w:rsidP="00176917">
          <w:pPr>
            <w:pStyle w:val="87510448A5584BD8AEB228FDF974115538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9A77EE7BE0E14CAB9AA1A4AED5CC22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88DF71-B1A7-46C9-88AD-3E7B3F9A3F95}"/>
      </w:docPartPr>
      <w:docPartBody>
        <w:p w:rsidR="009A7D9B" w:rsidRDefault="00176917" w:rsidP="00176917">
          <w:pPr>
            <w:pStyle w:val="9A77EE7BE0E14CAB9AA1A4AED5CC22FD38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BA076E6767C649C2B0EDE7A3492C5C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D6117-B744-4847-A565-7D9EE33DD17E}"/>
      </w:docPartPr>
      <w:docPartBody>
        <w:p w:rsidR="009A7D9B" w:rsidRDefault="00176917" w:rsidP="00176917">
          <w:pPr>
            <w:pStyle w:val="BA076E6767C649C2B0EDE7A3492C5C6438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881AE0A702394BB5923C5FF542D0ED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B0D3EF-41EA-4E0E-81E7-B4A0C79BA389}"/>
      </w:docPartPr>
      <w:docPartBody>
        <w:p w:rsidR="009A7D9B" w:rsidRDefault="00CC1BD1">
          <w:pPr>
            <w:pStyle w:val="881AE0A702394BB5923C5FF542D0EDAC"/>
          </w:pPr>
          <w:r w:rsidRPr="00751F32">
            <w:rPr>
              <w:rFonts w:ascii="Faruma" w:hAnsi="Faruma" w:cs="Faruma" w:hint="cs"/>
              <w:color w:val="BFBFBF" w:themeColor="background1" w:themeShade="BF"/>
              <w:sz w:val="20"/>
              <w:szCs w:val="20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894FCEEB5091473085B85CC94C0517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C2533C-D241-490A-9E5C-06D05B191256}"/>
      </w:docPartPr>
      <w:docPartBody>
        <w:p w:rsidR="009A7D9B" w:rsidRDefault="00CC1BD1">
          <w:pPr>
            <w:pStyle w:val="894FCEEB5091473085B85CC94C05175F"/>
          </w:pPr>
          <w:r w:rsidRPr="00751F32">
            <w:rPr>
              <w:rFonts w:ascii="Faruma" w:hAnsi="Faruma" w:cs="Faruma" w:hint="cs"/>
              <w:color w:val="BFBFBF" w:themeColor="background1" w:themeShade="BF"/>
              <w:sz w:val="20"/>
              <w:szCs w:val="20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DC4A9B836FD14222A94A49A39B76E7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E65FB6-12EC-4618-8E4E-9CBDCC386EAA}"/>
      </w:docPartPr>
      <w:docPartBody>
        <w:p w:rsidR="009A7D9B" w:rsidRDefault="00CC1BD1" w:rsidP="00CC1BD1">
          <w:pPr>
            <w:pStyle w:val="DC4A9B836FD14222A94A49A39B76E7C4"/>
          </w:pPr>
          <w:r w:rsidRPr="00A740D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0AEBE3FBC14C598A11B90572B58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EFC7A-3B0D-4E8D-ADCB-F1245F83B204}"/>
      </w:docPartPr>
      <w:docPartBody>
        <w:p w:rsidR="009A7D9B" w:rsidRDefault="00CC1BD1" w:rsidP="00CC1BD1">
          <w:pPr>
            <w:pStyle w:val="BA0AEBE3FBC14C598A11B90572B584A8"/>
          </w:pPr>
          <w:r w:rsidRPr="00751F32">
            <w:rPr>
              <w:rFonts w:ascii="Faruma" w:hAnsi="Faruma" w:cs="Faruma" w:hint="cs"/>
              <w:color w:val="BFBFBF" w:themeColor="background1" w:themeShade="BF"/>
              <w:sz w:val="20"/>
              <w:szCs w:val="20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432D0E9AB3FF418289BBE3363B3586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72B539-445D-47CE-9D5A-4F1F56F39DB5}"/>
      </w:docPartPr>
      <w:docPartBody>
        <w:p w:rsidR="009A7D9B" w:rsidRDefault="00CC1BD1" w:rsidP="00CC1BD1">
          <w:pPr>
            <w:pStyle w:val="432D0E9AB3FF418289BBE3363B35866A"/>
          </w:pPr>
          <w:r w:rsidRPr="00A740D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6A0962DDEE46A6A17DB94C5D2100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2556E7-A33D-44ED-AB40-E650467260CF}"/>
      </w:docPartPr>
      <w:docPartBody>
        <w:p w:rsidR="009A7D9B" w:rsidRDefault="00176917" w:rsidP="00176917">
          <w:pPr>
            <w:pStyle w:val="7F6A0962DDEE46A6A17DB94C5D2100CE38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A4D8C22DEBCE44E597381D590BD8CE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17F73A-3931-4FC6-9B51-C338F086F51B}"/>
      </w:docPartPr>
      <w:docPartBody>
        <w:p w:rsidR="009A7D9B" w:rsidRDefault="00176917" w:rsidP="00176917">
          <w:pPr>
            <w:pStyle w:val="A4D8C22DEBCE44E597381D590BD8CEF638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591CF1AB3DA74BBE9586769124339A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34B8B9-E774-4933-9FAB-39C7C14FF29F}"/>
      </w:docPartPr>
      <w:docPartBody>
        <w:p w:rsidR="009A7D9B" w:rsidRDefault="00176917" w:rsidP="00176917">
          <w:pPr>
            <w:pStyle w:val="591CF1AB3DA74BBE9586769124339AFA38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73ACFD813E7C4A37A142BF4C3573AA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20D17E-0526-4FA2-B3D6-9B2B9713BF93}"/>
      </w:docPartPr>
      <w:docPartBody>
        <w:p w:rsidR="00676F36" w:rsidRDefault="006B7ED1" w:rsidP="006B7ED1">
          <w:pPr>
            <w:pStyle w:val="73ACFD813E7C4A37A142BF4C3573AAC9"/>
          </w:pPr>
          <w:r w:rsidRPr="00CD03EA">
            <w:rPr>
              <w:rStyle w:val="PlaceholderText"/>
            </w:rPr>
            <w:t>Click here to enter a date.</w:t>
          </w:r>
        </w:p>
      </w:docPartBody>
    </w:docPart>
    <w:docPart>
      <w:docPartPr>
        <w:name w:val="F3E8C3C4A0294EE2A653CE7DDB3EB5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B87898-2560-4050-8B9D-92C5EAD060EB}"/>
      </w:docPartPr>
      <w:docPartBody>
        <w:p w:rsidR="00676F36" w:rsidRDefault="006B7ED1" w:rsidP="006B7ED1">
          <w:pPr>
            <w:pStyle w:val="F3E8C3C4A0294EE2A653CE7DDB3EB5C2"/>
          </w:pPr>
          <w:r w:rsidRPr="00CD03EA">
            <w:rPr>
              <w:rStyle w:val="PlaceholderText"/>
            </w:rPr>
            <w:t>Click here to enter a date.</w:t>
          </w:r>
        </w:p>
      </w:docPartBody>
    </w:docPart>
    <w:docPart>
      <w:docPartPr>
        <w:name w:val="5B8DD4378151427D958883255C8617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64B11A-8A5C-40F8-ACE9-CF3657BE3FDB}"/>
      </w:docPartPr>
      <w:docPartBody>
        <w:p w:rsidR="00FA7291" w:rsidRDefault="00676F36" w:rsidP="00676F36">
          <w:pPr>
            <w:pStyle w:val="5B8DD4378151427D958883255C8617A6"/>
          </w:pPr>
          <w:r w:rsidRPr="00A740D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7F66B058194F50A84483A9FC4E82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6ED4F-E7F4-427F-B943-C63E2F35DB83}"/>
      </w:docPartPr>
      <w:docPartBody>
        <w:p w:rsidR="0019296B" w:rsidRDefault="00FA7291" w:rsidP="00FA7291">
          <w:pPr>
            <w:pStyle w:val="E97F66B058194F50A84483A9FC4E82BA"/>
          </w:pPr>
          <w:r w:rsidRPr="00A740D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B197EB46594F4AA3BD5728CE0E8C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89489-52F8-4C02-9EE7-8566DAB897DB}"/>
      </w:docPartPr>
      <w:docPartBody>
        <w:p w:rsidR="0019296B" w:rsidRDefault="00FA7291" w:rsidP="00FA7291">
          <w:pPr>
            <w:pStyle w:val="37B197EB46594F4AA3BD5728CE0E8C71"/>
          </w:pPr>
          <w:r w:rsidRPr="00A740D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E1A4D6DF6D405F89E4FC08561BA9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19834E-A0BF-4988-A4B8-83B55EFFA52D}"/>
      </w:docPartPr>
      <w:docPartBody>
        <w:p w:rsidR="0019296B" w:rsidRDefault="00FA7291" w:rsidP="00FA7291">
          <w:pPr>
            <w:pStyle w:val="05E1A4D6DF6D405F89E4FC08561BA960"/>
          </w:pPr>
          <w:r w:rsidRPr="00A740D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99FF47C24D4114B8DA770809BFE1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3FA7D-7E22-485A-9AE2-A8B2BBBF43BC}"/>
      </w:docPartPr>
      <w:docPartBody>
        <w:p w:rsidR="0019296B" w:rsidRDefault="00176917" w:rsidP="00176917">
          <w:pPr>
            <w:pStyle w:val="FE99FF47C24D4114B8DA770809BFE1D431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4DB007C88C1F4EAF857B91F98BCD18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7A4F1E-E6BA-4A34-8881-C74D8C4F1BFA}"/>
      </w:docPartPr>
      <w:docPartBody>
        <w:p w:rsidR="004F1070" w:rsidRDefault="00176917" w:rsidP="00176917">
          <w:pPr>
            <w:pStyle w:val="4DB007C88C1F4EAF857B91F98BCD18BE29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C19477-15AC-434E-A64C-098A05DD82D3}"/>
      </w:docPartPr>
      <w:docPartBody>
        <w:p w:rsidR="00F93FF3" w:rsidRDefault="000B3036">
          <w:r w:rsidRPr="005E0F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B3184F90964DFD9FC7DFED61035C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AAD58B-A639-46C1-AC2C-144F2A865EEE}"/>
      </w:docPartPr>
      <w:docPartBody>
        <w:p w:rsidR="00F93FF3" w:rsidRDefault="000B3036" w:rsidP="000B3036">
          <w:pPr>
            <w:pStyle w:val="1DB3184F90964DFD9FC7DFED61035CF1"/>
          </w:pPr>
          <w:r w:rsidRPr="00A740D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A73CB60756449F8EB1AEF6D4E025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ED515-DABE-4764-8939-FE0A9DC49274}"/>
      </w:docPartPr>
      <w:docPartBody>
        <w:p w:rsidR="00176917" w:rsidRDefault="00F93FF3" w:rsidP="00F93FF3">
          <w:pPr>
            <w:pStyle w:val="38A73CB60756449F8EB1AEF6D4E0253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3336421182400DB4CB32BB43D6C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A9720F-1B1D-466D-A08A-6A55F8311C40}"/>
      </w:docPartPr>
      <w:docPartBody>
        <w:p w:rsidR="00176917" w:rsidRDefault="00F93FF3" w:rsidP="00F93FF3">
          <w:pPr>
            <w:pStyle w:val="863336421182400DB4CB32BB43D6CA5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6AFC8CCA994ED9B182FAA87D2E17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F7FBF1-FAE4-4160-BE39-DE90C5091EE0}"/>
      </w:docPartPr>
      <w:docPartBody>
        <w:p w:rsidR="00176917" w:rsidRDefault="00176917" w:rsidP="00176917">
          <w:pPr>
            <w:pStyle w:val="026AFC8CCA994ED9B182FAA87D2E17F76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0C77B66E781549B58C014FE9DF5407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C0C77F-DF90-4463-8F6A-680A10D41C79}"/>
      </w:docPartPr>
      <w:docPartBody>
        <w:p w:rsidR="00176917" w:rsidRDefault="00F93FF3" w:rsidP="00F93FF3">
          <w:pPr>
            <w:pStyle w:val="0C77B66E781549B58C014FE9DF540708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18259A3E0C49BA8E7028BCD02C02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1F284-3D0A-4C45-BFF6-123A3AF9C5F9}"/>
      </w:docPartPr>
      <w:docPartBody>
        <w:p w:rsidR="00176917" w:rsidRDefault="00176917" w:rsidP="00176917">
          <w:pPr>
            <w:pStyle w:val="EA18259A3E0C49BA8E7028BCD02C02DE6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AF90DF929BF74E389695F8D9EA7B25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0DB580-C65A-4DA2-8454-F51B5AEC176B}"/>
      </w:docPartPr>
      <w:docPartBody>
        <w:p w:rsidR="00176917" w:rsidRDefault="00F93FF3" w:rsidP="00F93FF3">
          <w:pPr>
            <w:pStyle w:val="AF90DF929BF74E389695F8D9EA7B25D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91F45631D54720A04E305E8E1D35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596D3A-98F0-4937-9544-277619C97BB1}"/>
      </w:docPartPr>
      <w:docPartBody>
        <w:p w:rsidR="00176917" w:rsidRDefault="00176917" w:rsidP="00176917">
          <w:pPr>
            <w:pStyle w:val="4991F45631D54720A04E305E8E1D35A16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0EC83508A0F34AD2A75851866468BA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E0331C-C1FF-4E7F-8582-7ABD8EFC83A7}"/>
      </w:docPartPr>
      <w:docPartBody>
        <w:p w:rsidR="00176917" w:rsidRDefault="00F93FF3" w:rsidP="00F93FF3">
          <w:pPr>
            <w:pStyle w:val="0EC83508A0F34AD2A75851866468BAB3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16E6598B2D422281556CF23FE523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A08DA-CA10-464D-A61D-7C3FD65A4E41}"/>
      </w:docPartPr>
      <w:docPartBody>
        <w:p w:rsidR="00176917" w:rsidRDefault="00176917" w:rsidP="00176917">
          <w:pPr>
            <w:pStyle w:val="0D16E6598B2D422281556CF23FE523EF6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3843C101A8A2495695EB8D91BE00DA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8A0859-2D94-4412-8DC4-39C931F698AE}"/>
      </w:docPartPr>
      <w:docPartBody>
        <w:p w:rsidR="00176917" w:rsidRDefault="00F93FF3" w:rsidP="00F93FF3">
          <w:pPr>
            <w:pStyle w:val="3843C101A8A2495695EB8D91BE00DACE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99DC8799614483A73CFE974745E3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BD50EE-79AA-429B-8030-F19926E93416}"/>
      </w:docPartPr>
      <w:docPartBody>
        <w:p w:rsidR="00176917" w:rsidRDefault="00176917" w:rsidP="00176917">
          <w:pPr>
            <w:pStyle w:val="2A99DC8799614483A73CFE974745E3CA6"/>
          </w:pPr>
          <w:r w:rsidRPr="00641952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C1BD1"/>
    <w:rsid w:val="000B3036"/>
    <w:rsid w:val="00176917"/>
    <w:rsid w:val="0019296B"/>
    <w:rsid w:val="001D10F1"/>
    <w:rsid w:val="00205E44"/>
    <w:rsid w:val="00460629"/>
    <w:rsid w:val="004C52A3"/>
    <w:rsid w:val="004F1070"/>
    <w:rsid w:val="005357BB"/>
    <w:rsid w:val="005E7F32"/>
    <w:rsid w:val="00676F36"/>
    <w:rsid w:val="006B7ED1"/>
    <w:rsid w:val="007654ED"/>
    <w:rsid w:val="00770BD3"/>
    <w:rsid w:val="009A7D9B"/>
    <w:rsid w:val="009D2755"/>
    <w:rsid w:val="00A814E8"/>
    <w:rsid w:val="00AE46E7"/>
    <w:rsid w:val="00CC1BD1"/>
    <w:rsid w:val="00D36EAA"/>
    <w:rsid w:val="00F40AEE"/>
    <w:rsid w:val="00F93FF3"/>
    <w:rsid w:val="00FA7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76917"/>
    <w:rPr>
      <w:color w:val="808080"/>
    </w:rPr>
  </w:style>
  <w:style w:type="paragraph" w:customStyle="1" w:styleId="E37BE57615E741108E4E06C8D63E4FD6">
    <w:name w:val="E37BE57615E741108E4E06C8D63E4FD6"/>
  </w:style>
  <w:style w:type="paragraph" w:customStyle="1" w:styleId="9A970286FBB34ADE8D9880F586FF28FE">
    <w:name w:val="9A970286FBB34ADE8D9880F586FF28FE"/>
  </w:style>
  <w:style w:type="paragraph" w:customStyle="1" w:styleId="DF89CE309F7C4B809D03CB3506E8E3A6">
    <w:name w:val="DF89CE309F7C4B809D03CB3506E8E3A6"/>
  </w:style>
  <w:style w:type="paragraph" w:customStyle="1" w:styleId="8E547538E7B34716A4E3FE37F5762E15">
    <w:name w:val="8E547538E7B34716A4E3FE37F5762E15"/>
  </w:style>
  <w:style w:type="paragraph" w:customStyle="1" w:styleId="348C1F5E774348EC8A97FE5E84DA679F">
    <w:name w:val="348C1F5E774348EC8A97FE5E84DA679F"/>
  </w:style>
  <w:style w:type="paragraph" w:customStyle="1" w:styleId="3CDF0C05F06C442E87F31F4748A5DC27">
    <w:name w:val="3CDF0C05F06C442E87F31F4748A5DC27"/>
  </w:style>
  <w:style w:type="paragraph" w:customStyle="1" w:styleId="D3E50A0D86E14C0F8DF26AC69AC331D4">
    <w:name w:val="D3E50A0D86E14C0F8DF26AC69AC331D4"/>
  </w:style>
  <w:style w:type="paragraph" w:customStyle="1" w:styleId="1B19513B16F84706856E7183B6784158">
    <w:name w:val="1B19513B16F84706856E7183B6784158"/>
  </w:style>
  <w:style w:type="paragraph" w:customStyle="1" w:styleId="CD46E942AD8F4A36BBE20B0EBADA3529">
    <w:name w:val="CD46E942AD8F4A36BBE20B0EBADA3529"/>
  </w:style>
  <w:style w:type="paragraph" w:customStyle="1" w:styleId="F494BD7EA0FF47548EF0F15515480462">
    <w:name w:val="F494BD7EA0FF47548EF0F15515480462"/>
  </w:style>
  <w:style w:type="paragraph" w:customStyle="1" w:styleId="AD210CD027B14A718FD7C0EDECFEEBDA">
    <w:name w:val="AD210CD027B14A718FD7C0EDECFEEBDA"/>
  </w:style>
  <w:style w:type="paragraph" w:customStyle="1" w:styleId="9BF3D06CC2C645209428094F2239E4B6">
    <w:name w:val="9BF3D06CC2C645209428094F2239E4B6"/>
  </w:style>
  <w:style w:type="paragraph" w:customStyle="1" w:styleId="19A3AE75D2984772B30536B289B0EFC8">
    <w:name w:val="19A3AE75D2984772B30536B289B0EFC8"/>
  </w:style>
  <w:style w:type="paragraph" w:customStyle="1" w:styleId="8EC567356D1A419AB0268FFC08B4685B">
    <w:name w:val="8EC567356D1A419AB0268FFC08B4685B"/>
  </w:style>
  <w:style w:type="paragraph" w:customStyle="1" w:styleId="BCCE307DC8F14449BC7B6F24D0476D74">
    <w:name w:val="BCCE307DC8F14449BC7B6F24D0476D74"/>
  </w:style>
  <w:style w:type="paragraph" w:customStyle="1" w:styleId="56147C6E72E34A12B14C767F00871C76">
    <w:name w:val="56147C6E72E34A12B14C767F00871C76"/>
  </w:style>
  <w:style w:type="paragraph" w:customStyle="1" w:styleId="0D95132727034E8A8A0B9146C652EB75">
    <w:name w:val="0D95132727034E8A8A0B9146C652EB75"/>
  </w:style>
  <w:style w:type="paragraph" w:customStyle="1" w:styleId="A280740BB371414C81B4457D4A813C5C">
    <w:name w:val="A280740BB371414C81B4457D4A813C5C"/>
  </w:style>
  <w:style w:type="paragraph" w:customStyle="1" w:styleId="F2816B2E2642475F8D6DE419135C6B8F">
    <w:name w:val="F2816B2E2642475F8D6DE419135C6B8F"/>
  </w:style>
  <w:style w:type="paragraph" w:customStyle="1" w:styleId="77328871DF934E0FB6447E01C53E7DFA">
    <w:name w:val="77328871DF934E0FB6447E01C53E7DFA"/>
  </w:style>
  <w:style w:type="paragraph" w:customStyle="1" w:styleId="B562C97B26284E9CBFF5511AB470F1CD">
    <w:name w:val="B562C97B26284E9CBFF5511AB470F1CD"/>
  </w:style>
  <w:style w:type="paragraph" w:customStyle="1" w:styleId="4BAEC457113F470CBDD63A75A0FF2E21">
    <w:name w:val="4BAEC457113F470CBDD63A75A0FF2E21"/>
  </w:style>
  <w:style w:type="paragraph" w:customStyle="1" w:styleId="46C5BDE369A14E4E966003650FA39D5E">
    <w:name w:val="46C5BDE369A14E4E966003650FA39D5E"/>
  </w:style>
  <w:style w:type="paragraph" w:customStyle="1" w:styleId="677CD6C3B01D4C5D842C120E10427721">
    <w:name w:val="677CD6C3B01D4C5D842C120E10427721"/>
  </w:style>
  <w:style w:type="paragraph" w:customStyle="1" w:styleId="78BD432445184603BA72915A30629C83">
    <w:name w:val="78BD432445184603BA72915A30629C83"/>
  </w:style>
  <w:style w:type="paragraph" w:customStyle="1" w:styleId="E85A2CFE550A4B8D888EA4B23FF34540">
    <w:name w:val="E85A2CFE550A4B8D888EA4B23FF34540"/>
  </w:style>
  <w:style w:type="paragraph" w:customStyle="1" w:styleId="822321CCF5DA45CFAEBB13AFE998B554">
    <w:name w:val="822321CCF5DA45CFAEBB13AFE998B554"/>
  </w:style>
  <w:style w:type="paragraph" w:customStyle="1" w:styleId="1363D09B78D3442B916D7F1C1669617D">
    <w:name w:val="1363D09B78D3442B916D7F1C1669617D"/>
  </w:style>
  <w:style w:type="paragraph" w:customStyle="1" w:styleId="505AABDC42B84750AB210B807258FF7C">
    <w:name w:val="505AABDC42B84750AB210B807258FF7C"/>
  </w:style>
  <w:style w:type="paragraph" w:customStyle="1" w:styleId="4A4DBA83044B48938122930D2CADDBCC">
    <w:name w:val="4A4DBA83044B48938122930D2CADDBCC"/>
  </w:style>
  <w:style w:type="paragraph" w:customStyle="1" w:styleId="E61FCDBEC0F148929FC40FAB2F02DC81">
    <w:name w:val="E61FCDBEC0F148929FC40FAB2F02DC81"/>
  </w:style>
  <w:style w:type="paragraph" w:customStyle="1" w:styleId="33F2A063C732408D972755CF3017C88B">
    <w:name w:val="33F2A063C732408D972755CF3017C88B"/>
  </w:style>
  <w:style w:type="paragraph" w:customStyle="1" w:styleId="EEA1222BE25948F9B50057AE30E2CB46">
    <w:name w:val="EEA1222BE25948F9B50057AE30E2CB46"/>
  </w:style>
  <w:style w:type="paragraph" w:customStyle="1" w:styleId="B269721AC6444FE8867608AD6AEFBCD5">
    <w:name w:val="B269721AC6444FE8867608AD6AEFBCD5"/>
  </w:style>
  <w:style w:type="paragraph" w:customStyle="1" w:styleId="87510448A5584BD8AEB228FDF9741155">
    <w:name w:val="87510448A5584BD8AEB228FDF9741155"/>
  </w:style>
  <w:style w:type="paragraph" w:customStyle="1" w:styleId="9A77EE7BE0E14CAB9AA1A4AED5CC22FD">
    <w:name w:val="9A77EE7BE0E14CAB9AA1A4AED5CC22FD"/>
  </w:style>
  <w:style w:type="paragraph" w:customStyle="1" w:styleId="BA076E6767C649C2B0EDE7A3492C5C64">
    <w:name w:val="BA076E6767C649C2B0EDE7A3492C5C64"/>
  </w:style>
  <w:style w:type="paragraph" w:customStyle="1" w:styleId="881AE0A702394BB5923C5FF542D0EDAC">
    <w:name w:val="881AE0A702394BB5923C5FF542D0EDAC"/>
  </w:style>
  <w:style w:type="paragraph" w:customStyle="1" w:styleId="894FCEEB5091473085B85CC94C05175F">
    <w:name w:val="894FCEEB5091473085B85CC94C05175F"/>
  </w:style>
  <w:style w:type="paragraph" w:customStyle="1" w:styleId="A37E24D262F14778B6361A67F99A9966">
    <w:name w:val="A37E24D262F14778B6361A67F99A9966"/>
  </w:style>
  <w:style w:type="paragraph" w:customStyle="1" w:styleId="18A05C9E03E2458E849E3CE9B17FFB8E">
    <w:name w:val="18A05C9E03E2458E849E3CE9B17FFB8E"/>
  </w:style>
  <w:style w:type="paragraph" w:customStyle="1" w:styleId="98AA9C9A3470475E9F333B37EA0E44F8">
    <w:name w:val="98AA9C9A3470475E9F333B37EA0E44F8"/>
  </w:style>
  <w:style w:type="paragraph" w:customStyle="1" w:styleId="DC4A9B836FD14222A94A49A39B76E7C4">
    <w:name w:val="DC4A9B836FD14222A94A49A39B76E7C4"/>
    <w:rsid w:val="00CC1BD1"/>
  </w:style>
  <w:style w:type="paragraph" w:customStyle="1" w:styleId="BA0AEBE3FBC14C598A11B90572B584A8">
    <w:name w:val="BA0AEBE3FBC14C598A11B90572B584A8"/>
    <w:rsid w:val="00CC1BD1"/>
  </w:style>
  <w:style w:type="paragraph" w:customStyle="1" w:styleId="432D0E9AB3FF418289BBE3363B35866A">
    <w:name w:val="432D0E9AB3FF418289BBE3363B35866A"/>
    <w:rsid w:val="00CC1BD1"/>
  </w:style>
  <w:style w:type="paragraph" w:customStyle="1" w:styleId="7F6A0962DDEE46A6A17DB94C5D2100CE">
    <w:name w:val="7F6A0962DDEE46A6A17DB94C5D2100CE"/>
    <w:rsid w:val="00CC1BD1"/>
  </w:style>
  <w:style w:type="paragraph" w:customStyle="1" w:styleId="A4D8C22DEBCE44E597381D590BD8CEF6">
    <w:name w:val="A4D8C22DEBCE44E597381D590BD8CEF6"/>
    <w:rsid w:val="00CC1BD1"/>
  </w:style>
  <w:style w:type="paragraph" w:customStyle="1" w:styleId="591CF1AB3DA74BBE9586769124339AFA">
    <w:name w:val="591CF1AB3DA74BBE9586769124339AFA"/>
    <w:rsid w:val="00CC1BD1"/>
  </w:style>
  <w:style w:type="paragraph" w:customStyle="1" w:styleId="9A970286FBB34ADE8D9880F586FF28FE1">
    <w:name w:val="9A970286FBB34ADE8D9880F586FF28FE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1">
    <w:name w:val="DF89CE309F7C4B809D03CB3506E8E3A6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1">
    <w:name w:val="8E547538E7B34716A4E3FE37F5762E15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1">
    <w:name w:val="348C1F5E774348EC8A97FE5E84DA679F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1">
    <w:name w:val="1B19513B16F84706856E7183B6784158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1">
    <w:name w:val="CD46E942AD8F4A36BBE20B0EBADA3529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1">
    <w:name w:val="F494BD7EA0FF47548EF0F15515480462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1">
    <w:name w:val="AD210CD027B14A718FD7C0EDECFEEBDA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1">
    <w:name w:val="19A3AE75D2984772B30536B289B0EFC8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1">
    <w:name w:val="8EC567356D1A419AB0268FFC08B4685B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1">
    <w:name w:val="BCCE307DC8F14449BC7B6F24D0476D74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1">
    <w:name w:val="56147C6E72E34A12B14C767F00871C76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1">
    <w:name w:val="0D95132727034E8A8A0B9146C652EB75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1">
    <w:name w:val="A280740BB371414C81B4457D4A813C5C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1">
    <w:name w:val="F2816B2E2642475F8D6DE419135C6B8F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1">
    <w:name w:val="77328871DF934E0FB6447E01C53E7DFA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1">
    <w:name w:val="B562C97B26284E9CBFF5511AB470F1CD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1">
    <w:name w:val="4BAEC457113F470CBDD63A75A0FF2E21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1">
    <w:name w:val="46C5BDE369A14E4E966003650FA39D5E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1">
    <w:name w:val="677CD6C3B01D4C5D842C120E10427721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1">
    <w:name w:val="78BD432445184603BA72915A30629C83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1">
    <w:name w:val="E85A2CFE550A4B8D888EA4B23FF34540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1">
    <w:name w:val="822321CCF5DA45CFAEBB13AFE998B554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1">
    <w:name w:val="1363D09B78D3442B916D7F1C1669617D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1">
    <w:name w:val="505AABDC42B84750AB210B807258FF7C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1">
    <w:name w:val="4A4DBA83044B48938122930D2CADDBCC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1">
    <w:name w:val="EEA1222BE25948F9B50057AE30E2CB46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1">
    <w:name w:val="B269721AC6444FE8867608AD6AEFBCD5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1">
    <w:name w:val="87510448A5584BD8AEB228FDF9741155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1">
    <w:name w:val="9A77EE7BE0E14CAB9AA1A4AED5CC22FD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1">
    <w:name w:val="BA076E6767C649C2B0EDE7A3492C5C64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1">
    <w:name w:val="7F6A0962DDEE46A6A17DB94C5D2100CE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1">
    <w:name w:val="A4D8C22DEBCE44E597381D590BD8CEF6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1">
    <w:name w:val="591CF1AB3DA74BBE9586769124339AFA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2">
    <w:name w:val="9A970286FBB34ADE8D9880F586FF28FE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2">
    <w:name w:val="DF89CE309F7C4B809D03CB3506E8E3A6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2">
    <w:name w:val="8E547538E7B34716A4E3FE37F5762E15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2">
    <w:name w:val="348C1F5E774348EC8A97FE5E84DA679F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2">
    <w:name w:val="1B19513B16F84706856E7183B6784158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2">
    <w:name w:val="CD46E942AD8F4A36BBE20B0EBADA3529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2">
    <w:name w:val="F494BD7EA0FF47548EF0F15515480462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2">
    <w:name w:val="AD210CD027B14A718FD7C0EDECFEEBDA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2">
    <w:name w:val="19A3AE75D2984772B30536B289B0EFC8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2">
    <w:name w:val="8EC567356D1A419AB0268FFC08B4685B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2">
    <w:name w:val="BCCE307DC8F14449BC7B6F24D0476D74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2">
    <w:name w:val="56147C6E72E34A12B14C767F00871C76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2">
    <w:name w:val="0D95132727034E8A8A0B9146C652EB75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2">
    <w:name w:val="A280740BB371414C81B4457D4A813C5C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2">
    <w:name w:val="F2816B2E2642475F8D6DE419135C6B8F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2">
    <w:name w:val="77328871DF934E0FB6447E01C53E7DFA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2">
    <w:name w:val="B562C97B26284E9CBFF5511AB470F1CD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2">
    <w:name w:val="4BAEC457113F470CBDD63A75A0FF2E21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2">
    <w:name w:val="46C5BDE369A14E4E966003650FA39D5E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2">
    <w:name w:val="677CD6C3B01D4C5D842C120E10427721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2">
    <w:name w:val="78BD432445184603BA72915A30629C83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2">
    <w:name w:val="E85A2CFE550A4B8D888EA4B23FF34540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2">
    <w:name w:val="822321CCF5DA45CFAEBB13AFE998B554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2">
    <w:name w:val="1363D09B78D3442B916D7F1C1669617D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2">
    <w:name w:val="505AABDC42B84750AB210B807258FF7C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2">
    <w:name w:val="4A4DBA83044B48938122930D2CADDBCC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2">
    <w:name w:val="EEA1222BE25948F9B50057AE30E2CB46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2">
    <w:name w:val="B269721AC6444FE8867608AD6AEFBCD5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2">
    <w:name w:val="87510448A5584BD8AEB228FDF9741155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2">
    <w:name w:val="9A77EE7BE0E14CAB9AA1A4AED5CC22FD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2">
    <w:name w:val="BA076E6767C649C2B0EDE7A3492C5C64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2">
    <w:name w:val="7F6A0962DDEE46A6A17DB94C5D2100CE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2">
    <w:name w:val="A4D8C22DEBCE44E597381D590BD8CEF6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2">
    <w:name w:val="591CF1AB3DA74BBE9586769124339AFA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3">
    <w:name w:val="9A970286FBB34ADE8D9880F586FF28FE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3">
    <w:name w:val="DF89CE309F7C4B809D03CB3506E8E3A6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3">
    <w:name w:val="8E547538E7B34716A4E3FE37F5762E15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3">
    <w:name w:val="348C1F5E774348EC8A97FE5E84DA679F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3">
    <w:name w:val="1B19513B16F84706856E7183B6784158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3">
    <w:name w:val="CD46E942AD8F4A36BBE20B0EBADA3529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3">
    <w:name w:val="F494BD7EA0FF47548EF0F15515480462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3">
    <w:name w:val="AD210CD027B14A718FD7C0EDECFEEBDA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3">
    <w:name w:val="19A3AE75D2984772B30536B289B0EFC8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3">
    <w:name w:val="8EC567356D1A419AB0268FFC08B4685B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3">
    <w:name w:val="BCCE307DC8F14449BC7B6F24D0476D74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3">
    <w:name w:val="56147C6E72E34A12B14C767F00871C76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3">
    <w:name w:val="0D95132727034E8A8A0B9146C652EB75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3">
    <w:name w:val="A280740BB371414C81B4457D4A813C5C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3">
    <w:name w:val="F2816B2E2642475F8D6DE419135C6B8F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3">
    <w:name w:val="77328871DF934E0FB6447E01C53E7DFA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3">
    <w:name w:val="B562C97B26284E9CBFF5511AB470F1CD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3">
    <w:name w:val="4BAEC457113F470CBDD63A75A0FF2E21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3">
    <w:name w:val="46C5BDE369A14E4E966003650FA39D5E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3">
    <w:name w:val="677CD6C3B01D4C5D842C120E10427721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3">
    <w:name w:val="78BD432445184603BA72915A30629C83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3">
    <w:name w:val="E85A2CFE550A4B8D888EA4B23FF34540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3">
    <w:name w:val="822321CCF5DA45CFAEBB13AFE998B554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3">
    <w:name w:val="1363D09B78D3442B916D7F1C1669617D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3">
    <w:name w:val="505AABDC42B84750AB210B807258FF7C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3">
    <w:name w:val="4A4DBA83044B48938122930D2CADDBCC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3">
    <w:name w:val="EEA1222BE25948F9B50057AE30E2CB46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3">
    <w:name w:val="B269721AC6444FE8867608AD6AEFBCD5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3">
    <w:name w:val="87510448A5584BD8AEB228FDF9741155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3">
    <w:name w:val="9A77EE7BE0E14CAB9AA1A4AED5CC22FD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3">
    <w:name w:val="BA076E6767C649C2B0EDE7A3492C5C64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3">
    <w:name w:val="7F6A0962DDEE46A6A17DB94C5D2100CE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3">
    <w:name w:val="A4D8C22DEBCE44E597381D590BD8CEF6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3">
    <w:name w:val="591CF1AB3DA74BBE9586769124339AFA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4">
    <w:name w:val="9A970286FBB34ADE8D9880F586FF28FE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4">
    <w:name w:val="DF89CE309F7C4B809D03CB3506E8E3A6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4">
    <w:name w:val="8E547538E7B34716A4E3FE37F5762E15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4">
    <w:name w:val="348C1F5E774348EC8A97FE5E84DA679F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4">
    <w:name w:val="1B19513B16F84706856E7183B6784158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4">
    <w:name w:val="CD46E942AD8F4A36BBE20B0EBADA3529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4">
    <w:name w:val="F494BD7EA0FF47548EF0F15515480462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4">
    <w:name w:val="AD210CD027B14A718FD7C0EDECFEEBDA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4">
    <w:name w:val="19A3AE75D2984772B30536B289B0EFC8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4">
    <w:name w:val="8EC567356D1A419AB0268FFC08B4685B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4">
    <w:name w:val="BCCE307DC8F14449BC7B6F24D0476D74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4">
    <w:name w:val="56147C6E72E34A12B14C767F00871C76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4">
    <w:name w:val="0D95132727034E8A8A0B9146C652EB75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4">
    <w:name w:val="A280740BB371414C81B4457D4A813C5C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4">
    <w:name w:val="F2816B2E2642475F8D6DE419135C6B8F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4">
    <w:name w:val="77328871DF934E0FB6447E01C53E7DFA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4">
    <w:name w:val="B562C97B26284E9CBFF5511AB470F1CD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4">
    <w:name w:val="4BAEC457113F470CBDD63A75A0FF2E21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4">
    <w:name w:val="46C5BDE369A14E4E966003650FA39D5E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4">
    <w:name w:val="677CD6C3B01D4C5D842C120E10427721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4">
    <w:name w:val="78BD432445184603BA72915A30629C83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4">
    <w:name w:val="E85A2CFE550A4B8D888EA4B23FF34540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4">
    <w:name w:val="822321CCF5DA45CFAEBB13AFE998B554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4">
    <w:name w:val="1363D09B78D3442B916D7F1C1669617D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4">
    <w:name w:val="505AABDC42B84750AB210B807258FF7C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4">
    <w:name w:val="4A4DBA83044B48938122930D2CADDBCC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4">
    <w:name w:val="EEA1222BE25948F9B50057AE30E2CB46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4">
    <w:name w:val="B269721AC6444FE8867608AD6AEFBCD5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4">
    <w:name w:val="87510448A5584BD8AEB228FDF9741155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4">
    <w:name w:val="9A77EE7BE0E14CAB9AA1A4AED5CC22FD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4">
    <w:name w:val="BA076E6767C649C2B0EDE7A3492C5C64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4">
    <w:name w:val="7F6A0962DDEE46A6A17DB94C5D2100CE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4">
    <w:name w:val="A4D8C22DEBCE44E597381D590BD8CEF6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4">
    <w:name w:val="591CF1AB3DA74BBE9586769124339AFA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3ACFD813E7C4A37A142BF4C3573AAC9">
    <w:name w:val="73ACFD813E7C4A37A142BF4C3573AAC9"/>
    <w:rsid w:val="006B7ED1"/>
    <w:rPr>
      <w:lang w:val="en-GB" w:eastAsia="en-GB"/>
    </w:rPr>
  </w:style>
  <w:style w:type="paragraph" w:customStyle="1" w:styleId="F3E8C3C4A0294EE2A653CE7DDB3EB5C2">
    <w:name w:val="F3E8C3C4A0294EE2A653CE7DDB3EB5C2"/>
    <w:rsid w:val="006B7ED1"/>
    <w:rPr>
      <w:lang w:val="en-GB" w:eastAsia="en-GB"/>
    </w:rPr>
  </w:style>
  <w:style w:type="paragraph" w:customStyle="1" w:styleId="9A970286FBB34ADE8D9880F586FF28FE5">
    <w:name w:val="9A970286FBB34ADE8D9880F586FF28FE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5">
    <w:name w:val="DF89CE309F7C4B809D03CB3506E8E3A6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5">
    <w:name w:val="8E547538E7B34716A4E3FE37F5762E15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5">
    <w:name w:val="348C1F5E774348EC8A97FE5E84DA679F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5">
    <w:name w:val="1B19513B16F84706856E7183B6784158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5">
    <w:name w:val="CD46E942AD8F4A36BBE20B0EBADA3529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5">
    <w:name w:val="F494BD7EA0FF47548EF0F15515480462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5">
    <w:name w:val="AD210CD027B14A718FD7C0EDECFEEBDA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5">
    <w:name w:val="19A3AE75D2984772B30536B289B0EFC8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5">
    <w:name w:val="8EC567356D1A419AB0268FFC08B4685B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5">
    <w:name w:val="BCCE307DC8F14449BC7B6F24D0476D74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5">
    <w:name w:val="56147C6E72E34A12B14C767F00871C76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5">
    <w:name w:val="0D95132727034E8A8A0B9146C652EB75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5">
    <w:name w:val="A280740BB371414C81B4457D4A813C5C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5">
    <w:name w:val="F2816B2E2642475F8D6DE419135C6B8F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5">
    <w:name w:val="77328871DF934E0FB6447E01C53E7DFA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5">
    <w:name w:val="B562C97B26284E9CBFF5511AB470F1CD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5">
    <w:name w:val="4BAEC457113F470CBDD63A75A0FF2E21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5">
    <w:name w:val="46C5BDE369A14E4E966003650FA39D5E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5">
    <w:name w:val="677CD6C3B01D4C5D842C120E10427721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5">
    <w:name w:val="78BD432445184603BA72915A30629C83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5">
    <w:name w:val="E85A2CFE550A4B8D888EA4B23FF34540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5">
    <w:name w:val="822321CCF5DA45CFAEBB13AFE998B554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5">
    <w:name w:val="1363D09B78D3442B916D7F1C1669617D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5">
    <w:name w:val="505AABDC42B84750AB210B807258FF7C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5">
    <w:name w:val="4A4DBA83044B48938122930D2CADDBCC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5">
    <w:name w:val="EEA1222BE25948F9B50057AE30E2CB46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5">
    <w:name w:val="B269721AC6444FE8867608AD6AEFBCD5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5">
    <w:name w:val="87510448A5584BD8AEB228FDF9741155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5">
    <w:name w:val="9A77EE7BE0E14CAB9AA1A4AED5CC22FD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5">
    <w:name w:val="BA076E6767C649C2B0EDE7A3492C5C64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5">
    <w:name w:val="7F6A0962DDEE46A6A17DB94C5D2100CE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5">
    <w:name w:val="A4D8C22DEBCE44E597381D590BD8CEF6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5">
    <w:name w:val="591CF1AB3DA74BBE9586769124339AFA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6">
    <w:name w:val="9A970286FBB34ADE8D9880F586FF28FE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6">
    <w:name w:val="DF89CE309F7C4B809D03CB3506E8E3A6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6">
    <w:name w:val="8E547538E7B34716A4E3FE37F5762E15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6">
    <w:name w:val="348C1F5E774348EC8A97FE5E84DA679F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6">
    <w:name w:val="1B19513B16F84706856E7183B6784158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6">
    <w:name w:val="CD46E942AD8F4A36BBE20B0EBADA3529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6">
    <w:name w:val="F494BD7EA0FF47548EF0F15515480462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6">
    <w:name w:val="AD210CD027B14A718FD7C0EDECFEEBDA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6">
    <w:name w:val="19A3AE75D2984772B30536B289B0EFC8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6">
    <w:name w:val="8EC567356D1A419AB0268FFC08B4685B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6">
    <w:name w:val="BCCE307DC8F14449BC7B6F24D0476D74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6">
    <w:name w:val="56147C6E72E34A12B14C767F00871C76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6">
    <w:name w:val="0D95132727034E8A8A0B9146C652EB75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6">
    <w:name w:val="A280740BB371414C81B4457D4A813C5C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6">
    <w:name w:val="F2816B2E2642475F8D6DE419135C6B8F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6">
    <w:name w:val="77328871DF934E0FB6447E01C53E7DFA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6">
    <w:name w:val="B562C97B26284E9CBFF5511AB470F1CD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6">
    <w:name w:val="4BAEC457113F470CBDD63A75A0FF2E21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6">
    <w:name w:val="46C5BDE369A14E4E966003650FA39D5E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6">
    <w:name w:val="677CD6C3B01D4C5D842C120E10427721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6">
    <w:name w:val="78BD432445184603BA72915A30629C83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6">
    <w:name w:val="E85A2CFE550A4B8D888EA4B23FF34540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6">
    <w:name w:val="822321CCF5DA45CFAEBB13AFE998B554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6">
    <w:name w:val="1363D09B78D3442B916D7F1C1669617D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6">
    <w:name w:val="505AABDC42B84750AB210B807258FF7C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6">
    <w:name w:val="4A4DBA83044B48938122930D2CADDBCC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6">
    <w:name w:val="EEA1222BE25948F9B50057AE30E2CB46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6">
    <w:name w:val="B269721AC6444FE8867608AD6AEFBCD5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6">
    <w:name w:val="87510448A5584BD8AEB228FDF9741155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6">
    <w:name w:val="9A77EE7BE0E14CAB9AA1A4AED5CC22FD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6">
    <w:name w:val="BA076E6767C649C2B0EDE7A3492C5C64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6">
    <w:name w:val="7F6A0962DDEE46A6A17DB94C5D2100CE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6">
    <w:name w:val="A4D8C22DEBCE44E597381D590BD8CEF6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6">
    <w:name w:val="591CF1AB3DA74BBE9586769124339AFA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B8DD4378151427D958883255C8617A6">
    <w:name w:val="5B8DD4378151427D958883255C8617A6"/>
    <w:rsid w:val="00676F36"/>
    <w:rPr>
      <w:lang w:val="en-GB" w:eastAsia="en-GB"/>
    </w:rPr>
  </w:style>
  <w:style w:type="paragraph" w:customStyle="1" w:styleId="9A970286FBB34ADE8D9880F586FF28FE7">
    <w:name w:val="9A970286FBB34ADE8D9880F586FF28FE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7">
    <w:name w:val="DF89CE309F7C4B809D03CB3506E8E3A6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7">
    <w:name w:val="8E547538E7B34716A4E3FE37F5762E15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7">
    <w:name w:val="348C1F5E774348EC8A97FE5E84DA679F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7">
    <w:name w:val="1B19513B16F84706856E7183B6784158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7">
    <w:name w:val="CD46E942AD8F4A36BBE20B0EBADA3529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7">
    <w:name w:val="F494BD7EA0FF47548EF0F15515480462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7">
    <w:name w:val="AD210CD027B14A718FD7C0EDECFEEBDA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7">
    <w:name w:val="19A3AE75D2984772B30536B289B0EFC8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7">
    <w:name w:val="8EC567356D1A419AB0268FFC08B4685B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7">
    <w:name w:val="BCCE307DC8F14449BC7B6F24D0476D74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7">
    <w:name w:val="56147C6E72E34A12B14C767F00871C76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7">
    <w:name w:val="0D95132727034E8A8A0B9146C652EB75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7">
    <w:name w:val="A280740BB371414C81B4457D4A813C5C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7">
    <w:name w:val="F2816B2E2642475F8D6DE419135C6B8F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7">
    <w:name w:val="77328871DF934E0FB6447E01C53E7DFA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7">
    <w:name w:val="B562C97B26284E9CBFF5511AB470F1CD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7">
    <w:name w:val="4BAEC457113F470CBDD63A75A0FF2E21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7">
    <w:name w:val="46C5BDE369A14E4E966003650FA39D5E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7">
    <w:name w:val="677CD6C3B01D4C5D842C120E10427721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7">
    <w:name w:val="78BD432445184603BA72915A30629C83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7">
    <w:name w:val="E85A2CFE550A4B8D888EA4B23FF34540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7">
    <w:name w:val="822321CCF5DA45CFAEBB13AFE998B554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7">
    <w:name w:val="1363D09B78D3442B916D7F1C1669617D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7">
    <w:name w:val="505AABDC42B84750AB210B807258FF7C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7">
    <w:name w:val="4A4DBA83044B48938122930D2CADDBCC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7">
    <w:name w:val="EEA1222BE25948F9B50057AE30E2CB46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7">
    <w:name w:val="B269721AC6444FE8867608AD6AEFBCD5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7">
    <w:name w:val="87510448A5584BD8AEB228FDF9741155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7">
    <w:name w:val="9A77EE7BE0E14CAB9AA1A4AED5CC22FD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7">
    <w:name w:val="BA076E6767C649C2B0EDE7A3492C5C64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7">
    <w:name w:val="7F6A0962DDEE46A6A17DB94C5D2100CE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7">
    <w:name w:val="A4D8C22DEBCE44E597381D590BD8CEF6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7">
    <w:name w:val="591CF1AB3DA74BBE9586769124339AFA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2A19627A0D84F57B2C9DD0D5EC1B3A2">
    <w:name w:val="72A19627A0D84F57B2C9DD0D5EC1B3A2"/>
    <w:rsid w:val="00FA7291"/>
  </w:style>
  <w:style w:type="paragraph" w:customStyle="1" w:styleId="E97F66B058194F50A84483A9FC4E82BA">
    <w:name w:val="E97F66B058194F50A84483A9FC4E82BA"/>
    <w:rsid w:val="00FA7291"/>
  </w:style>
  <w:style w:type="paragraph" w:customStyle="1" w:styleId="37B197EB46594F4AA3BD5728CE0E8C71">
    <w:name w:val="37B197EB46594F4AA3BD5728CE0E8C71"/>
    <w:rsid w:val="00FA7291"/>
  </w:style>
  <w:style w:type="paragraph" w:customStyle="1" w:styleId="EF76D99BB03242E5B70C92C772D97BBC">
    <w:name w:val="EF76D99BB03242E5B70C92C772D97BBC"/>
    <w:rsid w:val="00FA7291"/>
  </w:style>
  <w:style w:type="paragraph" w:customStyle="1" w:styleId="05E1A4D6DF6D405F89E4FC08561BA960">
    <w:name w:val="05E1A4D6DF6D405F89E4FC08561BA960"/>
    <w:rsid w:val="00FA7291"/>
  </w:style>
  <w:style w:type="paragraph" w:customStyle="1" w:styleId="FE99FF47C24D4114B8DA770809BFE1D4">
    <w:name w:val="FE99FF47C24D4114B8DA770809BFE1D4"/>
    <w:rsid w:val="00FA7291"/>
  </w:style>
  <w:style w:type="paragraph" w:customStyle="1" w:styleId="9A970286FBB34ADE8D9880F586FF28FE8">
    <w:name w:val="9A970286FBB34ADE8D9880F586FF28FE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8">
    <w:name w:val="DF89CE309F7C4B809D03CB3506E8E3A6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8">
    <w:name w:val="8E547538E7B34716A4E3FE37F5762E15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8">
    <w:name w:val="348C1F5E774348EC8A97FE5E84DA679F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8">
    <w:name w:val="1B19513B16F84706856E7183B6784158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8">
    <w:name w:val="CD46E942AD8F4A36BBE20B0EBADA3529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8">
    <w:name w:val="F494BD7EA0FF47548EF0F15515480462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8">
    <w:name w:val="AD210CD027B14A718FD7C0EDECFEEBDA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8">
    <w:name w:val="19A3AE75D2984772B30536B289B0EFC8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8">
    <w:name w:val="8EC567356D1A419AB0268FFC08B4685B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8">
    <w:name w:val="BCCE307DC8F14449BC7B6F24D0476D74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8">
    <w:name w:val="56147C6E72E34A12B14C767F00871C76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8">
    <w:name w:val="0D95132727034E8A8A0B9146C652EB75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8">
    <w:name w:val="A280740BB371414C81B4457D4A813C5C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8">
    <w:name w:val="F2816B2E2642475F8D6DE419135C6B8F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8">
    <w:name w:val="77328871DF934E0FB6447E01C53E7DFA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8">
    <w:name w:val="B562C97B26284E9CBFF5511AB470F1CD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8">
    <w:name w:val="4BAEC457113F470CBDD63A75A0FF2E21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8">
    <w:name w:val="46C5BDE369A14E4E966003650FA39D5E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8">
    <w:name w:val="677CD6C3B01D4C5D842C120E10427721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8">
    <w:name w:val="78BD432445184603BA72915A30629C83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8">
    <w:name w:val="E85A2CFE550A4B8D888EA4B23FF34540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8">
    <w:name w:val="822321CCF5DA45CFAEBB13AFE998B554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8">
    <w:name w:val="1363D09B78D3442B916D7F1C1669617D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8">
    <w:name w:val="505AABDC42B84750AB210B807258FF7C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8">
    <w:name w:val="4A4DBA83044B48938122930D2CADDBCC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8">
    <w:name w:val="EEA1222BE25948F9B50057AE30E2CB46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8">
    <w:name w:val="B269721AC6444FE8867608AD6AEFBCD5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8">
    <w:name w:val="87510448A5584BD8AEB228FDF9741155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8">
    <w:name w:val="9A77EE7BE0E14CAB9AA1A4AED5CC22FD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8">
    <w:name w:val="BA076E6767C649C2B0EDE7A3492C5C64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1">
    <w:name w:val="FE99FF47C24D4114B8DA770809BFE1D41"/>
    <w:rsid w:val="00FA729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8">
    <w:name w:val="7F6A0962DDEE46A6A17DB94C5D2100CE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8">
    <w:name w:val="A4D8C22DEBCE44E597381D590BD8CEF6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8">
    <w:name w:val="591CF1AB3DA74BBE9586769124339AFA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9">
    <w:name w:val="9A970286FBB34ADE8D9880F586FF28FE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9">
    <w:name w:val="DF89CE309F7C4B809D03CB3506E8E3A6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9">
    <w:name w:val="8E547538E7B34716A4E3FE37F5762E15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9">
    <w:name w:val="348C1F5E774348EC8A97FE5E84DA679F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9">
    <w:name w:val="1B19513B16F84706856E7183B6784158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9">
    <w:name w:val="CD46E942AD8F4A36BBE20B0EBADA3529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9">
    <w:name w:val="F494BD7EA0FF47548EF0F15515480462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9">
    <w:name w:val="AD210CD027B14A718FD7C0EDECFEEBDA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9">
    <w:name w:val="19A3AE75D2984772B30536B289B0EFC8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9">
    <w:name w:val="8EC567356D1A419AB0268FFC08B4685B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9">
    <w:name w:val="BCCE307DC8F14449BC7B6F24D0476D74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9">
    <w:name w:val="56147C6E72E34A12B14C767F00871C76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9">
    <w:name w:val="0D95132727034E8A8A0B9146C652EB75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9">
    <w:name w:val="A280740BB371414C81B4457D4A813C5C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9">
    <w:name w:val="F2816B2E2642475F8D6DE419135C6B8F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9">
    <w:name w:val="77328871DF934E0FB6447E01C53E7DFA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9">
    <w:name w:val="B562C97B26284E9CBFF5511AB470F1CD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9">
    <w:name w:val="4BAEC457113F470CBDD63A75A0FF2E21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9">
    <w:name w:val="46C5BDE369A14E4E966003650FA39D5E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9">
    <w:name w:val="677CD6C3B01D4C5D842C120E10427721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9">
    <w:name w:val="78BD432445184603BA72915A30629C83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9">
    <w:name w:val="E85A2CFE550A4B8D888EA4B23FF34540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9">
    <w:name w:val="822321CCF5DA45CFAEBB13AFE998B554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9">
    <w:name w:val="1363D09B78D3442B916D7F1C1669617D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9">
    <w:name w:val="505AABDC42B84750AB210B807258FF7C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9">
    <w:name w:val="4A4DBA83044B48938122930D2CADDBCC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9">
    <w:name w:val="EEA1222BE25948F9B50057AE30E2CB46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9">
    <w:name w:val="B269721AC6444FE8867608AD6AEFBCD5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9">
    <w:name w:val="87510448A5584BD8AEB228FDF9741155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9">
    <w:name w:val="9A77EE7BE0E14CAB9AA1A4AED5CC22FD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9">
    <w:name w:val="BA076E6767C649C2B0EDE7A3492C5C64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2">
    <w:name w:val="FE99FF47C24D4114B8DA770809BFE1D42"/>
    <w:rsid w:val="0019296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9">
    <w:name w:val="7F6A0962DDEE46A6A17DB94C5D2100CE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9">
    <w:name w:val="A4D8C22DEBCE44E597381D590BD8CEF6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9">
    <w:name w:val="591CF1AB3DA74BBE9586769124339AFA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F1631B62DBD4F42B162ED983D4A723A">
    <w:name w:val="0F1631B62DBD4F42B162ED983D4A723A"/>
    <w:rsid w:val="00460629"/>
  </w:style>
  <w:style w:type="paragraph" w:customStyle="1" w:styleId="4DB007C88C1F4EAF857B91F98BCD18BE">
    <w:name w:val="4DB007C88C1F4EAF857B91F98BCD18BE"/>
    <w:rsid w:val="00460629"/>
  </w:style>
  <w:style w:type="paragraph" w:customStyle="1" w:styleId="9A970286FBB34ADE8D9880F586FF28FE10">
    <w:name w:val="9A970286FBB34ADE8D9880F586FF28FE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10">
    <w:name w:val="DF89CE309F7C4B809D03CB3506E8E3A6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10">
    <w:name w:val="8E547538E7B34716A4E3FE37F5762E15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10">
    <w:name w:val="348C1F5E774348EC8A97FE5E84DA679F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10">
    <w:name w:val="1B19513B16F84706856E7183B6784158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10">
    <w:name w:val="CD46E942AD8F4A36BBE20B0EBADA3529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10">
    <w:name w:val="F494BD7EA0FF47548EF0F15515480462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10">
    <w:name w:val="AD210CD027B14A718FD7C0EDECFEEBDA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10">
    <w:name w:val="19A3AE75D2984772B30536B289B0EFC8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10">
    <w:name w:val="8EC567356D1A419AB0268FFC08B4685B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10">
    <w:name w:val="BCCE307DC8F14449BC7B6F24D0476D74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10">
    <w:name w:val="56147C6E72E34A12B14C767F00871C76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10">
    <w:name w:val="0D95132727034E8A8A0B9146C652EB75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10">
    <w:name w:val="A280740BB371414C81B4457D4A813C5C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10">
    <w:name w:val="F2816B2E2642475F8D6DE419135C6B8F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10">
    <w:name w:val="77328871DF934E0FB6447E01C53E7DFA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10">
    <w:name w:val="B562C97B26284E9CBFF5511AB470F1CD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10">
    <w:name w:val="4BAEC457113F470CBDD63A75A0FF2E21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10">
    <w:name w:val="46C5BDE369A14E4E966003650FA39D5E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10">
    <w:name w:val="677CD6C3B01D4C5D842C120E10427721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10">
    <w:name w:val="78BD432445184603BA72915A30629C83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10">
    <w:name w:val="E85A2CFE550A4B8D888EA4B23FF34540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10">
    <w:name w:val="822321CCF5DA45CFAEBB13AFE998B554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10">
    <w:name w:val="1363D09B78D3442B916D7F1C1669617D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10">
    <w:name w:val="505AABDC42B84750AB210B807258FF7C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10">
    <w:name w:val="4A4DBA83044B48938122930D2CADDBCC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10">
    <w:name w:val="EEA1222BE25948F9B50057AE30E2CB46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10">
    <w:name w:val="B269721AC6444FE8867608AD6AEFBCD5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10">
    <w:name w:val="87510448A5584BD8AEB228FDF9741155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10">
    <w:name w:val="9A77EE7BE0E14CAB9AA1A4AED5CC22FD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10">
    <w:name w:val="BA076E6767C649C2B0EDE7A3492C5C64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3">
    <w:name w:val="FE99FF47C24D4114B8DA770809BFE1D43"/>
    <w:rsid w:val="0046062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1">
    <w:name w:val="4DB007C88C1F4EAF857B91F98BCD18BE1"/>
    <w:rsid w:val="0046062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10">
    <w:name w:val="7F6A0962DDEE46A6A17DB94C5D2100CE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10">
    <w:name w:val="A4D8C22DEBCE44E597381D590BD8CEF6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10">
    <w:name w:val="591CF1AB3DA74BBE9586769124339AFA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11">
    <w:name w:val="9A970286FBB34ADE8D9880F586FF28FE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11">
    <w:name w:val="DF89CE309F7C4B809D03CB3506E8E3A6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11">
    <w:name w:val="8E547538E7B34716A4E3FE37F5762E15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11">
    <w:name w:val="348C1F5E774348EC8A97FE5E84DA679F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11">
    <w:name w:val="1B19513B16F84706856E7183B6784158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11">
    <w:name w:val="CD46E942AD8F4A36BBE20B0EBADA3529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11">
    <w:name w:val="F494BD7EA0FF47548EF0F15515480462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11">
    <w:name w:val="AD210CD027B14A718FD7C0EDECFEEBDA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11">
    <w:name w:val="19A3AE75D2984772B30536B289B0EFC8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11">
    <w:name w:val="8EC567356D1A419AB0268FFC08B4685B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11">
    <w:name w:val="BCCE307DC8F14449BC7B6F24D0476D74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11">
    <w:name w:val="56147C6E72E34A12B14C767F00871C76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11">
    <w:name w:val="0D95132727034E8A8A0B9146C652EB75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11">
    <w:name w:val="A280740BB371414C81B4457D4A813C5C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11">
    <w:name w:val="F2816B2E2642475F8D6DE419135C6B8F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11">
    <w:name w:val="77328871DF934E0FB6447E01C53E7DFA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11">
    <w:name w:val="B562C97B26284E9CBFF5511AB470F1CD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11">
    <w:name w:val="4BAEC457113F470CBDD63A75A0FF2E21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11">
    <w:name w:val="46C5BDE369A14E4E966003650FA39D5E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11">
    <w:name w:val="677CD6C3B01D4C5D842C120E10427721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11">
    <w:name w:val="78BD432445184603BA72915A30629C83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11">
    <w:name w:val="E85A2CFE550A4B8D888EA4B23FF34540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11">
    <w:name w:val="822321CCF5DA45CFAEBB13AFE998B554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11">
    <w:name w:val="1363D09B78D3442B916D7F1C1669617D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11">
    <w:name w:val="505AABDC42B84750AB210B807258FF7C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11">
    <w:name w:val="4A4DBA83044B48938122930D2CADDBCC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11">
    <w:name w:val="EEA1222BE25948F9B50057AE30E2CB46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11">
    <w:name w:val="B269721AC6444FE8867608AD6AEFBCD5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11">
    <w:name w:val="87510448A5584BD8AEB228FDF9741155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11">
    <w:name w:val="9A77EE7BE0E14CAB9AA1A4AED5CC22FD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11">
    <w:name w:val="BA076E6767C649C2B0EDE7A3492C5C64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4">
    <w:name w:val="FE99FF47C24D4114B8DA770809BFE1D44"/>
    <w:rsid w:val="0046062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2">
    <w:name w:val="4DB007C88C1F4EAF857B91F98BCD18BE2"/>
    <w:rsid w:val="0046062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11">
    <w:name w:val="7F6A0962DDEE46A6A17DB94C5D2100CE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11">
    <w:name w:val="A4D8C22DEBCE44E597381D590BD8CEF6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11">
    <w:name w:val="591CF1AB3DA74BBE9586769124339AFA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12">
    <w:name w:val="9A970286FBB34ADE8D9880F586FF28FE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12">
    <w:name w:val="DF89CE309F7C4B809D03CB3506E8E3A6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12">
    <w:name w:val="8E547538E7B34716A4E3FE37F5762E15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12">
    <w:name w:val="348C1F5E774348EC8A97FE5E84DA679F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12">
    <w:name w:val="1B19513B16F84706856E7183B6784158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12">
    <w:name w:val="CD46E942AD8F4A36BBE20B0EBADA3529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12">
    <w:name w:val="F494BD7EA0FF47548EF0F15515480462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12">
    <w:name w:val="AD210CD027B14A718FD7C0EDECFEEBDA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12">
    <w:name w:val="19A3AE75D2984772B30536B289B0EFC8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12">
    <w:name w:val="8EC567356D1A419AB0268FFC08B4685B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12">
    <w:name w:val="BCCE307DC8F14449BC7B6F24D0476D74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12">
    <w:name w:val="56147C6E72E34A12B14C767F00871C76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12">
    <w:name w:val="0D95132727034E8A8A0B9146C652EB75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12">
    <w:name w:val="A280740BB371414C81B4457D4A813C5C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12">
    <w:name w:val="F2816B2E2642475F8D6DE419135C6B8F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12">
    <w:name w:val="77328871DF934E0FB6447E01C53E7DFA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12">
    <w:name w:val="B562C97B26284E9CBFF5511AB470F1CD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12">
    <w:name w:val="4BAEC457113F470CBDD63A75A0FF2E21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12">
    <w:name w:val="46C5BDE369A14E4E966003650FA39D5E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12">
    <w:name w:val="677CD6C3B01D4C5D842C120E10427721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12">
    <w:name w:val="78BD432445184603BA72915A30629C83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12">
    <w:name w:val="E85A2CFE550A4B8D888EA4B23FF34540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12">
    <w:name w:val="822321CCF5DA45CFAEBB13AFE998B554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12">
    <w:name w:val="1363D09B78D3442B916D7F1C1669617D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12">
    <w:name w:val="505AABDC42B84750AB210B807258FF7C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12">
    <w:name w:val="4A4DBA83044B48938122930D2CADDBCC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12">
    <w:name w:val="EEA1222BE25948F9B50057AE30E2CB46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12">
    <w:name w:val="B269721AC6444FE8867608AD6AEFBCD5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12">
    <w:name w:val="87510448A5584BD8AEB228FDF9741155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12">
    <w:name w:val="9A77EE7BE0E14CAB9AA1A4AED5CC22FD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12">
    <w:name w:val="BA076E6767C649C2B0EDE7A3492C5C64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5">
    <w:name w:val="FE99FF47C24D4114B8DA770809BFE1D45"/>
    <w:rsid w:val="0046062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3">
    <w:name w:val="4DB007C88C1F4EAF857B91F98BCD18BE3"/>
    <w:rsid w:val="0046062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12">
    <w:name w:val="7F6A0962DDEE46A6A17DB94C5D2100CE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12">
    <w:name w:val="A4D8C22DEBCE44E597381D590BD8CEF6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12">
    <w:name w:val="591CF1AB3DA74BBE9586769124339AFA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13">
    <w:name w:val="9A970286FBB34ADE8D9880F586FF28FE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13">
    <w:name w:val="DF89CE309F7C4B809D03CB3506E8E3A6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13">
    <w:name w:val="8E547538E7B34716A4E3FE37F5762E15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13">
    <w:name w:val="348C1F5E774348EC8A97FE5E84DA679F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13">
    <w:name w:val="1B19513B16F84706856E7183B6784158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13">
    <w:name w:val="CD46E942AD8F4A36BBE20B0EBADA3529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13">
    <w:name w:val="F494BD7EA0FF47548EF0F15515480462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13">
    <w:name w:val="AD210CD027B14A718FD7C0EDECFEEBDA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13">
    <w:name w:val="19A3AE75D2984772B30536B289B0EFC8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13">
    <w:name w:val="8EC567356D1A419AB0268FFC08B4685B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13">
    <w:name w:val="BCCE307DC8F14449BC7B6F24D0476D74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13">
    <w:name w:val="56147C6E72E34A12B14C767F00871C76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13">
    <w:name w:val="0D95132727034E8A8A0B9146C652EB75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13">
    <w:name w:val="A280740BB371414C81B4457D4A813C5C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13">
    <w:name w:val="F2816B2E2642475F8D6DE419135C6B8F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13">
    <w:name w:val="77328871DF934E0FB6447E01C53E7DFA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13">
    <w:name w:val="B562C97B26284E9CBFF5511AB470F1CD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13">
    <w:name w:val="4BAEC457113F470CBDD63A75A0FF2E21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13">
    <w:name w:val="46C5BDE369A14E4E966003650FA39D5E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13">
    <w:name w:val="677CD6C3B01D4C5D842C120E10427721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13">
    <w:name w:val="78BD432445184603BA72915A30629C83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13">
    <w:name w:val="E85A2CFE550A4B8D888EA4B23FF34540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13">
    <w:name w:val="822321CCF5DA45CFAEBB13AFE998B554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13">
    <w:name w:val="1363D09B78D3442B916D7F1C1669617D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13">
    <w:name w:val="505AABDC42B84750AB210B807258FF7C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13">
    <w:name w:val="4A4DBA83044B48938122930D2CADDBCC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13">
    <w:name w:val="EEA1222BE25948F9B50057AE30E2CB46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13">
    <w:name w:val="B269721AC6444FE8867608AD6AEFBCD5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13">
    <w:name w:val="87510448A5584BD8AEB228FDF9741155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13">
    <w:name w:val="9A77EE7BE0E14CAB9AA1A4AED5CC22FD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13">
    <w:name w:val="BA076E6767C649C2B0EDE7A3492C5C64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6">
    <w:name w:val="FE99FF47C24D4114B8DA770809BFE1D46"/>
    <w:rsid w:val="004F107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4">
    <w:name w:val="4DB007C88C1F4EAF857B91F98BCD18BE4"/>
    <w:rsid w:val="004F107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13">
    <w:name w:val="7F6A0962DDEE46A6A17DB94C5D2100CE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13">
    <w:name w:val="A4D8C22DEBCE44E597381D590BD8CEF6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13">
    <w:name w:val="591CF1AB3DA74BBE9586769124339AFA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14">
    <w:name w:val="9A970286FBB34ADE8D9880F586FF28FE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14">
    <w:name w:val="DF89CE309F7C4B809D03CB3506E8E3A6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14">
    <w:name w:val="8E547538E7B34716A4E3FE37F5762E15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14">
    <w:name w:val="348C1F5E774348EC8A97FE5E84DA679F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14">
    <w:name w:val="1B19513B16F84706856E7183B6784158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14">
    <w:name w:val="CD46E942AD8F4A36BBE20B0EBADA3529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14">
    <w:name w:val="F494BD7EA0FF47548EF0F15515480462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14">
    <w:name w:val="AD210CD027B14A718FD7C0EDECFEEBDA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14">
    <w:name w:val="19A3AE75D2984772B30536B289B0EFC8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14">
    <w:name w:val="8EC567356D1A419AB0268FFC08B4685B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14">
    <w:name w:val="BCCE307DC8F14449BC7B6F24D0476D74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14">
    <w:name w:val="56147C6E72E34A12B14C767F00871C76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14">
    <w:name w:val="0D95132727034E8A8A0B9146C652EB75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14">
    <w:name w:val="A280740BB371414C81B4457D4A813C5C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14">
    <w:name w:val="F2816B2E2642475F8D6DE419135C6B8F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14">
    <w:name w:val="77328871DF934E0FB6447E01C53E7DFA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14">
    <w:name w:val="B562C97B26284E9CBFF5511AB470F1CD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14">
    <w:name w:val="4BAEC457113F470CBDD63A75A0FF2E21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14">
    <w:name w:val="46C5BDE369A14E4E966003650FA39D5E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14">
    <w:name w:val="677CD6C3B01D4C5D842C120E10427721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14">
    <w:name w:val="78BD432445184603BA72915A30629C83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14">
    <w:name w:val="E85A2CFE550A4B8D888EA4B23FF34540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14">
    <w:name w:val="822321CCF5DA45CFAEBB13AFE998B554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14">
    <w:name w:val="1363D09B78D3442B916D7F1C1669617D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14">
    <w:name w:val="505AABDC42B84750AB210B807258FF7C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14">
    <w:name w:val="4A4DBA83044B48938122930D2CADDBCC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14">
    <w:name w:val="EEA1222BE25948F9B50057AE30E2CB46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14">
    <w:name w:val="B269721AC6444FE8867608AD6AEFBCD5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14">
    <w:name w:val="87510448A5584BD8AEB228FDF9741155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14">
    <w:name w:val="9A77EE7BE0E14CAB9AA1A4AED5CC22FD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14">
    <w:name w:val="BA076E6767C649C2B0EDE7A3492C5C64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7">
    <w:name w:val="FE99FF47C24D4114B8DA770809BFE1D47"/>
    <w:rsid w:val="004F107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5">
    <w:name w:val="4DB007C88C1F4EAF857B91F98BCD18BE5"/>
    <w:rsid w:val="004F107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14">
    <w:name w:val="7F6A0962DDEE46A6A17DB94C5D2100CE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14">
    <w:name w:val="A4D8C22DEBCE44E597381D590BD8CEF6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14">
    <w:name w:val="591CF1AB3DA74BBE9586769124339AFA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15">
    <w:name w:val="9A970286FBB34ADE8D9880F586FF28FE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15">
    <w:name w:val="DF89CE309F7C4B809D03CB3506E8E3A6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15">
    <w:name w:val="8E547538E7B34716A4E3FE37F5762E15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15">
    <w:name w:val="348C1F5E774348EC8A97FE5E84DA679F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15">
    <w:name w:val="1B19513B16F84706856E7183B6784158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15">
    <w:name w:val="CD46E942AD8F4A36BBE20B0EBADA3529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15">
    <w:name w:val="F494BD7EA0FF47548EF0F15515480462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15">
    <w:name w:val="AD210CD027B14A718FD7C0EDECFEEBDA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15">
    <w:name w:val="19A3AE75D2984772B30536B289B0EFC8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15">
    <w:name w:val="8EC567356D1A419AB0268FFC08B4685B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15">
    <w:name w:val="BCCE307DC8F14449BC7B6F24D0476D74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15">
    <w:name w:val="56147C6E72E34A12B14C767F00871C76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15">
    <w:name w:val="0D95132727034E8A8A0B9146C652EB75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15">
    <w:name w:val="A280740BB371414C81B4457D4A813C5C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15">
    <w:name w:val="F2816B2E2642475F8D6DE419135C6B8F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15">
    <w:name w:val="77328871DF934E0FB6447E01C53E7DFA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15">
    <w:name w:val="B562C97B26284E9CBFF5511AB470F1CD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15">
    <w:name w:val="4BAEC457113F470CBDD63A75A0FF2E21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15">
    <w:name w:val="46C5BDE369A14E4E966003650FA39D5E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15">
    <w:name w:val="677CD6C3B01D4C5D842C120E10427721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15">
    <w:name w:val="78BD432445184603BA72915A30629C83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15">
    <w:name w:val="E85A2CFE550A4B8D888EA4B23FF34540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15">
    <w:name w:val="822321CCF5DA45CFAEBB13AFE998B554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15">
    <w:name w:val="1363D09B78D3442B916D7F1C1669617D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15">
    <w:name w:val="505AABDC42B84750AB210B807258FF7C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15">
    <w:name w:val="4A4DBA83044B48938122930D2CADDBCC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15">
    <w:name w:val="EEA1222BE25948F9B50057AE30E2CB46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15">
    <w:name w:val="B269721AC6444FE8867608AD6AEFBCD5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15">
    <w:name w:val="87510448A5584BD8AEB228FDF9741155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15">
    <w:name w:val="9A77EE7BE0E14CAB9AA1A4AED5CC22FD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15">
    <w:name w:val="BA076E6767C649C2B0EDE7A3492C5C64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8">
    <w:name w:val="FE99FF47C24D4114B8DA770809BFE1D48"/>
    <w:rsid w:val="004F107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6">
    <w:name w:val="4DB007C88C1F4EAF857B91F98BCD18BE6"/>
    <w:rsid w:val="004F107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15">
    <w:name w:val="7F6A0962DDEE46A6A17DB94C5D2100CE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15">
    <w:name w:val="A4D8C22DEBCE44E597381D590BD8CEF6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15">
    <w:name w:val="591CF1AB3DA74BBE9586769124339AFA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16">
    <w:name w:val="9A970286FBB34ADE8D9880F586FF28FE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16">
    <w:name w:val="DF89CE309F7C4B809D03CB3506E8E3A6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16">
    <w:name w:val="8E547538E7B34716A4E3FE37F5762E15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16">
    <w:name w:val="348C1F5E774348EC8A97FE5E84DA679F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16">
    <w:name w:val="1B19513B16F84706856E7183B6784158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16">
    <w:name w:val="CD46E942AD8F4A36BBE20B0EBADA3529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16">
    <w:name w:val="F494BD7EA0FF47548EF0F15515480462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16">
    <w:name w:val="AD210CD027B14A718FD7C0EDECFEEBDA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16">
    <w:name w:val="19A3AE75D2984772B30536B289B0EFC8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16">
    <w:name w:val="8EC567356D1A419AB0268FFC08B4685B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16">
    <w:name w:val="BCCE307DC8F14449BC7B6F24D0476D74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16">
    <w:name w:val="56147C6E72E34A12B14C767F00871C76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16">
    <w:name w:val="0D95132727034E8A8A0B9146C652EB75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16">
    <w:name w:val="A280740BB371414C81B4457D4A813C5C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16">
    <w:name w:val="F2816B2E2642475F8D6DE419135C6B8F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16">
    <w:name w:val="77328871DF934E0FB6447E01C53E7DFA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16">
    <w:name w:val="B562C97B26284E9CBFF5511AB470F1CD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16">
    <w:name w:val="4BAEC457113F470CBDD63A75A0FF2E21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16">
    <w:name w:val="46C5BDE369A14E4E966003650FA39D5E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16">
    <w:name w:val="677CD6C3B01D4C5D842C120E10427721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16">
    <w:name w:val="78BD432445184603BA72915A30629C83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16">
    <w:name w:val="E85A2CFE550A4B8D888EA4B23FF34540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16">
    <w:name w:val="822321CCF5DA45CFAEBB13AFE998B554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16">
    <w:name w:val="1363D09B78D3442B916D7F1C1669617D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16">
    <w:name w:val="505AABDC42B84750AB210B807258FF7C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16">
    <w:name w:val="4A4DBA83044B48938122930D2CADDBCC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16">
    <w:name w:val="EEA1222BE25948F9B50057AE30E2CB46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16">
    <w:name w:val="B269721AC6444FE8867608AD6AEFBCD5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16">
    <w:name w:val="87510448A5584BD8AEB228FDF9741155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16">
    <w:name w:val="9A77EE7BE0E14CAB9AA1A4AED5CC22FD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16">
    <w:name w:val="BA076E6767C649C2B0EDE7A3492C5C64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9">
    <w:name w:val="FE99FF47C24D4114B8DA770809BFE1D49"/>
    <w:rsid w:val="00770BD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7">
    <w:name w:val="4DB007C88C1F4EAF857B91F98BCD18BE7"/>
    <w:rsid w:val="00770BD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16">
    <w:name w:val="7F6A0962DDEE46A6A17DB94C5D2100CE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16">
    <w:name w:val="A4D8C22DEBCE44E597381D590BD8CEF6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16">
    <w:name w:val="591CF1AB3DA74BBE9586769124339AFA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17">
    <w:name w:val="9A970286FBB34ADE8D9880F586FF28FE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17">
    <w:name w:val="DF89CE309F7C4B809D03CB3506E8E3A6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17">
    <w:name w:val="8E547538E7B34716A4E3FE37F5762E15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17">
    <w:name w:val="348C1F5E774348EC8A97FE5E84DA679F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17">
    <w:name w:val="1B19513B16F84706856E7183B6784158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17">
    <w:name w:val="CD46E942AD8F4A36BBE20B0EBADA3529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17">
    <w:name w:val="F494BD7EA0FF47548EF0F15515480462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17">
    <w:name w:val="AD210CD027B14A718FD7C0EDECFEEBDA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17">
    <w:name w:val="19A3AE75D2984772B30536B289B0EFC8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17">
    <w:name w:val="8EC567356D1A419AB0268FFC08B4685B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17">
    <w:name w:val="BCCE307DC8F14449BC7B6F24D0476D74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17">
    <w:name w:val="56147C6E72E34A12B14C767F00871C76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17">
    <w:name w:val="0D95132727034E8A8A0B9146C652EB75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17">
    <w:name w:val="A280740BB371414C81B4457D4A813C5C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17">
    <w:name w:val="F2816B2E2642475F8D6DE419135C6B8F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17">
    <w:name w:val="77328871DF934E0FB6447E01C53E7DFA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17">
    <w:name w:val="B562C97B26284E9CBFF5511AB470F1CD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17">
    <w:name w:val="4BAEC457113F470CBDD63A75A0FF2E21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17">
    <w:name w:val="46C5BDE369A14E4E966003650FA39D5E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17">
    <w:name w:val="677CD6C3B01D4C5D842C120E10427721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17">
    <w:name w:val="78BD432445184603BA72915A30629C83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17">
    <w:name w:val="E85A2CFE550A4B8D888EA4B23FF34540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17">
    <w:name w:val="822321CCF5DA45CFAEBB13AFE998B554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17">
    <w:name w:val="1363D09B78D3442B916D7F1C1669617D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17">
    <w:name w:val="505AABDC42B84750AB210B807258FF7C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17">
    <w:name w:val="4A4DBA83044B48938122930D2CADDBCC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17">
    <w:name w:val="EEA1222BE25948F9B50057AE30E2CB46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17">
    <w:name w:val="B269721AC6444FE8867608AD6AEFBCD5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17">
    <w:name w:val="87510448A5584BD8AEB228FDF9741155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17">
    <w:name w:val="9A77EE7BE0E14CAB9AA1A4AED5CC22FD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17">
    <w:name w:val="BA076E6767C649C2B0EDE7A3492C5C64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10">
    <w:name w:val="FE99FF47C24D4114B8DA770809BFE1D410"/>
    <w:rsid w:val="00770BD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8">
    <w:name w:val="4DB007C88C1F4EAF857B91F98BCD18BE8"/>
    <w:rsid w:val="00770BD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17">
    <w:name w:val="7F6A0962DDEE46A6A17DB94C5D2100CE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17">
    <w:name w:val="A4D8C22DEBCE44E597381D590BD8CEF6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17">
    <w:name w:val="591CF1AB3DA74BBE9586769124339AFA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18">
    <w:name w:val="9A970286FBB34ADE8D9880F586FF28FE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18">
    <w:name w:val="DF89CE309F7C4B809D03CB3506E8E3A6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18">
    <w:name w:val="8E547538E7B34716A4E3FE37F5762E15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18">
    <w:name w:val="348C1F5E774348EC8A97FE5E84DA679F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18">
    <w:name w:val="1B19513B16F84706856E7183B6784158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18">
    <w:name w:val="CD46E942AD8F4A36BBE20B0EBADA3529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18">
    <w:name w:val="F494BD7EA0FF47548EF0F15515480462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18">
    <w:name w:val="AD210CD027B14A718FD7C0EDECFEEBDA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18">
    <w:name w:val="19A3AE75D2984772B30536B289B0EFC8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18">
    <w:name w:val="8EC567356D1A419AB0268FFC08B4685B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18">
    <w:name w:val="BCCE307DC8F14449BC7B6F24D0476D74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18">
    <w:name w:val="56147C6E72E34A12B14C767F00871C76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18">
    <w:name w:val="0D95132727034E8A8A0B9146C652EB75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18">
    <w:name w:val="A280740BB371414C81B4457D4A813C5C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18">
    <w:name w:val="F2816B2E2642475F8D6DE419135C6B8F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18">
    <w:name w:val="77328871DF934E0FB6447E01C53E7DFA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18">
    <w:name w:val="B562C97B26284E9CBFF5511AB470F1CD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18">
    <w:name w:val="4BAEC457113F470CBDD63A75A0FF2E21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18">
    <w:name w:val="46C5BDE369A14E4E966003650FA39D5E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18">
    <w:name w:val="677CD6C3B01D4C5D842C120E10427721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18">
    <w:name w:val="78BD432445184603BA72915A30629C83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18">
    <w:name w:val="E85A2CFE550A4B8D888EA4B23FF34540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18">
    <w:name w:val="822321CCF5DA45CFAEBB13AFE998B554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18">
    <w:name w:val="1363D09B78D3442B916D7F1C1669617D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18">
    <w:name w:val="505AABDC42B84750AB210B807258FF7C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18">
    <w:name w:val="4A4DBA83044B48938122930D2CADDBCC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18">
    <w:name w:val="EEA1222BE25948F9B50057AE30E2CB46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18">
    <w:name w:val="B269721AC6444FE8867608AD6AEFBCD5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18">
    <w:name w:val="87510448A5584BD8AEB228FDF9741155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18">
    <w:name w:val="9A77EE7BE0E14CAB9AA1A4AED5CC22FD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18">
    <w:name w:val="BA076E6767C649C2B0EDE7A3492C5C64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11">
    <w:name w:val="FE99FF47C24D4114B8DA770809BFE1D411"/>
    <w:rsid w:val="00770BD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9">
    <w:name w:val="4DB007C88C1F4EAF857B91F98BCD18BE9"/>
    <w:rsid w:val="00770BD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18">
    <w:name w:val="7F6A0962DDEE46A6A17DB94C5D2100CE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18">
    <w:name w:val="A4D8C22DEBCE44E597381D590BD8CEF6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18">
    <w:name w:val="591CF1AB3DA74BBE9586769124339AFA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19">
    <w:name w:val="9A970286FBB34ADE8D9880F586FF28FE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19">
    <w:name w:val="DF89CE309F7C4B809D03CB3506E8E3A6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19">
    <w:name w:val="8E547538E7B34716A4E3FE37F5762E15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19">
    <w:name w:val="348C1F5E774348EC8A97FE5E84DA679F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19">
    <w:name w:val="1B19513B16F84706856E7183B6784158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19">
    <w:name w:val="CD46E942AD8F4A36BBE20B0EBADA3529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19">
    <w:name w:val="F494BD7EA0FF47548EF0F15515480462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19">
    <w:name w:val="AD210CD027B14A718FD7C0EDECFEEBDA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19">
    <w:name w:val="19A3AE75D2984772B30536B289B0EFC8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19">
    <w:name w:val="8EC567356D1A419AB0268FFC08B4685B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19">
    <w:name w:val="BCCE307DC8F14449BC7B6F24D0476D74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19">
    <w:name w:val="56147C6E72E34A12B14C767F00871C76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19">
    <w:name w:val="0D95132727034E8A8A0B9146C652EB75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19">
    <w:name w:val="A280740BB371414C81B4457D4A813C5C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19">
    <w:name w:val="F2816B2E2642475F8D6DE419135C6B8F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19">
    <w:name w:val="77328871DF934E0FB6447E01C53E7DFA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19">
    <w:name w:val="B562C97B26284E9CBFF5511AB470F1CD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19">
    <w:name w:val="4BAEC457113F470CBDD63A75A0FF2E21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19">
    <w:name w:val="46C5BDE369A14E4E966003650FA39D5E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19">
    <w:name w:val="677CD6C3B01D4C5D842C120E10427721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19">
    <w:name w:val="78BD432445184603BA72915A30629C83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19">
    <w:name w:val="E85A2CFE550A4B8D888EA4B23FF34540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19">
    <w:name w:val="822321CCF5DA45CFAEBB13AFE998B554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19">
    <w:name w:val="1363D09B78D3442B916D7F1C1669617D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19">
    <w:name w:val="505AABDC42B84750AB210B807258FF7C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19">
    <w:name w:val="4A4DBA83044B48938122930D2CADDBCC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19">
    <w:name w:val="EEA1222BE25948F9B50057AE30E2CB46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19">
    <w:name w:val="B269721AC6444FE8867608AD6AEFBCD5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19">
    <w:name w:val="87510448A5584BD8AEB228FDF9741155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19">
    <w:name w:val="9A77EE7BE0E14CAB9AA1A4AED5CC22FD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19">
    <w:name w:val="BA076E6767C649C2B0EDE7A3492C5C64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12">
    <w:name w:val="FE99FF47C24D4114B8DA770809BFE1D412"/>
    <w:rsid w:val="00F40AE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10">
    <w:name w:val="4DB007C88C1F4EAF857B91F98BCD18BE10"/>
    <w:rsid w:val="00F40AE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19">
    <w:name w:val="7F6A0962DDEE46A6A17DB94C5D2100CE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19">
    <w:name w:val="A4D8C22DEBCE44E597381D590BD8CEF6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19">
    <w:name w:val="591CF1AB3DA74BBE9586769124339AFA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20">
    <w:name w:val="9A970286FBB34ADE8D9880F586FF28FE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20">
    <w:name w:val="DF89CE309F7C4B809D03CB3506E8E3A6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20">
    <w:name w:val="8E547538E7B34716A4E3FE37F5762E15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20">
    <w:name w:val="348C1F5E774348EC8A97FE5E84DA679F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20">
    <w:name w:val="1B19513B16F84706856E7183B6784158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20">
    <w:name w:val="CD46E942AD8F4A36BBE20B0EBADA3529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20">
    <w:name w:val="F494BD7EA0FF47548EF0F15515480462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20">
    <w:name w:val="AD210CD027B14A718FD7C0EDECFEEBDA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20">
    <w:name w:val="19A3AE75D2984772B30536B289B0EFC8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20">
    <w:name w:val="8EC567356D1A419AB0268FFC08B4685B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20">
    <w:name w:val="BCCE307DC8F14449BC7B6F24D0476D74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20">
    <w:name w:val="56147C6E72E34A12B14C767F00871C76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20">
    <w:name w:val="0D95132727034E8A8A0B9146C652EB75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20">
    <w:name w:val="A280740BB371414C81B4457D4A813C5C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20">
    <w:name w:val="F2816B2E2642475F8D6DE419135C6B8F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20">
    <w:name w:val="77328871DF934E0FB6447E01C53E7DFA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20">
    <w:name w:val="B562C97B26284E9CBFF5511AB470F1CD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20">
    <w:name w:val="4BAEC457113F470CBDD63A75A0FF2E21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20">
    <w:name w:val="46C5BDE369A14E4E966003650FA39D5E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20">
    <w:name w:val="677CD6C3B01D4C5D842C120E10427721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20">
    <w:name w:val="78BD432445184603BA72915A30629C83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20">
    <w:name w:val="E85A2CFE550A4B8D888EA4B23FF34540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20">
    <w:name w:val="822321CCF5DA45CFAEBB13AFE998B554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20">
    <w:name w:val="1363D09B78D3442B916D7F1C1669617D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20">
    <w:name w:val="505AABDC42B84750AB210B807258FF7C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20">
    <w:name w:val="4A4DBA83044B48938122930D2CADDBCC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20">
    <w:name w:val="EEA1222BE25948F9B50057AE30E2CB46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20">
    <w:name w:val="B269721AC6444FE8867608AD6AEFBCD5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20">
    <w:name w:val="87510448A5584BD8AEB228FDF9741155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20">
    <w:name w:val="9A77EE7BE0E14CAB9AA1A4AED5CC22FD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20">
    <w:name w:val="BA076E6767C649C2B0EDE7A3492C5C64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13">
    <w:name w:val="FE99FF47C24D4114B8DA770809BFE1D413"/>
    <w:rsid w:val="009D275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11">
    <w:name w:val="4DB007C88C1F4EAF857B91F98BCD18BE11"/>
    <w:rsid w:val="009D275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20">
    <w:name w:val="7F6A0962DDEE46A6A17DB94C5D2100CE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20">
    <w:name w:val="A4D8C22DEBCE44E597381D590BD8CEF6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20">
    <w:name w:val="591CF1AB3DA74BBE9586769124339AFA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21">
    <w:name w:val="9A970286FBB34ADE8D9880F586FF28FE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21">
    <w:name w:val="DF89CE309F7C4B809D03CB3506E8E3A6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21">
    <w:name w:val="8E547538E7B34716A4E3FE37F5762E15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21">
    <w:name w:val="348C1F5E774348EC8A97FE5E84DA679F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21">
    <w:name w:val="1B19513B16F84706856E7183B6784158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21">
    <w:name w:val="CD46E942AD8F4A36BBE20B0EBADA3529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21">
    <w:name w:val="F494BD7EA0FF47548EF0F15515480462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21">
    <w:name w:val="AD210CD027B14A718FD7C0EDECFEEBDA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21">
    <w:name w:val="19A3AE75D2984772B30536B289B0EFC8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21">
    <w:name w:val="8EC567356D1A419AB0268FFC08B4685B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21">
    <w:name w:val="BCCE307DC8F14449BC7B6F24D0476D74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21">
    <w:name w:val="56147C6E72E34A12B14C767F00871C76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21">
    <w:name w:val="0D95132727034E8A8A0B9146C652EB75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21">
    <w:name w:val="A280740BB371414C81B4457D4A813C5C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21">
    <w:name w:val="F2816B2E2642475F8D6DE419135C6B8F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21">
    <w:name w:val="77328871DF934E0FB6447E01C53E7DFA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21">
    <w:name w:val="B562C97B26284E9CBFF5511AB470F1CD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21">
    <w:name w:val="4BAEC457113F470CBDD63A75A0FF2E21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21">
    <w:name w:val="46C5BDE369A14E4E966003650FA39D5E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21">
    <w:name w:val="677CD6C3B01D4C5D842C120E10427721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21">
    <w:name w:val="78BD432445184603BA72915A30629C83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21">
    <w:name w:val="E85A2CFE550A4B8D888EA4B23FF34540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21">
    <w:name w:val="822321CCF5DA45CFAEBB13AFE998B554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21">
    <w:name w:val="1363D09B78D3442B916D7F1C1669617D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21">
    <w:name w:val="505AABDC42B84750AB210B807258FF7C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21">
    <w:name w:val="4A4DBA83044B48938122930D2CADDBCC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21">
    <w:name w:val="EEA1222BE25948F9B50057AE30E2CB46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21">
    <w:name w:val="B269721AC6444FE8867608AD6AEFBCD5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21">
    <w:name w:val="87510448A5584BD8AEB228FDF9741155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21">
    <w:name w:val="9A77EE7BE0E14CAB9AA1A4AED5CC22FD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21">
    <w:name w:val="BA076E6767C649C2B0EDE7A3492C5C64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14">
    <w:name w:val="FE99FF47C24D4114B8DA770809BFE1D414"/>
    <w:rsid w:val="001D10F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12">
    <w:name w:val="4DB007C88C1F4EAF857B91F98BCD18BE12"/>
    <w:rsid w:val="001D10F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21">
    <w:name w:val="7F6A0962DDEE46A6A17DB94C5D2100CE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21">
    <w:name w:val="A4D8C22DEBCE44E597381D590BD8CEF6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21">
    <w:name w:val="591CF1AB3DA74BBE9586769124339AFA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22">
    <w:name w:val="9A970286FBB34ADE8D9880F586FF28FE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22">
    <w:name w:val="DF89CE309F7C4B809D03CB3506E8E3A6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22">
    <w:name w:val="8E547538E7B34716A4E3FE37F5762E15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22">
    <w:name w:val="348C1F5E774348EC8A97FE5E84DA679F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22">
    <w:name w:val="1B19513B16F84706856E7183B6784158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22">
    <w:name w:val="CD46E942AD8F4A36BBE20B0EBADA3529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22">
    <w:name w:val="F494BD7EA0FF47548EF0F15515480462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22">
    <w:name w:val="AD210CD027B14A718FD7C0EDECFEEBDA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22">
    <w:name w:val="19A3AE75D2984772B30536B289B0EFC8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22">
    <w:name w:val="8EC567356D1A419AB0268FFC08B4685B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22">
    <w:name w:val="BCCE307DC8F14449BC7B6F24D0476D74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22">
    <w:name w:val="56147C6E72E34A12B14C767F00871C76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22">
    <w:name w:val="0D95132727034E8A8A0B9146C652EB75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22">
    <w:name w:val="A280740BB371414C81B4457D4A813C5C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22">
    <w:name w:val="F2816B2E2642475F8D6DE419135C6B8F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22">
    <w:name w:val="77328871DF934E0FB6447E01C53E7DFA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22">
    <w:name w:val="B562C97B26284E9CBFF5511AB470F1CD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22">
    <w:name w:val="4BAEC457113F470CBDD63A75A0FF2E21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22">
    <w:name w:val="46C5BDE369A14E4E966003650FA39D5E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22">
    <w:name w:val="677CD6C3B01D4C5D842C120E10427721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22">
    <w:name w:val="78BD432445184603BA72915A30629C83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22">
    <w:name w:val="E85A2CFE550A4B8D888EA4B23FF34540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22">
    <w:name w:val="822321CCF5DA45CFAEBB13AFE998B554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22">
    <w:name w:val="1363D09B78D3442B916D7F1C1669617D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22">
    <w:name w:val="505AABDC42B84750AB210B807258FF7C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22">
    <w:name w:val="4A4DBA83044B48938122930D2CADDBCC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22">
    <w:name w:val="EEA1222BE25948F9B50057AE30E2CB46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22">
    <w:name w:val="B269721AC6444FE8867608AD6AEFBCD5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22">
    <w:name w:val="87510448A5584BD8AEB228FDF9741155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22">
    <w:name w:val="9A77EE7BE0E14CAB9AA1A4AED5CC22FD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22">
    <w:name w:val="BA076E6767C649C2B0EDE7A3492C5C64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15">
    <w:name w:val="FE99FF47C24D4114B8DA770809BFE1D415"/>
    <w:rsid w:val="001D10F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13">
    <w:name w:val="4DB007C88C1F4EAF857B91F98BCD18BE13"/>
    <w:rsid w:val="001D10F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22">
    <w:name w:val="7F6A0962DDEE46A6A17DB94C5D2100CE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22">
    <w:name w:val="A4D8C22DEBCE44E597381D590BD8CEF6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22">
    <w:name w:val="591CF1AB3DA74BBE9586769124339AFA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23">
    <w:name w:val="9A970286FBB34ADE8D9880F586FF28FE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23">
    <w:name w:val="DF89CE309F7C4B809D03CB3506E8E3A6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23">
    <w:name w:val="8E547538E7B34716A4E3FE37F5762E15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23">
    <w:name w:val="348C1F5E774348EC8A97FE5E84DA679F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23">
    <w:name w:val="1B19513B16F84706856E7183B6784158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23">
    <w:name w:val="CD46E942AD8F4A36BBE20B0EBADA3529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23">
    <w:name w:val="F494BD7EA0FF47548EF0F15515480462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23">
    <w:name w:val="AD210CD027B14A718FD7C0EDECFEEBDA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23">
    <w:name w:val="19A3AE75D2984772B30536B289B0EFC8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23">
    <w:name w:val="8EC567356D1A419AB0268FFC08B4685B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23">
    <w:name w:val="BCCE307DC8F14449BC7B6F24D0476D74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23">
    <w:name w:val="56147C6E72E34A12B14C767F00871C76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23">
    <w:name w:val="0D95132727034E8A8A0B9146C652EB75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23">
    <w:name w:val="A280740BB371414C81B4457D4A813C5C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23">
    <w:name w:val="F2816B2E2642475F8D6DE419135C6B8F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23">
    <w:name w:val="77328871DF934E0FB6447E01C53E7DFA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23">
    <w:name w:val="B562C97B26284E9CBFF5511AB470F1CD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23">
    <w:name w:val="4BAEC457113F470CBDD63A75A0FF2E21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23">
    <w:name w:val="46C5BDE369A14E4E966003650FA39D5E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23">
    <w:name w:val="677CD6C3B01D4C5D842C120E10427721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23">
    <w:name w:val="78BD432445184603BA72915A30629C83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23">
    <w:name w:val="E85A2CFE550A4B8D888EA4B23FF34540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23">
    <w:name w:val="822321CCF5DA45CFAEBB13AFE998B554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23">
    <w:name w:val="1363D09B78D3442B916D7F1C1669617D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23">
    <w:name w:val="505AABDC42B84750AB210B807258FF7C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23">
    <w:name w:val="4A4DBA83044B48938122930D2CADDBCC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23">
    <w:name w:val="EEA1222BE25948F9B50057AE30E2CB46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23">
    <w:name w:val="B269721AC6444FE8867608AD6AEFBCD5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23">
    <w:name w:val="87510448A5584BD8AEB228FDF9741155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23">
    <w:name w:val="9A77EE7BE0E14CAB9AA1A4AED5CC22FD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23">
    <w:name w:val="BA076E6767C649C2B0EDE7A3492C5C64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16">
    <w:name w:val="FE99FF47C24D4114B8DA770809BFE1D416"/>
    <w:rsid w:val="00A814E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14">
    <w:name w:val="4DB007C88C1F4EAF857B91F98BCD18BE14"/>
    <w:rsid w:val="00A814E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23">
    <w:name w:val="7F6A0962DDEE46A6A17DB94C5D2100CE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23">
    <w:name w:val="A4D8C22DEBCE44E597381D590BD8CEF6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23">
    <w:name w:val="591CF1AB3DA74BBE9586769124339AFA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24">
    <w:name w:val="9A970286FBB34ADE8D9880F586FF28FE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24">
    <w:name w:val="DF89CE309F7C4B809D03CB3506E8E3A6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24">
    <w:name w:val="8E547538E7B34716A4E3FE37F5762E15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24">
    <w:name w:val="348C1F5E774348EC8A97FE5E84DA679F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24">
    <w:name w:val="1B19513B16F84706856E7183B6784158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24">
    <w:name w:val="CD46E942AD8F4A36BBE20B0EBADA3529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24">
    <w:name w:val="F494BD7EA0FF47548EF0F15515480462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24">
    <w:name w:val="AD210CD027B14A718FD7C0EDECFEEBDA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24">
    <w:name w:val="19A3AE75D2984772B30536B289B0EFC8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24">
    <w:name w:val="8EC567356D1A419AB0268FFC08B4685B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24">
    <w:name w:val="BCCE307DC8F14449BC7B6F24D0476D74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24">
    <w:name w:val="56147C6E72E34A12B14C767F00871C76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24">
    <w:name w:val="0D95132727034E8A8A0B9146C652EB75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24">
    <w:name w:val="A280740BB371414C81B4457D4A813C5C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24">
    <w:name w:val="F2816B2E2642475F8D6DE419135C6B8F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24">
    <w:name w:val="77328871DF934E0FB6447E01C53E7DFA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24">
    <w:name w:val="B562C97B26284E9CBFF5511AB470F1CD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24">
    <w:name w:val="4BAEC457113F470CBDD63A75A0FF2E21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24">
    <w:name w:val="46C5BDE369A14E4E966003650FA39D5E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24">
    <w:name w:val="677CD6C3B01D4C5D842C120E10427721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24">
    <w:name w:val="78BD432445184603BA72915A30629C83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24">
    <w:name w:val="E85A2CFE550A4B8D888EA4B23FF34540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24">
    <w:name w:val="822321CCF5DA45CFAEBB13AFE998B554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24">
    <w:name w:val="1363D09B78D3442B916D7F1C1669617D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24">
    <w:name w:val="505AABDC42B84750AB210B807258FF7C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24">
    <w:name w:val="4A4DBA83044B48938122930D2CADDBCC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24">
    <w:name w:val="EEA1222BE25948F9B50057AE30E2CB46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24">
    <w:name w:val="B269721AC6444FE8867608AD6AEFBCD5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24">
    <w:name w:val="87510448A5584BD8AEB228FDF9741155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24">
    <w:name w:val="9A77EE7BE0E14CAB9AA1A4AED5CC22FD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24">
    <w:name w:val="BA076E6767C649C2B0EDE7A3492C5C64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17">
    <w:name w:val="FE99FF47C24D4114B8DA770809BFE1D417"/>
    <w:rsid w:val="000B303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15">
    <w:name w:val="4DB007C88C1F4EAF857B91F98BCD18BE15"/>
    <w:rsid w:val="000B303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24">
    <w:name w:val="7F6A0962DDEE46A6A17DB94C5D2100CE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24">
    <w:name w:val="A4D8C22DEBCE44E597381D590BD8CEF6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24">
    <w:name w:val="591CF1AB3DA74BBE9586769124339AFA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25">
    <w:name w:val="9A970286FBB34ADE8D9880F586FF28FE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25">
    <w:name w:val="DF89CE309F7C4B809D03CB3506E8E3A6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25">
    <w:name w:val="8E547538E7B34716A4E3FE37F5762E15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25">
    <w:name w:val="348C1F5E774348EC8A97FE5E84DA679F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25">
    <w:name w:val="1B19513B16F84706856E7183B6784158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25">
    <w:name w:val="CD46E942AD8F4A36BBE20B0EBADA3529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25">
    <w:name w:val="F494BD7EA0FF47548EF0F15515480462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25">
    <w:name w:val="AD210CD027B14A718FD7C0EDECFEEBDA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25">
    <w:name w:val="19A3AE75D2984772B30536B289B0EFC8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25">
    <w:name w:val="8EC567356D1A419AB0268FFC08B4685B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25">
    <w:name w:val="BCCE307DC8F14449BC7B6F24D0476D74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25">
    <w:name w:val="56147C6E72E34A12B14C767F00871C76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25">
    <w:name w:val="0D95132727034E8A8A0B9146C652EB75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25">
    <w:name w:val="A280740BB371414C81B4457D4A813C5C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25">
    <w:name w:val="F2816B2E2642475F8D6DE419135C6B8F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25">
    <w:name w:val="77328871DF934E0FB6447E01C53E7DFA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25">
    <w:name w:val="B562C97B26284E9CBFF5511AB470F1CD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25">
    <w:name w:val="4BAEC457113F470CBDD63A75A0FF2E21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25">
    <w:name w:val="46C5BDE369A14E4E966003650FA39D5E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25">
    <w:name w:val="677CD6C3B01D4C5D842C120E10427721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25">
    <w:name w:val="78BD432445184603BA72915A30629C83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25">
    <w:name w:val="E85A2CFE550A4B8D888EA4B23FF34540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25">
    <w:name w:val="822321CCF5DA45CFAEBB13AFE998B554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25">
    <w:name w:val="1363D09B78D3442B916D7F1C1669617D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25">
    <w:name w:val="505AABDC42B84750AB210B807258FF7C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25">
    <w:name w:val="4A4DBA83044B48938122930D2CADDBCC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25">
    <w:name w:val="EEA1222BE25948F9B50057AE30E2CB46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25">
    <w:name w:val="B269721AC6444FE8867608AD6AEFBCD5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25">
    <w:name w:val="87510448A5584BD8AEB228FDF9741155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25">
    <w:name w:val="9A77EE7BE0E14CAB9AA1A4AED5CC22FD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25">
    <w:name w:val="BA076E6767C649C2B0EDE7A3492C5C64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18">
    <w:name w:val="FE99FF47C24D4114B8DA770809BFE1D418"/>
    <w:rsid w:val="000B303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16">
    <w:name w:val="4DB007C88C1F4EAF857B91F98BCD18BE16"/>
    <w:rsid w:val="000B303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25">
    <w:name w:val="7F6A0962DDEE46A6A17DB94C5D2100CE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25">
    <w:name w:val="A4D8C22DEBCE44E597381D590BD8CEF6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25">
    <w:name w:val="591CF1AB3DA74BBE9586769124339AFA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DB3184F90964DFD9FC7DFED61035CF1">
    <w:name w:val="1DB3184F90964DFD9FC7DFED61035CF1"/>
    <w:rsid w:val="000B3036"/>
  </w:style>
  <w:style w:type="paragraph" w:customStyle="1" w:styleId="9A970286FBB34ADE8D9880F586FF28FE26">
    <w:name w:val="9A970286FBB34ADE8D9880F586FF28FE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26">
    <w:name w:val="DF89CE309F7C4B809D03CB3506E8E3A6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26">
    <w:name w:val="8E547538E7B34716A4E3FE37F5762E15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26">
    <w:name w:val="348C1F5E774348EC8A97FE5E84DA679F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26">
    <w:name w:val="1B19513B16F84706856E7183B6784158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26">
    <w:name w:val="CD46E942AD8F4A36BBE20B0EBADA3529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26">
    <w:name w:val="F494BD7EA0FF47548EF0F15515480462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26">
    <w:name w:val="AD210CD027B14A718FD7C0EDECFEEBDA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26">
    <w:name w:val="19A3AE75D2984772B30536B289B0EFC8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26">
    <w:name w:val="8EC567356D1A419AB0268FFC08B4685B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26">
    <w:name w:val="BCCE307DC8F14449BC7B6F24D0476D74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26">
    <w:name w:val="56147C6E72E34A12B14C767F00871C76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26">
    <w:name w:val="0D95132727034E8A8A0B9146C652EB75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26">
    <w:name w:val="A280740BB371414C81B4457D4A813C5C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26">
    <w:name w:val="F2816B2E2642475F8D6DE419135C6B8F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26">
    <w:name w:val="77328871DF934E0FB6447E01C53E7DFA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26">
    <w:name w:val="B562C97B26284E9CBFF5511AB470F1CD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26">
    <w:name w:val="4BAEC457113F470CBDD63A75A0FF2E21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26">
    <w:name w:val="46C5BDE369A14E4E966003650FA39D5E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26">
    <w:name w:val="677CD6C3B01D4C5D842C120E10427721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26">
    <w:name w:val="78BD432445184603BA72915A30629C83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26">
    <w:name w:val="E85A2CFE550A4B8D888EA4B23FF34540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26">
    <w:name w:val="822321CCF5DA45CFAEBB13AFE998B554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26">
    <w:name w:val="1363D09B78D3442B916D7F1C1669617D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26">
    <w:name w:val="505AABDC42B84750AB210B807258FF7C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26">
    <w:name w:val="4A4DBA83044B48938122930D2CADDBCC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26">
    <w:name w:val="EEA1222BE25948F9B50057AE30E2CB46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26">
    <w:name w:val="B269721AC6444FE8867608AD6AEFBCD5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26">
    <w:name w:val="87510448A5584BD8AEB228FDF9741155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26">
    <w:name w:val="9A77EE7BE0E14CAB9AA1A4AED5CC22FD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26">
    <w:name w:val="BA076E6767C649C2B0EDE7A3492C5C64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19">
    <w:name w:val="FE99FF47C24D4114B8DA770809BFE1D419"/>
    <w:rsid w:val="000B303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17">
    <w:name w:val="4DB007C88C1F4EAF857B91F98BCD18BE17"/>
    <w:rsid w:val="000B303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26">
    <w:name w:val="7F6A0962DDEE46A6A17DB94C5D2100CE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26">
    <w:name w:val="A4D8C22DEBCE44E597381D590BD8CEF6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26">
    <w:name w:val="591CF1AB3DA74BBE9586769124339AFA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27">
    <w:name w:val="9A970286FBB34ADE8D9880F586FF28FE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27">
    <w:name w:val="DF89CE309F7C4B809D03CB3506E8E3A6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27">
    <w:name w:val="8E547538E7B34716A4E3FE37F5762E15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27">
    <w:name w:val="348C1F5E774348EC8A97FE5E84DA679F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27">
    <w:name w:val="1B19513B16F84706856E7183B6784158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27">
    <w:name w:val="CD46E942AD8F4A36BBE20B0EBADA3529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27">
    <w:name w:val="F494BD7EA0FF47548EF0F15515480462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27">
    <w:name w:val="AD210CD027B14A718FD7C0EDECFEEBDA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27">
    <w:name w:val="19A3AE75D2984772B30536B289B0EFC8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27">
    <w:name w:val="8EC567356D1A419AB0268FFC08B4685B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27">
    <w:name w:val="BCCE307DC8F14449BC7B6F24D0476D74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27">
    <w:name w:val="56147C6E72E34A12B14C767F00871C76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27">
    <w:name w:val="0D95132727034E8A8A0B9146C652EB75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27">
    <w:name w:val="A280740BB371414C81B4457D4A813C5C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27">
    <w:name w:val="F2816B2E2642475F8D6DE419135C6B8F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27">
    <w:name w:val="77328871DF934E0FB6447E01C53E7DFA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27">
    <w:name w:val="B562C97B26284E9CBFF5511AB470F1CD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27">
    <w:name w:val="4BAEC457113F470CBDD63A75A0FF2E21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27">
    <w:name w:val="46C5BDE369A14E4E966003650FA39D5E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27">
    <w:name w:val="677CD6C3B01D4C5D842C120E10427721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27">
    <w:name w:val="78BD432445184603BA72915A30629C83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27">
    <w:name w:val="E85A2CFE550A4B8D888EA4B23FF34540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27">
    <w:name w:val="822321CCF5DA45CFAEBB13AFE998B554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27">
    <w:name w:val="1363D09B78D3442B916D7F1C1669617D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27">
    <w:name w:val="505AABDC42B84750AB210B807258FF7C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27">
    <w:name w:val="4A4DBA83044B48938122930D2CADDBCC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27">
    <w:name w:val="EEA1222BE25948F9B50057AE30E2CB46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27">
    <w:name w:val="B269721AC6444FE8867608AD6AEFBCD5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27">
    <w:name w:val="87510448A5584BD8AEB228FDF9741155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27">
    <w:name w:val="9A77EE7BE0E14CAB9AA1A4AED5CC22FD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27">
    <w:name w:val="BA076E6767C649C2B0EDE7A3492C5C64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20">
    <w:name w:val="FE99FF47C24D4114B8DA770809BFE1D420"/>
    <w:rsid w:val="000B303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18">
    <w:name w:val="4DB007C88C1F4EAF857B91F98BCD18BE18"/>
    <w:rsid w:val="000B303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27">
    <w:name w:val="7F6A0962DDEE46A6A17DB94C5D2100CE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27">
    <w:name w:val="A4D8C22DEBCE44E597381D590BD8CEF6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27">
    <w:name w:val="591CF1AB3DA74BBE9586769124339AFA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28">
    <w:name w:val="9A970286FBB34ADE8D9880F586FF28FE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28">
    <w:name w:val="DF89CE309F7C4B809D03CB3506E8E3A6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28">
    <w:name w:val="8E547538E7B34716A4E3FE37F5762E15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28">
    <w:name w:val="348C1F5E774348EC8A97FE5E84DA679F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28">
    <w:name w:val="1B19513B16F84706856E7183B6784158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28">
    <w:name w:val="CD46E942AD8F4A36BBE20B0EBADA3529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28">
    <w:name w:val="F494BD7EA0FF47548EF0F15515480462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28">
    <w:name w:val="AD210CD027B14A718FD7C0EDECFEEBDA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28">
    <w:name w:val="19A3AE75D2984772B30536B289B0EFC8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28">
    <w:name w:val="8EC567356D1A419AB0268FFC08B4685B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28">
    <w:name w:val="BCCE307DC8F14449BC7B6F24D0476D74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28">
    <w:name w:val="56147C6E72E34A12B14C767F00871C76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28">
    <w:name w:val="0D95132727034E8A8A0B9146C652EB75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28">
    <w:name w:val="A280740BB371414C81B4457D4A813C5C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28">
    <w:name w:val="F2816B2E2642475F8D6DE419135C6B8F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28">
    <w:name w:val="77328871DF934E0FB6447E01C53E7DFA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28">
    <w:name w:val="B562C97B26284E9CBFF5511AB470F1CD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28">
    <w:name w:val="4BAEC457113F470CBDD63A75A0FF2E21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28">
    <w:name w:val="46C5BDE369A14E4E966003650FA39D5E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28">
    <w:name w:val="677CD6C3B01D4C5D842C120E10427721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28">
    <w:name w:val="78BD432445184603BA72915A30629C83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28">
    <w:name w:val="E85A2CFE550A4B8D888EA4B23FF34540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28">
    <w:name w:val="822321CCF5DA45CFAEBB13AFE998B554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28">
    <w:name w:val="1363D09B78D3442B916D7F1C1669617D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28">
    <w:name w:val="505AABDC42B84750AB210B807258FF7C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28">
    <w:name w:val="4A4DBA83044B48938122930D2CADDBCC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28">
    <w:name w:val="EEA1222BE25948F9B50057AE30E2CB46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28">
    <w:name w:val="B269721AC6444FE8867608AD6AEFBCD5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28">
    <w:name w:val="87510448A5584BD8AEB228FDF9741155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28">
    <w:name w:val="9A77EE7BE0E14CAB9AA1A4AED5CC22FD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28">
    <w:name w:val="BA076E6767C649C2B0EDE7A3492C5C64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21">
    <w:name w:val="FE99FF47C24D4114B8DA770809BFE1D421"/>
    <w:rsid w:val="000B303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19">
    <w:name w:val="4DB007C88C1F4EAF857B91F98BCD18BE19"/>
    <w:rsid w:val="000B303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28">
    <w:name w:val="7F6A0962DDEE46A6A17DB94C5D2100CE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28">
    <w:name w:val="A4D8C22DEBCE44E597381D590BD8CEF6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28">
    <w:name w:val="591CF1AB3DA74BBE9586769124339AFA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29">
    <w:name w:val="9A970286FBB34ADE8D9880F586FF28FE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29">
    <w:name w:val="DF89CE309F7C4B809D03CB3506E8E3A6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29">
    <w:name w:val="8E547538E7B34716A4E3FE37F5762E15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29">
    <w:name w:val="348C1F5E774348EC8A97FE5E84DA679F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29">
    <w:name w:val="1B19513B16F84706856E7183B6784158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29">
    <w:name w:val="CD46E942AD8F4A36BBE20B0EBADA3529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29">
    <w:name w:val="F494BD7EA0FF47548EF0F15515480462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29">
    <w:name w:val="AD210CD027B14A718FD7C0EDECFEEBDA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29">
    <w:name w:val="19A3AE75D2984772B30536B289B0EFC8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29">
    <w:name w:val="8EC567356D1A419AB0268FFC08B4685B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29">
    <w:name w:val="BCCE307DC8F14449BC7B6F24D0476D74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29">
    <w:name w:val="56147C6E72E34A12B14C767F00871C76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29">
    <w:name w:val="0D95132727034E8A8A0B9146C652EB75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29">
    <w:name w:val="A280740BB371414C81B4457D4A813C5C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29">
    <w:name w:val="F2816B2E2642475F8D6DE419135C6B8F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29">
    <w:name w:val="77328871DF934E0FB6447E01C53E7DFA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29">
    <w:name w:val="B562C97B26284E9CBFF5511AB470F1CD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29">
    <w:name w:val="4BAEC457113F470CBDD63A75A0FF2E21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29">
    <w:name w:val="46C5BDE369A14E4E966003650FA39D5E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29">
    <w:name w:val="677CD6C3B01D4C5D842C120E10427721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29">
    <w:name w:val="78BD432445184603BA72915A30629C83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29">
    <w:name w:val="E85A2CFE550A4B8D888EA4B23FF34540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29">
    <w:name w:val="822321CCF5DA45CFAEBB13AFE998B554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29">
    <w:name w:val="1363D09B78D3442B916D7F1C1669617D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29">
    <w:name w:val="505AABDC42B84750AB210B807258FF7C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29">
    <w:name w:val="4A4DBA83044B48938122930D2CADDBCC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29">
    <w:name w:val="EEA1222BE25948F9B50057AE30E2CB46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29">
    <w:name w:val="B269721AC6444FE8867608AD6AEFBCD5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29">
    <w:name w:val="87510448A5584BD8AEB228FDF9741155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29">
    <w:name w:val="9A77EE7BE0E14CAB9AA1A4AED5CC22FD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29">
    <w:name w:val="BA076E6767C649C2B0EDE7A3492C5C64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22">
    <w:name w:val="FE99FF47C24D4114B8DA770809BFE1D422"/>
    <w:rsid w:val="000B303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20">
    <w:name w:val="4DB007C88C1F4EAF857B91F98BCD18BE20"/>
    <w:rsid w:val="000B303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29">
    <w:name w:val="7F6A0962DDEE46A6A17DB94C5D2100CE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29">
    <w:name w:val="A4D8C22DEBCE44E597381D590BD8CEF6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29">
    <w:name w:val="591CF1AB3DA74BBE9586769124339AFA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30">
    <w:name w:val="9A970286FBB34ADE8D9880F586FF28FE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30">
    <w:name w:val="DF89CE309F7C4B809D03CB3506E8E3A6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30">
    <w:name w:val="8E547538E7B34716A4E3FE37F5762E15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30">
    <w:name w:val="348C1F5E774348EC8A97FE5E84DA679F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30">
    <w:name w:val="1B19513B16F84706856E7183B6784158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30">
    <w:name w:val="CD46E942AD8F4A36BBE20B0EBADA3529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30">
    <w:name w:val="F494BD7EA0FF47548EF0F15515480462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30">
    <w:name w:val="AD210CD027B14A718FD7C0EDECFEEBDA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30">
    <w:name w:val="19A3AE75D2984772B30536B289B0EFC8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30">
    <w:name w:val="8EC567356D1A419AB0268FFC08B4685B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30">
    <w:name w:val="BCCE307DC8F14449BC7B6F24D0476D74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30">
    <w:name w:val="56147C6E72E34A12B14C767F00871C76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30">
    <w:name w:val="0D95132727034E8A8A0B9146C652EB75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30">
    <w:name w:val="A280740BB371414C81B4457D4A813C5C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30">
    <w:name w:val="F2816B2E2642475F8D6DE419135C6B8F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30">
    <w:name w:val="77328871DF934E0FB6447E01C53E7DFA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30">
    <w:name w:val="B562C97B26284E9CBFF5511AB470F1CD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30">
    <w:name w:val="4BAEC457113F470CBDD63A75A0FF2E21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30">
    <w:name w:val="46C5BDE369A14E4E966003650FA39D5E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30">
    <w:name w:val="677CD6C3B01D4C5D842C120E10427721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30">
    <w:name w:val="78BD432445184603BA72915A30629C83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30">
    <w:name w:val="E85A2CFE550A4B8D888EA4B23FF34540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30">
    <w:name w:val="822321CCF5DA45CFAEBB13AFE998B554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30">
    <w:name w:val="1363D09B78D3442B916D7F1C1669617D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30">
    <w:name w:val="505AABDC42B84750AB210B807258FF7C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30">
    <w:name w:val="4A4DBA83044B48938122930D2CADDBCC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30">
    <w:name w:val="EEA1222BE25948F9B50057AE30E2CB46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30">
    <w:name w:val="B269721AC6444FE8867608AD6AEFBCD5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30">
    <w:name w:val="87510448A5584BD8AEB228FDF9741155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30">
    <w:name w:val="9A77EE7BE0E14CAB9AA1A4AED5CC22FD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30">
    <w:name w:val="BA076E6767C649C2B0EDE7A3492C5C64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23">
    <w:name w:val="FE99FF47C24D4114B8DA770809BFE1D423"/>
    <w:rsid w:val="000B303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21">
    <w:name w:val="4DB007C88C1F4EAF857B91F98BCD18BE21"/>
    <w:rsid w:val="000B303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30">
    <w:name w:val="7F6A0962DDEE46A6A17DB94C5D2100CE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30">
    <w:name w:val="A4D8C22DEBCE44E597381D590BD8CEF6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30">
    <w:name w:val="591CF1AB3DA74BBE9586769124339AFA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31">
    <w:name w:val="9A970286FBB34ADE8D9880F586FF28FE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31">
    <w:name w:val="DF89CE309F7C4B809D03CB3506E8E3A6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31">
    <w:name w:val="8E547538E7B34716A4E3FE37F5762E15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31">
    <w:name w:val="348C1F5E774348EC8A97FE5E84DA679F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31">
    <w:name w:val="1B19513B16F84706856E7183B6784158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31">
    <w:name w:val="CD46E942AD8F4A36BBE20B0EBADA3529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31">
    <w:name w:val="F494BD7EA0FF47548EF0F15515480462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31">
    <w:name w:val="AD210CD027B14A718FD7C0EDECFEEBDA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31">
    <w:name w:val="19A3AE75D2984772B30536B289B0EFC8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31">
    <w:name w:val="8EC567356D1A419AB0268FFC08B4685B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31">
    <w:name w:val="BCCE307DC8F14449BC7B6F24D0476D74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31">
    <w:name w:val="56147C6E72E34A12B14C767F00871C76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31">
    <w:name w:val="0D95132727034E8A8A0B9146C652EB75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31">
    <w:name w:val="A280740BB371414C81B4457D4A813C5C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31">
    <w:name w:val="F2816B2E2642475F8D6DE419135C6B8F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31">
    <w:name w:val="77328871DF934E0FB6447E01C53E7DFA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31">
    <w:name w:val="B562C97B26284E9CBFF5511AB470F1CD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31">
    <w:name w:val="4BAEC457113F470CBDD63A75A0FF2E21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31">
    <w:name w:val="46C5BDE369A14E4E966003650FA39D5E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31">
    <w:name w:val="677CD6C3B01D4C5D842C120E10427721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31">
    <w:name w:val="78BD432445184603BA72915A30629C83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31">
    <w:name w:val="E85A2CFE550A4B8D888EA4B23FF34540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31">
    <w:name w:val="822321CCF5DA45CFAEBB13AFE998B554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31">
    <w:name w:val="1363D09B78D3442B916D7F1C1669617D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31">
    <w:name w:val="505AABDC42B84750AB210B807258FF7C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31">
    <w:name w:val="4A4DBA83044B48938122930D2CADDBCC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31">
    <w:name w:val="EEA1222BE25948F9B50057AE30E2CB46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31">
    <w:name w:val="B269721AC6444FE8867608AD6AEFBCD5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31">
    <w:name w:val="87510448A5584BD8AEB228FDF9741155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31">
    <w:name w:val="9A77EE7BE0E14CAB9AA1A4AED5CC22FD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31">
    <w:name w:val="BA076E6767C649C2B0EDE7A3492C5C64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24">
    <w:name w:val="FE99FF47C24D4114B8DA770809BFE1D424"/>
    <w:rsid w:val="000B303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22">
    <w:name w:val="4DB007C88C1F4EAF857B91F98BCD18BE22"/>
    <w:rsid w:val="000B303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31">
    <w:name w:val="7F6A0962DDEE46A6A17DB94C5D2100CE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31">
    <w:name w:val="A4D8C22DEBCE44E597381D590BD8CEF6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31">
    <w:name w:val="591CF1AB3DA74BBE9586769124339AFA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32">
    <w:name w:val="9A970286FBB34ADE8D9880F586FF28FE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32">
    <w:name w:val="DF89CE309F7C4B809D03CB3506E8E3A6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32">
    <w:name w:val="8E547538E7B34716A4E3FE37F5762E15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32">
    <w:name w:val="348C1F5E774348EC8A97FE5E84DA679F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32">
    <w:name w:val="1B19513B16F84706856E7183B6784158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32">
    <w:name w:val="CD46E942AD8F4A36BBE20B0EBADA3529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32">
    <w:name w:val="F494BD7EA0FF47548EF0F15515480462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32">
    <w:name w:val="AD210CD027B14A718FD7C0EDECFEEBDA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32">
    <w:name w:val="19A3AE75D2984772B30536B289B0EFC8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32">
    <w:name w:val="8EC567356D1A419AB0268FFC08B4685B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32">
    <w:name w:val="BCCE307DC8F14449BC7B6F24D0476D74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32">
    <w:name w:val="56147C6E72E34A12B14C767F00871C76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32">
    <w:name w:val="0D95132727034E8A8A0B9146C652EB75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32">
    <w:name w:val="A280740BB371414C81B4457D4A813C5C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32">
    <w:name w:val="F2816B2E2642475F8D6DE419135C6B8F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32">
    <w:name w:val="77328871DF934E0FB6447E01C53E7DFA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32">
    <w:name w:val="B562C97B26284E9CBFF5511AB470F1CD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32">
    <w:name w:val="4BAEC457113F470CBDD63A75A0FF2E21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32">
    <w:name w:val="46C5BDE369A14E4E966003650FA39D5E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32">
    <w:name w:val="677CD6C3B01D4C5D842C120E10427721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32">
    <w:name w:val="78BD432445184603BA72915A30629C83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32">
    <w:name w:val="E85A2CFE550A4B8D888EA4B23FF34540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32">
    <w:name w:val="822321CCF5DA45CFAEBB13AFE998B554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32">
    <w:name w:val="1363D09B78D3442B916D7F1C1669617D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32">
    <w:name w:val="505AABDC42B84750AB210B807258FF7C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32">
    <w:name w:val="4A4DBA83044B48938122930D2CADDBCC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32">
    <w:name w:val="EEA1222BE25948F9B50057AE30E2CB46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32">
    <w:name w:val="B269721AC6444FE8867608AD6AEFBCD5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32">
    <w:name w:val="87510448A5584BD8AEB228FDF9741155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32">
    <w:name w:val="9A77EE7BE0E14CAB9AA1A4AED5CC22FD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32">
    <w:name w:val="BA076E6767C649C2B0EDE7A3492C5C64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25">
    <w:name w:val="FE99FF47C24D4114B8DA770809BFE1D425"/>
    <w:rsid w:val="000B303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23">
    <w:name w:val="4DB007C88C1F4EAF857B91F98BCD18BE23"/>
    <w:rsid w:val="000B303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32">
    <w:name w:val="7F6A0962DDEE46A6A17DB94C5D2100CE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32">
    <w:name w:val="A4D8C22DEBCE44E597381D590BD8CEF6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32">
    <w:name w:val="591CF1AB3DA74BBE9586769124339AFA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2CFB9B0AA24F008377007E5FAD4F76">
    <w:name w:val="F62CFB9B0AA24F008377007E5FAD4F76"/>
    <w:rsid w:val="00F93FF3"/>
  </w:style>
  <w:style w:type="paragraph" w:customStyle="1" w:styleId="38A73CB60756449F8EB1AEF6D4E0253D">
    <w:name w:val="38A73CB60756449F8EB1AEF6D4E0253D"/>
    <w:rsid w:val="00F93FF3"/>
  </w:style>
  <w:style w:type="paragraph" w:customStyle="1" w:styleId="863336421182400DB4CB32BB43D6CA54">
    <w:name w:val="863336421182400DB4CB32BB43D6CA54"/>
    <w:rsid w:val="00F93FF3"/>
  </w:style>
  <w:style w:type="paragraph" w:customStyle="1" w:styleId="026AFC8CCA994ED9B182FAA87D2E17F7">
    <w:name w:val="026AFC8CCA994ED9B182FAA87D2E17F7"/>
    <w:rsid w:val="00F93FF3"/>
  </w:style>
  <w:style w:type="paragraph" w:customStyle="1" w:styleId="0C77B66E781549B58C014FE9DF540708">
    <w:name w:val="0C77B66E781549B58C014FE9DF540708"/>
    <w:rsid w:val="00F93FF3"/>
  </w:style>
  <w:style w:type="paragraph" w:customStyle="1" w:styleId="EA18259A3E0C49BA8E7028BCD02C02DE">
    <w:name w:val="EA18259A3E0C49BA8E7028BCD02C02DE"/>
    <w:rsid w:val="00F93FF3"/>
  </w:style>
  <w:style w:type="paragraph" w:customStyle="1" w:styleId="AF90DF929BF74E389695F8D9EA7B25D5">
    <w:name w:val="AF90DF929BF74E389695F8D9EA7B25D5"/>
    <w:rsid w:val="00F93FF3"/>
  </w:style>
  <w:style w:type="paragraph" w:customStyle="1" w:styleId="4991F45631D54720A04E305E8E1D35A1">
    <w:name w:val="4991F45631D54720A04E305E8E1D35A1"/>
    <w:rsid w:val="00F93FF3"/>
  </w:style>
  <w:style w:type="paragraph" w:customStyle="1" w:styleId="0EC83508A0F34AD2A75851866468BAB3">
    <w:name w:val="0EC83508A0F34AD2A75851866468BAB3"/>
    <w:rsid w:val="00F93FF3"/>
  </w:style>
  <w:style w:type="paragraph" w:customStyle="1" w:styleId="0D16E6598B2D422281556CF23FE523EF">
    <w:name w:val="0D16E6598B2D422281556CF23FE523EF"/>
    <w:rsid w:val="00F93FF3"/>
  </w:style>
  <w:style w:type="paragraph" w:customStyle="1" w:styleId="3843C101A8A2495695EB8D91BE00DACE">
    <w:name w:val="3843C101A8A2495695EB8D91BE00DACE"/>
    <w:rsid w:val="00F93FF3"/>
  </w:style>
  <w:style w:type="paragraph" w:customStyle="1" w:styleId="2A99DC8799614483A73CFE974745E3CA">
    <w:name w:val="2A99DC8799614483A73CFE974745E3CA"/>
    <w:rsid w:val="00F93FF3"/>
  </w:style>
  <w:style w:type="paragraph" w:customStyle="1" w:styleId="9A970286FBB34ADE8D9880F586FF28FE33">
    <w:name w:val="9A970286FBB34ADE8D9880F586FF28FE33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33">
    <w:name w:val="DF89CE309F7C4B809D03CB3506E8E3A633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33">
    <w:name w:val="8E547538E7B34716A4E3FE37F5762E1533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33">
    <w:name w:val="348C1F5E774348EC8A97FE5E84DA679F33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33">
    <w:name w:val="1B19513B16F84706856E7183B678415833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33">
    <w:name w:val="CD46E942AD8F4A36BBE20B0EBADA352933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33">
    <w:name w:val="F494BD7EA0FF47548EF0F1551548046233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33">
    <w:name w:val="AD210CD027B14A718FD7C0EDECFEEBDA33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33">
    <w:name w:val="19A3AE75D2984772B30536B289B0EFC833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33">
    <w:name w:val="8EC567356D1A419AB0268FFC08B4685B33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33">
    <w:name w:val="BCCE307DC8F14449BC7B6F24D0476D7433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33">
    <w:name w:val="56147C6E72E34A12B14C767F00871C7633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33">
    <w:name w:val="0D95132727034E8A8A0B9146C652EB7533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33">
    <w:name w:val="A280740BB371414C81B4457D4A813C5C33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33">
    <w:name w:val="F2816B2E2642475F8D6DE419135C6B8F33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33">
    <w:name w:val="77328871DF934E0FB6447E01C53E7DFA33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33">
    <w:name w:val="B562C97B26284E9CBFF5511AB470F1CD33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33">
    <w:name w:val="4BAEC457113F470CBDD63A75A0FF2E2133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33">
    <w:name w:val="46C5BDE369A14E4E966003650FA39D5E33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33">
    <w:name w:val="677CD6C3B01D4C5D842C120E1042772133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33">
    <w:name w:val="78BD432445184603BA72915A30629C8333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33">
    <w:name w:val="E85A2CFE550A4B8D888EA4B23FF3454033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33">
    <w:name w:val="822321CCF5DA45CFAEBB13AFE998B55433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33">
    <w:name w:val="1363D09B78D3442B916D7F1C1669617D33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33">
    <w:name w:val="505AABDC42B84750AB210B807258FF7C33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33">
    <w:name w:val="4A4DBA83044B48938122930D2CADDBCC33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33">
    <w:name w:val="EEA1222BE25948F9B50057AE30E2CB4633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33">
    <w:name w:val="B269721AC6444FE8867608AD6AEFBCD533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33">
    <w:name w:val="87510448A5584BD8AEB228FDF974115533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33">
    <w:name w:val="9A77EE7BE0E14CAB9AA1A4AED5CC22FD33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33">
    <w:name w:val="BA076E6767C649C2B0EDE7A3492C5C6433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26">
    <w:name w:val="FE99FF47C24D4114B8DA770809BFE1D426"/>
    <w:rsid w:val="00F93FF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24">
    <w:name w:val="4DB007C88C1F4EAF857B91F98BCD18BE24"/>
    <w:rsid w:val="00F93FF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26AFC8CCA994ED9B182FAA87D2E17F71">
    <w:name w:val="026AFC8CCA994ED9B182FAA87D2E17F71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A18259A3E0C49BA8E7028BCD02C02DE1">
    <w:name w:val="EA18259A3E0C49BA8E7028BCD02C02DE1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991F45631D54720A04E305E8E1D35A11">
    <w:name w:val="4991F45631D54720A04E305E8E1D35A11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16E6598B2D422281556CF23FE523EF1">
    <w:name w:val="0D16E6598B2D422281556CF23FE523EF1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A99DC8799614483A73CFE974745E3CA1">
    <w:name w:val="2A99DC8799614483A73CFE974745E3CA1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33">
    <w:name w:val="7F6A0962DDEE46A6A17DB94C5D2100CE33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33">
    <w:name w:val="A4D8C22DEBCE44E597381D590BD8CEF633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33">
    <w:name w:val="591CF1AB3DA74BBE9586769124339AFA33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34">
    <w:name w:val="9A970286FBB34ADE8D9880F586FF28FE34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34">
    <w:name w:val="DF89CE309F7C4B809D03CB3506E8E3A634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34">
    <w:name w:val="8E547538E7B34716A4E3FE37F5762E1534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34">
    <w:name w:val="348C1F5E774348EC8A97FE5E84DA679F34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34">
    <w:name w:val="1B19513B16F84706856E7183B678415834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34">
    <w:name w:val="CD46E942AD8F4A36BBE20B0EBADA352934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34">
    <w:name w:val="F494BD7EA0FF47548EF0F1551548046234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34">
    <w:name w:val="AD210CD027B14A718FD7C0EDECFEEBDA34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34">
    <w:name w:val="19A3AE75D2984772B30536B289B0EFC834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34">
    <w:name w:val="8EC567356D1A419AB0268FFC08B4685B34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34">
    <w:name w:val="BCCE307DC8F14449BC7B6F24D0476D7434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34">
    <w:name w:val="56147C6E72E34A12B14C767F00871C7634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34">
    <w:name w:val="0D95132727034E8A8A0B9146C652EB7534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34">
    <w:name w:val="A280740BB371414C81B4457D4A813C5C34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34">
    <w:name w:val="F2816B2E2642475F8D6DE419135C6B8F34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34">
    <w:name w:val="77328871DF934E0FB6447E01C53E7DFA34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34">
    <w:name w:val="B562C97B26284E9CBFF5511AB470F1CD34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34">
    <w:name w:val="4BAEC457113F470CBDD63A75A0FF2E2134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34">
    <w:name w:val="46C5BDE369A14E4E966003650FA39D5E34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34">
    <w:name w:val="677CD6C3B01D4C5D842C120E1042772134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34">
    <w:name w:val="78BD432445184603BA72915A30629C8334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34">
    <w:name w:val="E85A2CFE550A4B8D888EA4B23FF3454034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34">
    <w:name w:val="822321CCF5DA45CFAEBB13AFE998B55434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34">
    <w:name w:val="1363D09B78D3442B916D7F1C1669617D34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34">
    <w:name w:val="505AABDC42B84750AB210B807258FF7C34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34">
    <w:name w:val="4A4DBA83044B48938122930D2CADDBCC34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34">
    <w:name w:val="EEA1222BE25948F9B50057AE30E2CB4634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34">
    <w:name w:val="B269721AC6444FE8867608AD6AEFBCD534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34">
    <w:name w:val="87510448A5584BD8AEB228FDF974115534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34">
    <w:name w:val="9A77EE7BE0E14CAB9AA1A4AED5CC22FD34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34">
    <w:name w:val="BA076E6767C649C2B0EDE7A3492C5C6434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27">
    <w:name w:val="FE99FF47C24D4114B8DA770809BFE1D427"/>
    <w:rsid w:val="00F93FF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25">
    <w:name w:val="4DB007C88C1F4EAF857B91F98BCD18BE25"/>
    <w:rsid w:val="00F93FF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26AFC8CCA994ED9B182FAA87D2E17F72">
    <w:name w:val="026AFC8CCA994ED9B182FAA87D2E17F72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A18259A3E0C49BA8E7028BCD02C02DE2">
    <w:name w:val="EA18259A3E0C49BA8E7028BCD02C02DE2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991F45631D54720A04E305E8E1D35A12">
    <w:name w:val="4991F45631D54720A04E305E8E1D35A12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16E6598B2D422281556CF23FE523EF2">
    <w:name w:val="0D16E6598B2D422281556CF23FE523EF2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A99DC8799614483A73CFE974745E3CA2">
    <w:name w:val="2A99DC8799614483A73CFE974745E3CA2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34">
    <w:name w:val="7F6A0962DDEE46A6A17DB94C5D2100CE34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34">
    <w:name w:val="A4D8C22DEBCE44E597381D590BD8CEF634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34">
    <w:name w:val="591CF1AB3DA74BBE9586769124339AFA34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35">
    <w:name w:val="9A970286FBB34ADE8D9880F586FF28FE35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35">
    <w:name w:val="DF89CE309F7C4B809D03CB3506E8E3A635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35">
    <w:name w:val="8E547538E7B34716A4E3FE37F5762E1535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35">
    <w:name w:val="348C1F5E774348EC8A97FE5E84DA679F35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35">
    <w:name w:val="1B19513B16F84706856E7183B678415835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35">
    <w:name w:val="CD46E942AD8F4A36BBE20B0EBADA352935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35">
    <w:name w:val="F494BD7EA0FF47548EF0F1551548046235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35">
    <w:name w:val="AD210CD027B14A718FD7C0EDECFEEBDA35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35">
    <w:name w:val="19A3AE75D2984772B30536B289B0EFC835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35">
    <w:name w:val="8EC567356D1A419AB0268FFC08B4685B35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35">
    <w:name w:val="BCCE307DC8F14449BC7B6F24D0476D7435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35">
    <w:name w:val="56147C6E72E34A12B14C767F00871C7635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35">
    <w:name w:val="0D95132727034E8A8A0B9146C652EB7535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35">
    <w:name w:val="A280740BB371414C81B4457D4A813C5C35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35">
    <w:name w:val="F2816B2E2642475F8D6DE419135C6B8F35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35">
    <w:name w:val="77328871DF934E0FB6447E01C53E7DFA35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35">
    <w:name w:val="B562C97B26284E9CBFF5511AB470F1CD35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35">
    <w:name w:val="4BAEC457113F470CBDD63A75A0FF2E2135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35">
    <w:name w:val="46C5BDE369A14E4E966003650FA39D5E35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35">
    <w:name w:val="677CD6C3B01D4C5D842C120E1042772135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35">
    <w:name w:val="78BD432445184603BA72915A30629C8335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35">
    <w:name w:val="E85A2CFE550A4B8D888EA4B23FF3454035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35">
    <w:name w:val="822321CCF5DA45CFAEBB13AFE998B55435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35">
    <w:name w:val="1363D09B78D3442B916D7F1C1669617D35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35">
    <w:name w:val="505AABDC42B84750AB210B807258FF7C35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35">
    <w:name w:val="4A4DBA83044B48938122930D2CADDBCC35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35">
    <w:name w:val="EEA1222BE25948F9B50057AE30E2CB4635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35">
    <w:name w:val="B269721AC6444FE8867608AD6AEFBCD535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35">
    <w:name w:val="87510448A5584BD8AEB228FDF974115535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35">
    <w:name w:val="9A77EE7BE0E14CAB9AA1A4AED5CC22FD35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35">
    <w:name w:val="BA076E6767C649C2B0EDE7A3492C5C6435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28">
    <w:name w:val="FE99FF47C24D4114B8DA770809BFE1D428"/>
    <w:rsid w:val="00F93FF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26">
    <w:name w:val="4DB007C88C1F4EAF857B91F98BCD18BE26"/>
    <w:rsid w:val="00F93FF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26AFC8CCA994ED9B182FAA87D2E17F73">
    <w:name w:val="026AFC8CCA994ED9B182FAA87D2E17F73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A18259A3E0C49BA8E7028BCD02C02DE3">
    <w:name w:val="EA18259A3E0C49BA8E7028BCD02C02DE3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991F45631D54720A04E305E8E1D35A13">
    <w:name w:val="4991F45631D54720A04E305E8E1D35A13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16E6598B2D422281556CF23FE523EF3">
    <w:name w:val="0D16E6598B2D422281556CF23FE523EF3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A99DC8799614483A73CFE974745E3CA3">
    <w:name w:val="2A99DC8799614483A73CFE974745E3CA3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35">
    <w:name w:val="7F6A0962DDEE46A6A17DB94C5D2100CE35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35">
    <w:name w:val="A4D8C22DEBCE44E597381D590BD8CEF635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35">
    <w:name w:val="591CF1AB3DA74BBE9586769124339AFA35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36">
    <w:name w:val="9A970286FBB34ADE8D9880F586FF28FE36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36">
    <w:name w:val="DF89CE309F7C4B809D03CB3506E8E3A636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36">
    <w:name w:val="8E547538E7B34716A4E3FE37F5762E1536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36">
    <w:name w:val="348C1F5E774348EC8A97FE5E84DA679F36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36">
    <w:name w:val="1B19513B16F84706856E7183B678415836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36">
    <w:name w:val="CD46E942AD8F4A36BBE20B0EBADA352936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36">
    <w:name w:val="F494BD7EA0FF47548EF0F1551548046236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36">
    <w:name w:val="AD210CD027B14A718FD7C0EDECFEEBDA36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36">
    <w:name w:val="19A3AE75D2984772B30536B289B0EFC836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36">
    <w:name w:val="8EC567356D1A419AB0268FFC08B4685B36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36">
    <w:name w:val="BCCE307DC8F14449BC7B6F24D0476D7436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36">
    <w:name w:val="56147C6E72E34A12B14C767F00871C7636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36">
    <w:name w:val="0D95132727034E8A8A0B9146C652EB7536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36">
    <w:name w:val="A280740BB371414C81B4457D4A813C5C36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36">
    <w:name w:val="F2816B2E2642475F8D6DE419135C6B8F36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36">
    <w:name w:val="77328871DF934E0FB6447E01C53E7DFA36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36">
    <w:name w:val="B562C97B26284E9CBFF5511AB470F1CD36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36">
    <w:name w:val="4BAEC457113F470CBDD63A75A0FF2E2136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36">
    <w:name w:val="46C5BDE369A14E4E966003650FA39D5E36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36">
    <w:name w:val="677CD6C3B01D4C5D842C120E1042772136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36">
    <w:name w:val="78BD432445184603BA72915A30629C8336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36">
    <w:name w:val="E85A2CFE550A4B8D888EA4B23FF3454036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36">
    <w:name w:val="822321CCF5DA45CFAEBB13AFE998B55436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36">
    <w:name w:val="1363D09B78D3442B916D7F1C1669617D36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36">
    <w:name w:val="505AABDC42B84750AB210B807258FF7C36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36">
    <w:name w:val="4A4DBA83044B48938122930D2CADDBCC36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36">
    <w:name w:val="EEA1222BE25948F9B50057AE30E2CB4636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36">
    <w:name w:val="B269721AC6444FE8867608AD6AEFBCD536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36">
    <w:name w:val="87510448A5584BD8AEB228FDF974115536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36">
    <w:name w:val="9A77EE7BE0E14CAB9AA1A4AED5CC22FD36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36">
    <w:name w:val="BA076E6767C649C2B0EDE7A3492C5C6436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29">
    <w:name w:val="FE99FF47C24D4114B8DA770809BFE1D429"/>
    <w:rsid w:val="00F93FF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27">
    <w:name w:val="4DB007C88C1F4EAF857B91F98BCD18BE27"/>
    <w:rsid w:val="00F93FF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26AFC8CCA994ED9B182FAA87D2E17F74">
    <w:name w:val="026AFC8CCA994ED9B182FAA87D2E17F74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A18259A3E0C49BA8E7028BCD02C02DE4">
    <w:name w:val="EA18259A3E0C49BA8E7028BCD02C02DE4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991F45631D54720A04E305E8E1D35A14">
    <w:name w:val="4991F45631D54720A04E305E8E1D35A14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16E6598B2D422281556CF23FE523EF4">
    <w:name w:val="0D16E6598B2D422281556CF23FE523EF4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A99DC8799614483A73CFE974745E3CA4">
    <w:name w:val="2A99DC8799614483A73CFE974745E3CA4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36">
    <w:name w:val="7F6A0962DDEE46A6A17DB94C5D2100CE36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36">
    <w:name w:val="A4D8C22DEBCE44E597381D590BD8CEF636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36">
    <w:name w:val="591CF1AB3DA74BBE9586769124339AFA36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37">
    <w:name w:val="9A970286FBB34ADE8D9880F586FF28FE37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37">
    <w:name w:val="DF89CE309F7C4B809D03CB3506E8E3A637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37">
    <w:name w:val="8E547538E7B34716A4E3FE37F5762E1537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37">
    <w:name w:val="348C1F5E774348EC8A97FE5E84DA679F37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37">
    <w:name w:val="1B19513B16F84706856E7183B678415837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37">
    <w:name w:val="CD46E942AD8F4A36BBE20B0EBADA352937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37">
    <w:name w:val="F494BD7EA0FF47548EF0F1551548046237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37">
    <w:name w:val="AD210CD027B14A718FD7C0EDECFEEBDA37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37">
    <w:name w:val="19A3AE75D2984772B30536B289B0EFC837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37">
    <w:name w:val="8EC567356D1A419AB0268FFC08B4685B37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37">
    <w:name w:val="BCCE307DC8F14449BC7B6F24D0476D7437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37">
    <w:name w:val="56147C6E72E34A12B14C767F00871C7637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37">
    <w:name w:val="0D95132727034E8A8A0B9146C652EB7537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37">
    <w:name w:val="A280740BB371414C81B4457D4A813C5C37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37">
    <w:name w:val="F2816B2E2642475F8D6DE419135C6B8F37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37">
    <w:name w:val="77328871DF934E0FB6447E01C53E7DFA37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37">
    <w:name w:val="B562C97B26284E9CBFF5511AB470F1CD37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37">
    <w:name w:val="4BAEC457113F470CBDD63A75A0FF2E2137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37">
    <w:name w:val="46C5BDE369A14E4E966003650FA39D5E37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37">
    <w:name w:val="677CD6C3B01D4C5D842C120E1042772137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37">
    <w:name w:val="78BD432445184603BA72915A30629C8337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37">
    <w:name w:val="E85A2CFE550A4B8D888EA4B23FF3454037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37">
    <w:name w:val="822321CCF5DA45CFAEBB13AFE998B55437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37">
    <w:name w:val="1363D09B78D3442B916D7F1C1669617D37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37">
    <w:name w:val="505AABDC42B84750AB210B807258FF7C37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37">
    <w:name w:val="4A4DBA83044B48938122930D2CADDBCC37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37">
    <w:name w:val="EEA1222BE25948F9B50057AE30E2CB4637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37">
    <w:name w:val="B269721AC6444FE8867608AD6AEFBCD537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37">
    <w:name w:val="87510448A5584BD8AEB228FDF974115537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37">
    <w:name w:val="9A77EE7BE0E14CAB9AA1A4AED5CC22FD37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37">
    <w:name w:val="BA076E6767C649C2B0EDE7A3492C5C6437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30">
    <w:name w:val="FE99FF47C24D4114B8DA770809BFE1D430"/>
    <w:rsid w:val="00F93FF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28">
    <w:name w:val="4DB007C88C1F4EAF857B91F98BCD18BE28"/>
    <w:rsid w:val="00F93FF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26AFC8CCA994ED9B182FAA87D2E17F75">
    <w:name w:val="026AFC8CCA994ED9B182FAA87D2E17F75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A18259A3E0C49BA8E7028BCD02C02DE5">
    <w:name w:val="EA18259A3E0C49BA8E7028BCD02C02DE5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991F45631D54720A04E305E8E1D35A15">
    <w:name w:val="4991F45631D54720A04E305E8E1D35A15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16E6598B2D422281556CF23FE523EF5">
    <w:name w:val="0D16E6598B2D422281556CF23FE523EF5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A99DC8799614483A73CFE974745E3CA5">
    <w:name w:val="2A99DC8799614483A73CFE974745E3CA5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37">
    <w:name w:val="7F6A0962DDEE46A6A17DB94C5D2100CE37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37">
    <w:name w:val="A4D8C22DEBCE44E597381D590BD8CEF637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37">
    <w:name w:val="591CF1AB3DA74BBE9586769124339AFA37"/>
    <w:rsid w:val="00F9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38">
    <w:name w:val="9A970286FBB34ADE8D9880F586FF28FE38"/>
    <w:rsid w:val="001769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38">
    <w:name w:val="DF89CE309F7C4B809D03CB3506E8E3A638"/>
    <w:rsid w:val="001769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38">
    <w:name w:val="8E547538E7B34716A4E3FE37F5762E1538"/>
    <w:rsid w:val="001769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38">
    <w:name w:val="348C1F5E774348EC8A97FE5E84DA679F38"/>
    <w:rsid w:val="001769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38">
    <w:name w:val="1B19513B16F84706856E7183B678415838"/>
    <w:rsid w:val="001769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38">
    <w:name w:val="CD46E942AD8F4A36BBE20B0EBADA352938"/>
    <w:rsid w:val="001769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38">
    <w:name w:val="F494BD7EA0FF47548EF0F1551548046238"/>
    <w:rsid w:val="001769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38">
    <w:name w:val="AD210CD027B14A718FD7C0EDECFEEBDA38"/>
    <w:rsid w:val="001769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38">
    <w:name w:val="19A3AE75D2984772B30536B289B0EFC838"/>
    <w:rsid w:val="001769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38">
    <w:name w:val="8EC567356D1A419AB0268FFC08B4685B38"/>
    <w:rsid w:val="001769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38">
    <w:name w:val="BCCE307DC8F14449BC7B6F24D0476D7438"/>
    <w:rsid w:val="001769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38">
    <w:name w:val="56147C6E72E34A12B14C767F00871C7638"/>
    <w:rsid w:val="001769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38">
    <w:name w:val="0D95132727034E8A8A0B9146C652EB7538"/>
    <w:rsid w:val="001769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38">
    <w:name w:val="A280740BB371414C81B4457D4A813C5C38"/>
    <w:rsid w:val="001769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38">
    <w:name w:val="F2816B2E2642475F8D6DE419135C6B8F38"/>
    <w:rsid w:val="001769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38">
    <w:name w:val="77328871DF934E0FB6447E01C53E7DFA38"/>
    <w:rsid w:val="001769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38">
    <w:name w:val="B562C97B26284E9CBFF5511AB470F1CD38"/>
    <w:rsid w:val="001769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38">
    <w:name w:val="4BAEC457113F470CBDD63A75A0FF2E2138"/>
    <w:rsid w:val="001769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38">
    <w:name w:val="46C5BDE369A14E4E966003650FA39D5E38"/>
    <w:rsid w:val="001769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38">
    <w:name w:val="677CD6C3B01D4C5D842C120E1042772138"/>
    <w:rsid w:val="001769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38">
    <w:name w:val="78BD432445184603BA72915A30629C8338"/>
    <w:rsid w:val="001769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38">
    <w:name w:val="E85A2CFE550A4B8D888EA4B23FF3454038"/>
    <w:rsid w:val="001769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38">
    <w:name w:val="822321CCF5DA45CFAEBB13AFE998B55438"/>
    <w:rsid w:val="001769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38">
    <w:name w:val="1363D09B78D3442B916D7F1C1669617D38"/>
    <w:rsid w:val="001769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38">
    <w:name w:val="505AABDC42B84750AB210B807258FF7C38"/>
    <w:rsid w:val="001769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38">
    <w:name w:val="4A4DBA83044B48938122930D2CADDBCC38"/>
    <w:rsid w:val="001769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38">
    <w:name w:val="EEA1222BE25948F9B50057AE30E2CB4638"/>
    <w:rsid w:val="001769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38">
    <w:name w:val="B269721AC6444FE8867608AD6AEFBCD538"/>
    <w:rsid w:val="001769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38">
    <w:name w:val="87510448A5584BD8AEB228FDF974115538"/>
    <w:rsid w:val="001769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38">
    <w:name w:val="9A77EE7BE0E14CAB9AA1A4AED5CC22FD38"/>
    <w:rsid w:val="001769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38">
    <w:name w:val="BA076E6767C649C2B0EDE7A3492C5C6438"/>
    <w:rsid w:val="001769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31">
    <w:name w:val="FE99FF47C24D4114B8DA770809BFE1D431"/>
    <w:rsid w:val="0017691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29">
    <w:name w:val="4DB007C88C1F4EAF857B91F98BCD18BE29"/>
    <w:rsid w:val="0017691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26AFC8CCA994ED9B182FAA87D2E17F76">
    <w:name w:val="026AFC8CCA994ED9B182FAA87D2E17F76"/>
    <w:rsid w:val="001769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A18259A3E0C49BA8E7028BCD02C02DE6">
    <w:name w:val="EA18259A3E0C49BA8E7028BCD02C02DE6"/>
    <w:rsid w:val="001769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991F45631D54720A04E305E8E1D35A16">
    <w:name w:val="4991F45631D54720A04E305E8E1D35A16"/>
    <w:rsid w:val="001769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16E6598B2D422281556CF23FE523EF6">
    <w:name w:val="0D16E6598B2D422281556CF23FE523EF6"/>
    <w:rsid w:val="001769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A99DC8799614483A73CFE974745E3CA6">
    <w:name w:val="2A99DC8799614483A73CFE974745E3CA6"/>
    <w:rsid w:val="001769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38">
    <w:name w:val="7F6A0962DDEE46A6A17DB94C5D2100CE38"/>
    <w:rsid w:val="001769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38">
    <w:name w:val="A4D8C22DEBCE44E597381D590BD8CEF638"/>
    <w:rsid w:val="001769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38">
    <w:name w:val="591CF1AB3DA74BBE9586769124339AFA38"/>
    <w:rsid w:val="001769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FD2F52-AF1C-475E-BC9B-7F5AD04697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09</Words>
  <Characters>575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court</Company>
  <LinksUpToDate>false</LinksUpToDate>
  <CharactersWithSpaces>6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reme Court</dc:creator>
  <cp:keywords/>
  <dc:description/>
  <cp:lastModifiedBy>Aminath Asifa</cp:lastModifiedBy>
  <cp:revision>3</cp:revision>
  <cp:lastPrinted>2019-11-16T07:49:00Z</cp:lastPrinted>
  <dcterms:created xsi:type="dcterms:W3CDTF">2023-08-28T10:14:00Z</dcterms:created>
  <dcterms:modified xsi:type="dcterms:W3CDTF">2023-08-28T10:45:00Z</dcterms:modified>
</cp:coreProperties>
</file>